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40EEB" w:rsidRPr="004879F8" w:rsidRDefault="00740EEB" w:rsidP="00740EEB">
      <w:pPr>
        <w:rPr>
          <w:b/>
          <w:bCs/>
          <w:i/>
          <w:iCs/>
          <w:sz w:val="24"/>
          <w:szCs w:val="24"/>
        </w:rPr>
      </w:pPr>
      <w:r w:rsidRPr="004879F8">
        <w:rPr>
          <w:b/>
          <w:bCs/>
          <w:i/>
          <w:iCs/>
          <w:sz w:val="24"/>
          <w:szCs w:val="24"/>
        </w:rPr>
        <w:t>How many master soil horizons are commonly recognized?</w:t>
      </w:r>
    </w:p>
    <w:p w:rsidR="00740EEB" w:rsidRDefault="00740EEB" w:rsidP="00740EEB">
      <w:r>
        <w:t>a) 4</w:t>
      </w:r>
    </w:p>
    <w:p w:rsidR="00740EEB" w:rsidRDefault="00740EEB" w:rsidP="00740EEB">
      <w:r>
        <w:t>b) 5</w:t>
      </w:r>
    </w:p>
    <w:p w:rsidR="00740EEB" w:rsidRDefault="00740EEB" w:rsidP="00740EEB">
      <w:r>
        <w:t>c) 6</w:t>
      </w:r>
    </w:p>
    <w:p w:rsidR="00740EEB" w:rsidRDefault="00740EEB" w:rsidP="00740EEB">
      <w:r>
        <w:t>d) 7</w:t>
      </w:r>
    </w:p>
    <w:p w:rsidR="00740EEB" w:rsidRDefault="00740EEB" w:rsidP="00740EEB"/>
    <w:p w:rsidR="00740EEB" w:rsidRPr="004879F8" w:rsidRDefault="00740EEB" w:rsidP="00740EEB">
      <w:pPr>
        <w:rPr>
          <w:b/>
          <w:bCs/>
          <w:i/>
          <w:iCs/>
          <w:sz w:val="24"/>
          <w:szCs w:val="24"/>
        </w:rPr>
      </w:pPr>
      <w:r w:rsidRPr="004879F8">
        <w:rPr>
          <w:b/>
          <w:bCs/>
          <w:i/>
          <w:iCs/>
          <w:sz w:val="24"/>
          <w:szCs w:val="24"/>
        </w:rPr>
        <w:t xml:space="preserve">Which letter </w:t>
      </w:r>
      <w:proofErr w:type="gramStart"/>
      <w:r w:rsidRPr="004879F8">
        <w:rPr>
          <w:b/>
          <w:bCs/>
          <w:i/>
          <w:iCs/>
          <w:sz w:val="24"/>
          <w:szCs w:val="24"/>
        </w:rPr>
        <w:t>is used</w:t>
      </w:r>
      <w:proofErr w:type="gramEnd"/>
      <w:r w:rsidRPr="004879F8">
        <w:rPr>
          <w:b/>
          <w:bCs/>
          <w:i/>
          <w:iCs/>
          <w:sz w:val="24"/>
          <w:szCs w:val="24"/>
        </w:rPr>
        <w:t xml:space="preserve"> to designate the master horizon with highly decomposed organic matter?</w:t>
      </w:r>
    </w:p>
    <w:p w:rsidR="00740EEB" w:rsidRDefault="00740EEB" w:rsidP="00740EEB">
      <w:proofErr w:type="gramStart"/>
      <w:r>
        <w:t>a</w:t>
      </w:r>
      <w:proofErr w:type="gramEnd"/>
      <w:r>
        <w:t>) A</w:t>
      </w:r>
    </w:p>
    <w:p w:rsidR="00740EEB" w:rsidRDefault="00740EEB" w:rsidP="00740EEB">
      <w:r>
        <w:t>b) B</w:t>
      </w:r>
    </w:p>
    <w:p w:rsidR="00740EEB" w:rsidRDefault="00740EEB" w:rsidP="00740EEB">
      <w:r>
        <w:t>c) O</w:t>
      </w:r>
    </w:p>
    <w:p w:rsidR="00740EEB" w:rsidRDefault="00740EEB" w:rsidP="00740EEB">
      <w:r>
        <w:t>d) H</w:t>
      </w:r>
    </w:p>
    <w:p w:rsidR="00740EEB" w:rsidRDefault="00740EEB" w:rsidP="00740EEB"/>
    <w:p w:rsidR="00740EEB" w:rsidRPr="004879F8" w:rsidRDefault="00740EEB" w:rsidP="00740EEB">
      <w:pPr>
        <w:rPr>
          <w:b/>
          <w:bCs/>
          <w:i/>
          <w:iCs/>
          <w:sz w:val="24"/>
          <w:szCs w:val="24"/>
        </w:rPr>
      </w:pPr>
      <w:r w:rsidRPr="004879F8">
        <w:rPr>
          <w:b/>
          <w:bCs/>
          <w:i/>
          <w:iCs/>
          <w:sz w:val="24"/>
          <w:szCs w:val="24"/>
        </w:rPr>
        <w:t>Which suffix horizon represents a physical root restriction?</w:t>
      </w:r>
    </w:p>
    <w:p w:rsidR="00740EEB" w:rsidRDefault="00740EEB" w:rsidP="00740EEB">
      <w:r>
        <w:t xml:space="preserve">a) </w:t>
      </w:r>
      <w:proofErr w:type="gramStart"/>
      <w:r>
        <w:t>a</w:t>
      </w:r>
      <w:proofErr w:type="gramEnd"/>
    </w:p>
    <w:p w:rsidR="00740EEB" w:rsidRDefault="00740EEB" w:rsidP="00740EEB">
      <w:r>
        <w:t xml:space="preserve">b) </w:t>
      </w:r>
      <w:proofErr w:type="gramStart"/>
      <w:r>
        <w:t>d</w:t>
      </w:r>
      <w:proofErr w:type="gramEnd"/>
    </w:p>
    <w:p w:rsidR="00740EEB" w:rsidRDefault="00740EEB" w:rsidP="00740EEB">
      <w:r>
        <w:t xml:space="preserve">c) </w:t>
      </w:r>
      <w:proofErr w:type="gramStart"/>
      <w:r>
        <w:t>g</w:t>
      </w:r>
      <w:proofErr w:type="gramEnd"/>
    </w:p>
    <w:p w:rsidR="00740EEB" w:rsidRDefault="00740EEB" w:rsidP="00740EEB">
      <w:r>
        <w:t xml:space="preserve">d) </w:t>
      </w:r>
      <w:proofErr w:type="gramStart"/>
      <w:r>
        <w:t>t</w:t>
      </w:r>
      <w:proofErr w:type="gramEnd"/>
    </w:p>
    <w:p w:rsidR="00740EEB" w:rsidRDefault="00740EEB" w:rsidP="00740EEB"/>
    <w:p w:rsidR="00740EEB" w:rsidRPr="004879F8" w:rsidRDefault="00740EEB" w:rsidP="00740EEB">
      <w:pPr>
        <w:rPr>
          <w:b/>
          <w:bCs/>
          <w:i/>
          <w:iCs/>
          <w:sz w:val="24"/>
          <w:szCs w:val="24"/>
        </w:rPr>
      </w:pPr>
      <w:r w:rsidRPr="004879F8">
        <w:rPr>
          <w:b/>
          <w:bCs/>
          <w:i/>
          <w:iCs/>
          <w:sz w:val="24"/>
          <w:szCs w:val="24"/>
        </w:rPr>
        <w:t>Which suffix horizon represents the presence of slickensides?</w:t>
      </w:r>
    </w:p>
    <w:p w:rsidR="00740EEB" w:rsidRDefault="00740EEB" w:rsidP="00740EEB">
      <w:r>
        <w:t xml:space="preserve">a) </w:t>
      </w:r>
      <w:proofErr w:type="spellStart"/>
      <w:proofErr w:type="gramStart"/>
      <w:r>
        <w:t>ss</w:t>
      </w:r>
      <w:proofErr w:type="spellEnd"/>
      <w:proofErr w:type="gramEnd"/>
    </w:p>
    <w:p w:rsidR="00740EEB" w:rsidRDefault="00740EEB" w:rsidP="00740EEB">
      <w:r>
        <w:t xml:space="preserve">b) </w:t>
      </w:r>
      <w:proofErr w:type="gramStart"/>
      <w:r>
        <w:t>e</w:t>
      </w:r>
      <w:proofErr w:type="gramEnd"/>
    </w:p>
    <w:p w:rsidR="00740EEB" w:rsidRDefault="00740EEB" w:rsidP="00740EEB">
      <w:r>
        <w:t xml:space="preserve">c) </w:t>
      </w:r>
      <w:proofErr w:type="gramStart"/>
      <w:r>
        <w:t>g</w:t>
      </w:r>
      <w:proofErr w:type="gramEnd"/>
    </w:p>
    <w:p w:rsidR="00740EEB" w:rsidRDefault="00740EEB" w:rsidP="00740EEB">
      <w:r>
        <w:t xml:space="preserve">d) </w:t>
      </w:r>
      <w:proofErr w:type="gramStart"/>
      <w:r>
        <w:t>h</w:t>
      </w:r>
      <w:proofErr w:type="gramEnd"/>
    </w:p>
    <w:p w:rsidR="00740EEB" w:rsidRDefault="00740EEB" w:rsidP="00740EEB"/>
    <w:p w:rsidR="004879F8" w:rsidRDefault="004879F8" w:rsidP="00740EEB"/>
    <w:p w:rsidR="00740EEB" w:rsidRPr="004879F8" w:rsidRDefault="00740EEB" w:rsidP="00740EEB">
      <w:pPr>
        <w:rPr>
          <w:b/>
          <w:bCs/>
          <w:i/>
          <w:iCs/>
          <w:sz w:val="24"/>
          <w:szCs w:val="24"/>
        </w:rPr>
      </w:pPr>
      <w:r w:rsidRPr="004879F8">
        <w:rPr>
          <w:b/>
          <w:bCs/>
          <w:i/>
          <w:iCs/>
          <w:sz w:val="24"/>
          <w:szCs w:val="24"/>
        </w:rPr>
        <w:lastRenderedPageBreak/>
        <w:t xml:space="preserve">What does the </w:t>
      </w:r>
      <w:proofErr w:type="spellStart"/>
      <w:r w:rsidRPr="004879F8">
        <w:rPr>
          <w:b/>
          <w:bCs/>
          <w:i/>
          <w:iCs/>
          <w:sz w:val="24"/>
          <w:szCs w:val="24"/>
        </w:rPr>
        <w:t>Bx</w:t>
      </w:r>
      <w:proofErr w:type="spellEnd"/>
      <w:r w:rsidRPr="004879F8">
        <w:rPr>
          <w:b/>
          <w:bCs/>
          <w:i/>
          <w:iCs/>
          <w:sz w:val="24"/>
          <w:szCs w:val="24"/>
        </w:rPr>
        <w:t xml:space="preserve"> suffix horizon indicate?</w:t>
      </w:r>
    </w:p>
    <w:p w:rsidR="00740EEB" w:rsidRDefault="00740EEB" w:rsidP="00740EEB">
      <w:r>
        <w:t>a) Accumulation of secondary calcium carbonates</w:t>
      </w:r>
    </w:p>
    <w:p w:rsidR="00740EEB" w:rsidRDefault="00740EEB" w:rsidP="00740EEB">
      <w:r>
        <w:t>b) Presence of slickensides</w:t>
      </w:r>
    </w:p>
    <w:p w:rsidR="00740EEB" w:rsidRDefault="00740EEB" w:rsidP="00740EEB">
      <w:r>
        <w:t xml:space="preserve">c) </w:t>
      </w:r>
      <w:proofErr w:type="spellStart"/>
      <w:r>
        <w:t>Fragipan</w:t>
      </w:r>
      <w:proofErr w:type="spellEnd"/>
      <w:r>
        <w:t xml:space="preserve"> properties</w:t>
      </w:r>
    </w:p>
    <w:p w:rsidR="00740EEB" w:rsidRDefault="00740EEB" w:rsidP="00740EEB">
      <w:r>
        <w:t>d) Pedogenic cementation</w:t>
      </w:r>
    </w:p>
    <w:p w:rsidR="00740EEB" w:rsidRDefault="00740EEB" w:rsidP="00740EEB"/>
    <w:p w:rsidR="00740EEB" w:rsidRPr="004879F8" w:rsidRDefault="00740EEB" w:rsidP="00740EEB">
      <w:pPr>
        <w:rPr>
          <w:b/>
          <w:bCs/>
          <w:i/>
          <w:iCs/>
          <w:sz w:val="24"/>
          <w:szCs w:val="24"/>
        </w:rPr>
      </w:pPr>
      <w:r w:rsidRPr="004879F8">
        <w:rPr>
          <w:b/>
          <w:bCs/>
          <w:i/>
          <w:iCs/>
          <w:sz w:val="24"/>
          <w:szCs w:val="24"/>
        </w:rPr>
        <w:t>Which suffix horizon indicates the accumulation of sodium?</w:t>
      </w:r>
    </w:p>
    <w:p w:rsidR="00740EEB" w:rsidRDefault="00740EEB" w:rsidP="00740EEB">
      <w:r>
        <w:t xml:space="preserve">a) </w:t>
      </w:r>
      <w:proofErr w:type="gramStart"/>
      <w:r>
        <w:t>n</w:t>
      </w:r>
      <w:proofErr w:type="gramEnd"/>
    </w:p>
    <w:p w:rsidR="00740EEB" w:rsidRDefault="00740EEB" w:rsidP="00740EEB">
      <w:r>
        <w:t xml:space="preserve">b) </w:t>
      </w:r>
      <w:proofErr w:type="gramStart"/>
      <w:r>
        <w:t>p</w:t>
      </w:r>
      <w:proofErr w:type="gramEnd"/>
    </w:p>
    <w:p w:rsidR="00740EEB" w:rsidRDefault="00740EEB" w:rsidP="00740EEB">
      <w:r>
        <w:t xml:space="preserve">c) </w:t>
      </w:r>
      <w:proofErr w:type="gramStart"/>
      <w:r>
        <w:t>t</w:t>
      </w:r>
      <w:proofErr w:type="gramEnd"/>
    </w:p>
    <w:p w:rsidR="00740EEB" w:rsidRDefault="00740EEB" w:rsidP="00740EEB">
      <w:r>
        <w:t xml:space="preserve">d) </w:t>
      </w:r>
      <w:proofErr w:type="gramStart"/>
      <w:r>
        <w:t>w</w:t>
      </w:r>
      <w:proofErr w:type="gramEnd"/>
    </w:p>
    <w:p w:rsidR="00740EEB" w:rsidRDefault="00740EEB" w:rsidP="00740EEB"/>
    <w:p w:rsidR="00740EEB" w:rsidRPr="004879F8" w:rsidRDefault="00740EEB" w:rsidP="00740EEB">
      <w:pPr>
        <w:rPr>
          <w:b/>
          <w:bCs/>
          <w:i/>
          <w:iCs/>
          <w:sz w:val="24"/>
          <w:szCs w:val="24"/>
        </w:rPr>
      </w:pPr>
      <w:r w:rsidRPr="004879F8">
        <w:rPr>
          <w:b/>
          <w:bCs/>
          <w:i/>
          <w:iCs/>
          <w:sz w:val="24"/>
          <w:szCs w:val="24"/>
        </w:rPr>
        <w:t>Which suffix horizon indicates the accumulation of silica?</w:t>
      </w:r>
    </w:p>
    <w:p w:rsidR="00740EEB" w:rsidRDefault="00740EEB" w:rsidP="00740EEB">
      <w:r>
        <w:t xml:space="preserve">a) </w:t>
      </w:r>
      <w:proofErr w:type="gramStart"/>
      <w:r>
        <w:t>q</w:t>
      </w:r>
      <w:proofErr w:type="gramEnd"/>
    </w:p>
    <w:p w:rsidR="00740EEB" w:rsidRDefault="00740EEB" w:rsidP="00740EEB">
      <w:r>
        <w:t xml:space="preserve">b) </w:t>
      </w:r>
      <w:proofErr w:type="gramStart"/>
      <w:r>
        <w:t>e</w:t>
      </w:r>
      <w:proofErr w:type="gramEnd"/>
    </w:p>
    <w:p w:rsidR="00740EEB" w:rsidRDefault="00740EEB" w:rsidP="00740EEB">
      <w:r>
        <w:t xml:space="preserve">c) </w:t>
      </w:r>
      <w:proofErr w:type="gramStart"/>
      <w:r>
        <w:t>g</w:t>
      </w:r>
      <w:proofErr w:type="gramEnd"/>
    </w:p>
    <w:p w:rsidR="00740EEB" w:rsidRDefault="00740EEB" w:rsidP="00740EEB">
      <w:r>
        <w:t xml:space="preserve">d) </w:t>
      </w:r>
      <w:proofErr w:type="gramStart"/>
      <w:r>
        <w:t>t</w:t>
      </w:r>
      <w:proofErr w:type="gramEnd"/>
    </w:p>
    <w:p w:rsidR="00740EEB" w:rsidRDefault="00740EEB" w:rsidP="00740EEB"/>
    <w:p w:rsidR="00740EEB" w:rsidRPr="004879F8" w:rsidRDefault="00740EEB" w:rsidP="00740EEB">
      <w:pPr>
        <w:rPr>
          <w:b/>
          <w:bCs/>
          <w:i/>
          <w:iCs/>
          <w:sz w:val="24"/>
          <w:szCs w:val="24"/>
        </w:rPr>
      </w:pPr>
      <w:r w:rsidRPr="004879F8">
        <w:rPr>
          <w:b/>
          <w:bCs/>
          <w:i/>
          <w:iCs/>
          <w:sz w:val="24"/>
          <w:szCs w:val="24"/>
        </w:rPr>
        <w:t xml:space="preserve">What does the </w:t>
      </w:r>
      <w:proofErr w:type="spellStart"/>
      <w:proofErr w:type="gramStart"/>
      <w:r w:rsidRPr="004879F8">
        <w:rPr>
          <w:b/>
          <w:bCs/>
          <w:i/>
          <w:iCs/>
          <w:sz w:val="24"/>
          <w:szCs w:val="24"/>
        </w:rPr>
        <w:t>Bm</w:t>
      </w:r>
      <w:proofErr w:type="spellEnd"/>
      <w:proofErr w:type="gramEnd"/>
      <w:r w:rsidRPr="004879F8">
        <w:rPr>
          <w:b/>
          <w:bCs/>
          <w:i/>
          <w:iCs/>
          <w:sz w:val="24"/>
          <w:szCs w:val="24"/>
        </w:rPr>
        <w:t xml:space="preserve"> suffix horizon indicate?</w:t>
      </w:r>
    </w:p>
    <w:p w:rsidR="00740EEB" w:rsidRDefault="00740EEB" w:rsidP="00740EEB">
      <w:r>
        <w:t>a) Accumulation of secondary calcium carbonates</w:t>
      </w:r>
    </w:p>
    <w:p w:rsidR="00740EEB" w:rsidRDefault="00740EEB" w:rsidP="00740EEB">
      <w:r>
        <w:t>b) Pedogenic cementation</w:t>
      </w:r>
    </w:p>
    <w:p w:rsidR="00740EEB" w:rsidRDefault="00740EEB" w:rsidP="00740EEB">
      <w:r>
        <w:t xml:space="preserve">c) </w:t>
      </w:r>
      <w:proofErr w:type="spellStart"/>
      <w:r>
        <w:t>Fragipan</w:t>
      </w:r>
      <w:proofErr w:type="spellEnd"/>
      <w:r>
        <w:t xml:space="preserve"> properties</w:t>
      </w:r>
    </w:p>
    <w:p w:rsidR="00740EEB" w:rsidRDefault="00740EEB" w:rsidP="00740EEB">
      <w:r>
        <w:t>d) Presence of slickensides</w:t>
      </w:r>
    </w:p>
    <w:p w:rsidR="00740EEB" w:rsidRDefault="00740EEB" w:rsidP="00740EEB"/>
    <w:p w:rsidR="004879F8" w:rsidRDefault="004879F8" w:rsidP="00740EEB"/>
    <w:p w:rsidR="00740EEB" w:rsidRPr="004879F8" w:rsidRDefault="00740EEB" w:rsidP="00740EEB">
      <w:pPr>
        <w:rPr>
          <w:b/>
          <w:bCs/>
          <w:i/>
          <w:iCs/>
          <w:sz w:val="24"/>
          <w:szCs w:val="24"/>
        </w:rPr>
      </w:pPr>
      <w:r w:rsidRPr="004879F8">
        <w:rPr>
          <w:b/>
          <w:bCs/>
          <w:i/>
          <w:iCs/>
          <w:sz w:val="24"/>
          <w:szCs w:val="24"/>
        </w:rPr>
        <w:lastRenderedPageBreak/>
        <w:t>Which suffix horizon indicates the development of color and structure?</w:t>
      </w:r>
    </w:p>
    <w:p w:rsidR="00740EEB" w:rsidRDefault="00740EEB" w:rsidP="00740EEB">
      <w:r>
        <w:t xml:space="preserve">a) </w:t>
      </w:r>
      <w:proofErr w:type="gramStart"/>
      <w:r>
        <w:t>w</w:t>
      </w:r>
      <w:proofErr w:type="gramEnd"/>
    </w:p>
    <w:p w:rsidR="00740EEB" w:rsidRDefault="00740EEB" w:rsidP="00740EEB">
      <w:r>
        <w:t xml:space="preserve">b) </w:t>
      </w:r>
      <w:proofErr w:type="gramStart"/>
      <w:r>
        <w:t>m</w:t>
      </w:r>
      <w:proofErr w:type="gramEnd"/>
    </w:p>
    <w:p w:rsidR="00740EEB" w:rsidRDefault="00740EEB" w:rsidP="00740EEB">
      <w:r>
        <w:t xml:space="preserve">c) </w:t>
      </w:r>
      <w:proofErr w:type="gramStart"/>
      <w:r>
        <w:t>x</w:t>
      </w:r>
      <w:proofErr w:type="gramEnd"/>
    </w:p>
    <w:p w:rsidR="00740EEB" w:rsidRDefault="00740EEB" w:rsidP="00740EEB">
      <w:r>
        <w:t xml:space="preserve">d) </w:t>
      </w:r>
      <w:proofErr w:type="gramStart"/>
      <w:r>
        <w:t>y</w:t>
      </w:r>
      <w:proofErr w:type="gramEnd"/>
    </w:p>
    <w:p w:rsidR="00740EEB" w:rsidRDefault="00740EEB" w:rsidP="00740EEB"/>
    <w:p w:rsidR="004879F8" w:rsidRDefault="004879F8" w:rsidP="00232FB2"/>
    <w:p w:rsidR="00232FB2" w:rsidRPr="004879F8" w:rsidRDefault="00232FB2" w:rsidP="004879F8">
      <w:pPr>
        <w:jc w:val="both"/>
        <w:rPr>
          <w:b/>
          <w:bCs/>
          <w:i/>
          <w:iCs/>
          <w:sz w:val="24"/>
          <w:szCs w:val="24"/>
        </w:rPr>
      </w:pPr>
      <w:r w:rsidRPr="004879F8">
        <w:rPr>
          <w:b/>
          <w:bCs/>
          <w:i/>
          <w:iCs/>
          <w:sz w:val="24"/>
          <w:szCs w:val="24"/>
        </w:rPr>
        <w:t>What is the definition of Soil Morphology?</w:t>
      </w:r>
    </w:p>
    <w:p w:rsidR="00232FB2" w:rsidRDefault="00232FB2" w:rsidP="00232FB2">
      <w:r>
        <w:t>a) Science that deals with the chemical composition of soil</w:t>
      </w:r>
    </w:p>
    <w:p w:rsidR="00232FB2" w:rsidRDefault="00232FB2" w:rsidP="00232FB2">
      <w:r>
        <w:t>b) Science that deals with the field description of soil using standard terminology</w:t>
      </w:r>
    </w:p>
    <w:p w:rsidR="00232FB2" w:rsidRDefault="00232FB2" w:rsidP="00232FB2">
      <w:r>
        <w:t>c) Science that deals with the classification of plants based on their root system</w:t>
      </w:r>
    </w:p>
    <w:p w:rsidR="00232FB2" w:rsidRDefault="00232FB2" w:rsidP="00232FB2">
      <w:r>
        <w:t>d) Science that deals with the study of the behavior of soil in different climatic conditions</w:t>
      </w:r>
    </w:p>
    <w:p w:rsidR="00232FB2" w:rsidRDefault="00232FB2" w:rsidP="00232FB2"/>
    <w:p w:rsidR="00232FB2" w:rsidRPr="004879F8" w:rsidRDefault="00232FB2" w:rsidP="004879F8">
      <w:pPr>
        <w:jc w:val="both"/>
        <w:rPr>
          <w:b/>
          <w:bCs/>
          <w:i/>
          <w:iCs/>
          <w:sz w:val="24"/>
          <w:szCs w:val="24"/>
        </w:rPr>
      </w:pPr>
      <w:r w:rsidRPr="004879F8">
        <w:rPr>
          <w:b/>
          <w:bCs/>
          <w:i/>
          <w:iCs/>
          <w:sz w:val="24"/>
          <w:szCs w:val="24"/>
        </w:rPr>
        <w:t xml:space="preserve">Which letter </w:t>
      </w:r>
      <w:proofErr w:type="gramStart"/>
      <w:r w:rsidRPr="004879F8">
        <w:rPr>
          <w:b/>
          <w:bCs/>
          <w:i/>
          <w:iCs/>
          <w:sz w:val="24"/>
          <w:szCs w:val="24"/>
        </w:rPr>
        <w:t>is used</w:t>
      </w:r>
      <w:proofErr w:type="gramEnd"/>
      <w:r w:rsidRPr="004879F8">
        <w:rPr>
          <w:b/>
          <w:bCs/>
          <w:i/>
          <w:iCs/>
          <w:sz w:val="24"/>
          <w:szCs w:val="24"/>
        </w:rPr>
        <w:t xml:space="preserve"> to designate the surface layer of soil in Soil Morphology?</w:t>
      </w:r>
    </w:p>
    <w:p w:rsidR="00232FB2" w:rsidRDefault="00232FB2" w:rsidP="00232FB2">
      <w:proofErr w:type="gramStart"/>
      <w:r>
        <w:t>a</w:t>
      </w:r>
      <w:proofErr w:type="gramEnd"/>
      <w:r>
        <w:t>) A</w:t>
      </w:r>
    </w:p>
    <w:p w:rsidR="00232FB2" w:rsidRDefault="00232FB2" w:rsidP="00232FB2">
      <w:r>
        <w:t>b) B</w:t>
      </w:r>
    </w:p>
    <w:p w:rsidR="00232FB2" w:rsidRDefault="00232FB2" w:rsidP="00232FB2">
      <w:r>
        <w:t>c) C</w:t>
      </w:r>
    </w:p>
    <w:p w:rsidR="00232FB2" w:rsidRDefault="00232FB2" w:rsidP="00232FB2">
      <w:r>
        <w:t>d) O</w:t>
      </w:r>
    </w:p>
    <w:p w:rsidR="00232FB2" w:rsidRDefault="00232FB2" w:rsidP="00232FB2"/>
    <w:p w:rsidR="00232FB2" w:rsidRPr="004879F8" w:rsidRDefault="00232FB2" w:rsidP="00232FB2">
      <w:pPr>
        <w:rPr>
          <w:b/>
          <w:bCs/>
          <w:i/>
          <w:iCs/>
          <w:sz w:val="24"/>
          <w:szCs w:val="24"/>
        </w:rPr>
      </w:pPr>
      <w:r w:rsidRPr="004879F8">
        <w:rPr>
          <w:b/>
          <w:bCs/>
          <w:i/>
          <w:iCs/>
          <w:sz w:val="24"/>
          <w:szCs w:val="24"/>
        </w:rPr>
        <w:t xml:space="preserve">Which suffix symbol </w:t>
      </w:r>
      <w:proofErr w:type="gramStart"/>
      <w:r w:rsidRPr="004879F8">
        <w:rPr>
          <w:b/>
          <w:bCs/>
          <w:i/>
          <w:iCs/>
          <w:sz w:val="24"/>
          <w:szCs w:val="24"/>
        </w:rPr>
        <w:t>is used</w:t>
      </w:r>
      <w:proofErr w:type="gramEnd"/>
      <w:r w:rsidRPr="004879F8">
        <w:rPr>
          <w:b/>
          <w:bCs/>
          <w:i/>
          <w:iCs/>
          <w:sz w:val="24"/>
          <w:szCs w:val="24"/>
        </w:rPr>
        <w:t xml:space="preserve"> to designate a layer with a high accumulation of secondary calcium carbonates?</w:t>
      </w:r>
    </w:p>
    <w:p w:rsidR="00232FB2" w:rsidRDefault="00232FB2" w:rsidP="00232FB2">
      <w:r>
        <w:t xml:space="preserve">a) </w:t>
      </w:r>
      <w:proofErr w:type="gramStart"/>
      <w:r>
        <w:t>k</w:t>
      </w:r>
      <w:proofErr w:type="gramEnd"/>
    </w:p>
    <w:p w:rsidR="00232FB2" w:rsidRDefault="00232FB2" w:rsidP="00232FB2">
      <w:r>
        <w:t xml:space="preserve">b) </w:t>
      </w:r>
      <w:proofErr w:type="gramStart"/>
      <w:r>
        <w:t>e</w:t>
      </w:r>
      <w:proofErr w:type="gramEnd"/>
    </w:p>
    <w:p w:rsidR="00232FB2" w:rsidRDefault="00232FB2" w:rsidP="00232FB2">
      <w:r>
        <w:t xml:space="preserve">c) </w:t>
      </w:r>
      <w:proofErr w:type="gramStart"/>
      <w:r>
        <w:t>n</w:t>
      </w:r>
      <w:proofErr w:type="gramEnd"/>
    </w:p>
    <w:p w:rsidR="00232FB2" w:rsidRDefault="00232FB2" w:rsidP="00232FB2">
      <w:r>
        <w:t xml:space="preserve">d) </w:t>
      </w:r>
      <w:proofErr w:type="gramStart"/>
      <w:r>
        <w:t>p</w:t>
      </w:r>
      <w:proofErr w:type="gramEnd"/>
    </w:p>
    <w:p w:rsidR="00232FB2" w:rsidRDefault="00232FB2" w:rsidP="00232FB2"/>
    <w:p w:rsidR="00232FB2" w:rsidRPr="004879F8" w:rsidRDefault="00232FB2" w:rsidP="00232FB2">
      <w:pPr>
        <w:rPr>
          <w:b/>
          <w:bCs/>
          <w:i/>
          <w:iCs/>
          <w:sz w:val="24"/>
          <w:szCs w:val="24"/>
        </w:rPr>
      </w:pPr>
      <w:r w:rsidRPr="004879F8">
        <w:rPr>
          <w:b/>
          <w:bCs/>
          <w:i/>
          <w:iCs/>
          <w:sz w:val="24"/>
          <w:szCs w:val="24"/>
        </w:rPr>
        <w:lastRenderedPageBreak/>
        <w:t>What does the suffix symbol "</w:t>
      </w:r>
      <w:proofErr w:type="spellStart"/>
      <w:r w:rsidRPr="004879F8">
        <w:rPr>
          <w:b/>
          <w:bCs/>
          <w:i/>
          <w:iCs/>
          <w:sz w:val="24"/>
          <w:szCs w:val="24"/>
        </w:rPr>
        <w:t>ss</w:t>
      </w:r>
      <w:proofErr w:type="spellEnd"/>
      <w:r w:rsidRPr="004879F8">
        <w:rPr>
          <w:b/>
          <w:bCs/>
          <w:i/>
          <w:iCs/>
          <w:sz w:val="24"/>
          <w:szCs w:val="24"/>
        </w:rPr>
        <w:t>" indicate in Soil Morphology?</w:t>
      </w:r>
    </w:p>
    <w:p w:rsidR="00232FB2" w:rsidRDefault="00232FB2" w:rsidP="00232FB2">
      <w:r>
        <w:t>a) The presence of slickensides</w:t>
      </w:r>
    </w:p>
    <w:p w:rsidR="00232FB2" w:rsidRDefault="00232FB2" w:rsidP="00232FB2">
      <w:r>
        <w:t>b) Accumulation of clay</w:t>
      </w:r>
    </w:p>
    <w:p w:rsidR="00232FB2" w:rsidRDefault="00232FB2" w:rsidP="00232FB2">
      <w:r>
        <w:t>c) Accumulation of sodium</w:t>
      </w:r>
    </w:p>
    <w:p w:rsidR="00232FB2" w:rsidRDefault="00232FB2" w:rsidP="00232FB2">
      <w:r>
        <w:t>d) Development of color and structure</w:t>
      </w:r>
    </w:p>
    <w:p w:rsidR="00232FB2" w:rsidRDefault="00232FB2" w:rsidP="00232FB2"/>
    <w:p w:rsidR="00232FB2" w:rsidRPr="004879F8" w:rsidRDefault="00232FB2" w:rsidP="00232FB2">
      <w:pPr>
        <w:rPr>
          <w:b/>
          <w:bCs/>
          <w:i/>
          <w:iCs/>
          <w:sz w:val="24"/>
          <w:szCs w:val="24"/>
        </w:rPr>
      </w:pPr>
      <w:r w:rsidRPr="004879F8">
        <w:rPr>
          <w:b/>
          <w:bCs/>
          <w:i/>
          <w:iCs/>
          <w:sz w:val="24"/>
          <w:szCs w:val="24"/>
        </w:rPr>
        <w:t xml:space="preserve">Which combination of capital letter symbols is used to designate Transitional Horizons that have characteristics of both an overlying E and an underlying </w:t>
      </w:r>
      <w:proofErr w:type="gramStart"/>
      <w:r w:rsidRPr="004879F8">
        <w:rPr>
          <w:b/>
          <w:bCs/>
          <w:i/>
          <w:iCs/>
          <w:sz w:val="24"/>
          <w:szCs w:val="24"/>
        </w:rPr>
        <w:t>B horizon</w:t>
      </w:r>
      <w:proofErr w:type="gramEnd"/>
      <w:r w:rsidRPr="004879F8">
        <w:rPr>
          <w:b/>
          <w:bCs/>
          <w:i/>
          <w:iCs/>
          <w:sz w:val="24"/>
          <w:szCs w:val="24"/>
        </w:rPr>
        <w:t>?</w:t>
      </w:r>
    </w:p>
    <w:p w:rsidR="00232FB2" w:rsidRDefault="00232FB2" w:rsidP="00232FB2">
      <w:r>
        <w:t>a) BE</w:t>
      </w:r>
    </w:p>
    <w:p w:rsidR="00232FB2" w:rsidRDefault="00232FB2" w:rsidP="00232FB2">
      <w:r>
        <w:t>b) BC</w:t>
      </w:r>
    </w:p>
    <w:p w:rsidR="00232FB2" w:rsidRDefault="00232FB2" w:rsidP="00232FB2">
      <w:r>
        <w:t>c) EB</w:t>
      </w:r>
    </w:p>
    <w:p w:rsidR="00232FB2" w:rsidRDefault="00232FB2" w:rsidP="00232FB2">
      <w:r>
        <w:t>d) E/B</w:t>
      </w:r>
    </w:p>
    <w:p w:rsidR="00232FB2" w:rsidRDefault="00232FB2" w:rsidP="00232FB2"/>
    <w:p w:rsidR="00232FB2" w:rsidRPr="004879F8" w:rsidRDefault="00232FB2" w:rsidP="00232FB2">
      <w:pPr>
        <w:rPr>
          <w:b/>
          <w:bCs/>
          <w:i/>
          <w:iCs/>
          <w:sz w:val="24"/>
          <w:szCs w:val="24"/>
        </w:rPr>
      </w:pPr>
      <w:r w:rsidRPr="004879F8">
        <w:rPr>
          <w:b/>
          <w:bCs/>
          <w:i/>
          <w:iCs/>
          <w:sz w:val="24"/>
          <w:szCs w:val="24"/>
        </w:rPr>
        <w:t xml:space="preserve">How </w:t>
      </w:r>
      <w:proofErr w:type="gramStart"/>
      <w:r w:rsidRPr="004879F8">
        <w:rPr>
          <w:b/>
          <w:bCs/>
          <w:i/>
          <w:iCs/>
          <w:sz w:val="24"/>
          <w:szCs w:val="24"/>
        </w:rPr>
        <w:t>are Combination Horizons designated</w:t>
      </w:r>
      <w:proofErr w:type="gramEnd"/>
      <w:r w:rsidRPr="004879F8">
        <w:rPr>
          <w:b/>
          <w:bCs/>
          <w:i/>
          <w:iCs/>
          <w:sz w:val="24"/>
          <w:szCs w:val="24"/>
        </w:rPr>
        <w:t xml:space="preserve"> in Soil Morphology?</w:t>
      </w:r>
    </w:p>
    <w:p w:rsidR="00232FB2" w:rsidRDefault="00232FB2" w:rsidP="00232FB2">
      <w:r>
        <w:t>a) By using two lowercase letters separated by a slash symbol</w:t>
      </w:r>
    </w:p>
    <w:p w:rsidR="00232FB2" w:rsidRDefault="00232FB2" w:rsidP="00232FB2">
      <w:r>
        <w:t>b) By using two capital letters separated by a hyphen symbol</w:t>
      </w:r>
    </w:p>
    <w:p w:rsidR="00232FB2" w:rsidRDefault="00232FB2" w:rsidP="00232FB2">
      <w:r>
        <w:t>c) By using Arabic numerals followed by capital letters</w:t>
      </w:r>
    </w:p>
    <w:p w:rsidR="00232FB2" w:rsidRDefault="00232FB2" w:rsidP="00232FB2">
      <w:r>
        <w:t>d) By using a single capital letter followed by a suffix symbol</w:t>
      </w:r>
    </w:p>
    <w:p w:rsidR="00232FB2" w:rsidRDefault="00232FB2" w:rsidP="00232FB2"/>
    <w:p w:rsidR="00232FB2" w:rsidRPr="00DB59CC" w:rsidRDefault="00232FB2" w:rsidP="00232FB2">
      <w:pPr>
        <w:rPr>
          <w:b/>
          <w:bCs/>
          <w:i/>
          <w:iCs/>
          <w:sz w:val="24"/>
          <w:szCs w:val="24"/>
        </w:rPr>
      </w:pPr>
      <w:r w:rsidRPr="00DB59CC">
        <w:rPr>
          <w:b/>
          <w:bCs/>
          <w:i/>
          <w:iCs/>
          <w:sz w:val="24"/>
          <w:szCs w:val="24"/>
        </w:rPr>
        <w:t>What is the purpose of using Arabic numerals followed by capital letters in Soil Morphology?</w:t>
      </w:r>
    </w:p>
    <w:p w:rsidR="00232FB2" w:rsidRDefault="00232FB2" w:rsidP="00232FB2">
      <w:r>
        <w:t>a) To indicate the chemical composition of different soil layers</w:t>
      </w:r>
    </w:p>
    <w:p w:rsidR="00232FB2" w:rsidRDefault="00232FB2" w:rsidP="00232FB2">
      <w:r>
        <w:t>b) To indicate the size of different soil particles</w:t>
      </w:r>
    </w:p>
    <w:p w:rsidR="00232FB2" w:rsidRDefault="00232FB2" w:rsidP="00232FB2">
      <w:r>
        <w:t>c) To indicate the vertical sequence of different soil horizons</w:t>
      </w:r>
    </w:p>
    <w:p w:rsidR="00232FB2" w:rsidRDefault="00232FB2" w:rsidP="00232FB2">
      <w:r>
        <w:t>d) To indicate the depth of different soil layers</w:t>
      </w:r>
    </w:p>
    <w:p w:rsidR="00232FB2" w:rsidRDefault="00232FB2" w:rsidP="00232FB2"/>
    <w:p w:rsidR="00DB59CC" w:rsidRDefault="00DB59CC" w:rsidP="00232FB2"/>
    <w:p w:rsidR="00232FB2" w:rsidRPr="00DB59CC" w:rsidRDefault="00232FB2" w:rsidP="00232FB2">
      <w:pPr>
        <w:rPr>
          <w:b/>
          <w:bCs/>
          <w:i/>
          <w:iCs/>
          <w:sz w:val="24"/>
          <w:szCs w:val="24"/>
        </w:rPr>
      </w:pPr>
      <w:r w:rsidRPr="00DB59CC">
        <w:rPr>
          <w:b/>
          <w:bCs/>
          <w:i/>
          <w:iCs/>
          <w:sz w:val="24"/>
          <w:szCs w:val="24"/>
        </w:rPr>
        <w:lastRenderedPageBreak/>
        <w:t>Which of the following is true about Combination Horizons in Soil Morphology?</w:t>
      </w:r>
    </w:p>
    <w:p w:rsidR="00232FB2" w:rsidRDefault="00232FB2" w:rsidP="00232FB2">
      <w:r>
        <w:t>a) They have properties dominated by one master horizon only</w:t>
      </w:r>
    </w:p>
    <w:p w:rsidR="00232FB2" w:rsidRDefault="00232FB2" w:rsidP="00232FB2">
      <w:r>
        <w:t xml:space="preserve">b) They </w:t>
      </w:r>
      <w:proofErr w:type="gramStart"/>
      <w:r>
        <w:t>are designated</w:t>
      </w:r>
      <w:proofErr w:type="gramEnd"/>
      <w:r>
        <w:t xml:space="preserve"> by a single capital letter symbol</w:t>
      </w:r>
    </w:p>
    <w:p w:rsidR="00232FB2" w:rsidRDefault="00232FB2" w:rsidP="00232FB2">
      <w:r>
        <w:t>c) They have two distinct parts that have recognizable properties of two different master horizons</w:t>
      </w:r>
    </w:p>
    <w:p w:rsidR="00232FB2" w:rsidRDefault="00232FB2" w:rsidP="00232FB2">
      <w:r>
        <w:t>d) They are always located at the surface of the soil</w:t>
      </w:r>
    </w:p>
    <w:p w:rsidR="00232FB2" w:rsidRDefault="00232FB2" w:rsidP="00232FB2"/>
    <w:p w:rsidR="00232FB2" w:rsidRPr="00DB59CC" w:rsidRDefault="00232FB2" w:rsidP="00232FB2">
      <w:pPr>
        <w:rPr>
          <w:b/>
          <w:bCs/>
          <w:i/>
          <w:iCs/>
          <w:sz w:val="24"/>
          <w:szCs w:val="24"/>
        </w:rPr>
      </w:pPr>
      <w:r w:rsidRPr="00DB59CC">
        <w:rPr>
          <w:b/>
          <w:bCs/>
          <w:i/>
          <w:iCs/>
          <w:sz w:val="24"/>
          <w:szCs w:val="24"/>
        </w:rPr>
        <w:t xml:space="preserve">Which suffix symbol is used to designate a layer with pedogenic cementation that is physically </w:t>
      </w:r>
      <w:proofErr w:type="gramStart"/>
      <w:r w:rsidRPr="00DB59CC">
        <w:rPr>
          <w:b/>
          <w:bCs/>
          <w:i/>
          <w:iCs/>
          <w:sz w:val="24"/>
          <w:szCs w:val="24"/>
        </w:rPr>
        <w:t>root</w:t>
      </w:r>
      <w:proofErr w:type="gramEnd"/>
      <w:r w:rsidRPr="00DB59CC">
        <w:rPr>
          <w:b/>
          <w:bCs/>
          <w:i/>
          <w:iCs/>
          <w:sz w:val="24"/>
          <w:szCs w:val="24"/>
        </w:rPr>
        <w:t xml:space="preserve"> restrictive?</w:t>
      </w:r>
    </w:p>
    <w:p w:rsidR="00232FB2" w:rsidRDefault="00232FB2" w:rsidP="00232FB2">
      <w:r>
        <w:t xml:space="preserve">a) </w:t>
      </w:r>
      <w:proofErr w:type="gramStart"/>
      <w:r>
        <w:t>d</w:t>
      </w:r>
      <w:proofErr w:type="gramEnd"/>
    </w:p>
    <w:p w:rsidR="00232FB2" w:rsidRDefault="00232FB2" w:rsidP="00232FB2">
      <w:r>
        <w:t xml:space="preserve">b) </w:t>
      </w:r>
      <w:proofErr w:type="gramStart"/>
      <w:r>
        <w:t>h</w:t>
      </w:r>
      <w:proofErr w:type="gramEnd"/>
    </w:p>
    <w:p w:rsidR="00232FB2" w:rsidRDefault="00232FB2" w:rsidP="00232FB2">
      <w:r>
        <w:t xml:space="preserve">c) </w:t>
      </w:r>
      <w:proofErr w:type="gramStart"/>
      <w:r>
        <w:t>x</w:t>
      </w:r>
      <w:proofErr w:type="gramEnd"/>
    </w:p>
    <w:p w:rsidR="00740EEB" w:rsidRDefault="00232FB2" w:rsidP="00232FB2">
      <w:r>
        <w:t xml:space="preserve">d) </w:t>
      </w:r>
      <w:proofErr w:type="gramStart"/>
      <w:r>
        <w:t>y</w:t>
      </w:r>
      <w:proofErr w:type="gramEnd"/>
    </w:p>
    <w:p w:rsidR="00232FB2" w:rsidRPr="00556B3F" w:rsidRDefault="00232FB2" w:rsidP="00232FB2">
      <w:pPr>
        <w:rPr>
          <w:b/>
          <w:bCs/>
          <w:i/>
          <w:iCs/>
          <w:sz w:val="24"/>
          <w:szCs w:val="24"/>
        </w:rPr>
      </w:pPr>
      <w:r w:rsidRPr="00556B3F">
        <w:rPr>
          <w:b/>
          <w:bCs/>
          <w:i/>
          <w:iCs/>
          <w:sz w:val="24"/>
          <w:szCs w:val="24"/>
        </w:rPr>
        <w:t xml:space="preserve">Which of the following is NOT a </w:t>
      </w:r>
      <w:proofErr w:type="gramStart"/>
      <w:r w:rsidRPr="00556B3F">
        <w:rPr>
          <w:b/>
          <w:bCs/>
          <w:i/>
          <w:iCs/>
          <w:sz w:val="24"/>
          <w:szCs w:val="24"/>
        </w:rPr>
        <w:t>master soil horizon designation</w:t>
      </w:r>
      <w:proofErr w:type="gramEnd"/>
      <w:r w:rsidRPr="00556B3F">
        <w:rPr>
          <w:b/>
          <w:bCs/>
          <w:i/>
          <w:iCs/>
          <w:sz w:val="24"/>
          <w:szCs w:val="24"/>
        </w:rPr>
        <w:t>?</w:t>
      </w:r>
    </w:p>
    <w:p w:rsidR="00232FB2" w:rsidRDefault="00232FB2" w:rsidP="00232FB2">
      <w:proofErr w:type="gramStart"/>
      <w:r>
        <w:t>a</w:t>
      </w:r>
      <w:proofErr w:type="gramEnd"/>
      <w:r>
        <w:t>. A</w:t>
      </w:r>
    </w:p>
    <w:p w:rsidR="00232FB2" w:rsidRDefault="00232FB2" w:rsidP="00232FB2">
      <w:r>
        <w:t>b. B</w:t>
      </w:r>
    </w:p>
    <w:p w:rsidR="00232FB2" w:rsidRDefault="00232FB2" w:rsidP="00232FB2">
      <w:r>
        <w:t>c. C</w:t>
      </w:r>
    </w:p>
    <w:p w:rsidR="00232FB2" w:rsidRDefault="00232FB2" w:rsidP="00232FB2">
      <w:r>
        <w:t>d. D</w:t>
      </w:r>
    </w:p>
    <w:p w:rsidR="00232FB2" w:rsidRDefault="00232FB2" w:rsidP="00232FB2"/>
    <w:p w:rsidR="00232FB2" w:rsidRPr="00556B3F" w:rsidRDefault="00232FB2" w:rsidP="00232FB2">
      <w:pPr>
        <w:rPr>
          <w:b/>
          <w:bCs/>
          <w:i/>
          <w:iCs/>
          <w:sz w:val="24"/>
          <w:szCs w:val="24"/>
        </w:rPr>
      </w:pPr>
      <w:r w:rsidRPr="00556B3F">
        <w:rPr>
          <w:b/>
          <w:bCs/>
          <w:i/>
          <w:iCs/>
          <w:sz w:val="24"/>
          <w:szCs w:val="24"/>
        </w:rPr>
        <w:t>Which soil horizon designation indicates the presence of highly decomposed organic matter?</w:t>
      </w:r>
    </w:p>
    <w:p w:rsidR="00232FB2" w:rsidRDefault="00232FB2" w:rsidP="00232FB2">
      <w:r>
        <w:t>a. O</w:t>
      </w:r>
    </w:p>
    <w:p w:rsidR="00232FB2" w:rsidRDefault="00232FB2" w:rsidP="00232FB2">
      <w:proofErr w:type="gramStart"/>
      <w:r>
        <w:t>b</w:t>
      </w:r>
      <w:proofErr w:type="gramEnd"/>
      <w:r>
        <w:t>. A</w:t>
      </w:r>
    </w:p>
    <w:p w:rsidR="00232FB2" w:rsidRDefault="00232FB2" w:rsidP="00232FB2">
      <w:proofErr w:type="gramStart"/>
      <w:r>
        <w:t xml:space="preserve">c. </w:t>
      </w:r>
      <w:proofErr w:type="spellStart"/>
      <w:r>
        <w:t>Bt</w:t>
      </w:r>
      <w:proofErr w:type="spellEnd"/>
      <w:proofErr w:type="gramEnd"/>
    </w:p>
    <w:p w:rsidR="00232FB2" w:rsidRDefault="00232FB2" w:rsidP="00232FB2">
      <w:proofErr w:type="gramStart"/>
      <w:r>
        <w:t>d</w:t>
      </w:r>
      <w:proofErr w:type="gramEnd"/>
      <w:r>
        <w:t>. h</w:t>
      </w:r>
    </w:p>
    <w:p w:rsidR="00232FB2" w:rsidRDefault="00232FB2" w:rsidP="00232FB2"/>
    <w:p w:rsidR="00556B3F" w:rsidRDefault="00556B3F" w:rsidP="00232FB2"/>
    <w:p w:rsidR="00556B3F" w:rsidRDefault="00556B3F" w:rsidP="00232FB2"/>
    <w:p w:rsidR="00232FB2" w:rsidRPr="00556B3F" w:rsidRDefault="00232FB2" w:rsidP="00232FB2">
      <w:pPr>
        <w:rPr>
          <w:b/>
          <w:bCs/>
          <w:i/>
          <w:iCs/>
          <w:sz w:val="24"/>
          <w:szCs w:val="24"/>
        </w:rPr>
      </w:pPr>
      <w:r w:rsidRPr="00556B3F">
        <w:rPr>
          <w:b/>
          <w:bCs/>
          <w:i/>
          <w:iCs/>
          <w:sz w:val="24"/>
          <w:szCs w:val="24"/>
        </w:rPr>
        <w:lastRenderedPageBreak/>
        <w:t>Which suffix horizon symbol indicates the accumulation of secondary calcium carbonates?</w:t>
      </w:r>
    </w:p>
    <w:p w:rsidR="00232FB2" w:rsidRDefault="00232FB2" w:rsidP="00232FB2">
      <w:proofErr w:type="gramStart"/>
      <w:r>
        <w:t>a</w:t>
      </w:r>
      <w:proofErr w:type="gramEnd"/>
      <w:r>
        <w:t>. k</w:t>
      </w:r>
    </w:p>
    <w:p w:rsidR="00232FB2" w:rsidRDefault="00232FB2" w:rsidP="00232FB2">
      <w:proofErr w:type="gramStart"/>
      <w:r>
        <w:t>b</w:t>
      </w:r>
      <w:proofErr w:type="gramEnd"/>
      <w:r>
        <w:t>. d</w:t>
      </w:r>
    </w:p>
    <w:p w:rsidR="00232FB2" w:rsidRDefault="00232FB2" w:rsidP="00232FB2">
      <w:proofErr w:type="gramStart"/>
      <w:r>
        <w:t>c</w:t>
      </w:r>
      <w:proofErr w:type="gramEnd"/>
      <w:r>
        <w:t>. e</w:t>
      </w:r>
    </w:p>
    <w:p w:rsidR="00232FB2" w:rsidRDefault="00232FB2" w:rsidP="00232FB2">
      <w:proofErr w:type="gramStart"/>
      <w:r>
        <w:t>d</w:t>
      </w:r>
      <w:proofErr w:type="gramEnd"/>
      <w:r>
        <w:t>. g</w:t>
      </w:r>
    </w:p>
    <w:p w:rsidR="00232FB2" w:rsidRDefault="00232FB2" w:rsidP="00232FB2"/>
    <w:p w:rsidR="00232FB2" w:rsidRPr="00556B3F" w:rsidRDefault="00232FB2" w:rsidP="00232FB2">
      <w:pPr>
        <w:rPr>
          <w:b/>
          <w:bCs/>
          <w:i/>
          <w:iCs/>
          <w:sz w:val="24"/>
          <w:szCs w:val="24"/>
        </w:rPr>
      </w:pPr>
      <w:r w:rsidRPr="00556B3F">
        <w:rPr>
          <w:b/>
          <w:bCs/>
          <w:i/>
          <w:iCs/>
          <w:sz w:val="24"/>
          <w:szCs w:val="24"/>
        </w:rPr>
        <w:t>Which of the following is NOT a transitional horizon designation?</w:t>
      </w:r>
    </w:p>
    <w:p w:rsidR="00232FB2" w:rsidRDefault="00232FB2" w:rsidP="00232FB2">
      <w:r>
        <w:t>a. EB</w:t>
      </w:r>
    </w:p>
    <w:p w:rsidR="00232FB2" w:rsidRDefault="00232FB2" w:rsidP="00232FB2">
      <w:r>
        <w:t>b. BE</w:t>
      </w:r>
    </w:p>
    <w:p w:rsidR="00232FB2" w:rsidRDefault="00232FB2" w:rsidP="00232FB2">
      <w:r>
        <w:t>c. BC</w:t>
      </w:r>
    </w:p>
    <w:p w:rsidR="00232FB2" w:rsidRDefault="00232FB2" w:rsidP="00232FB2">
      <w:r>
        <w:t>d. D</w:t>
      </w:r>
    </w:p>
    <w:p w:rsidR="00232FB2" w:rsidRDefault="00232FB2" w:rsidP="00232FB2"/>
    <w:p w:rsidR="00232FB2" w:rsidRPr="00556B3F" w:rsidRDefault="00232FB2" w:rsidP="00232FB2">
      <w:pPr>
        <w:rPr>
          <w:b/>
          <w:bCs/>
          <w:i/>
          <w:iCs/>
          <w:sz w:val="24"/>
          <w:szCs w:val="24"/>
        </w:rPr>
      </w:pPr>
      <w:r w:rsidRPr="00556B3F">
        <w:rPr>
          <w:b/>
          <w:bCs/>
          <w:i/>
          <w:iCs/>
          <w:sz w:val="24"/>
          <w:szCs w:val="24"/>
        </w:rPr>
        <w:t xml:space="preserve">What does the designation </w:t>
      </w:r>
      <w:proofErr w:type="spellStart"/>
      <w:r w:rsidRPr="00556B3F">
        <w:rPr>
          <w:b/>
          <w:bCs/>
          <w:i/>
          <w:iCs/>
          <w:sz w:val="24"/>
          <w:szCs w:val="24"/>
        </w:rPr>
        <w:t>Bx</w:t>
      </w:r>
      <w:proofErr w:type="spellEnd"/>
      <w:r w:rsidRPr="00556B3F">
        <w:rPr>
          <w:b/>
          <w:bCs/>
          <w:i/>
          <w:iCs/>
          <w:sz w:val="24"/>
          <w:szCs w:val="24"/>
        </w:rPr>
        <w:t xml:space="preserve"> indicate?</w:t>
      </w:r>
    </w:p>
    <w:p w:rsidR="00232FB2" w:rsidRDefault="00232FB2" w:rsidP="00232FB2">
      <w:r>
        <w:t xml:space="preserve">a. A horizon dominated by properties of both an overlying E and an underlying </w:t>
      </w:r>
      <w:proofErr w:type="gramStart"/>
      <w:r>
        <w:t>B horizon</w:t>
      </w:r>
      <w:proofErr w:type="gramEnd"/>
    </w:p>
    <w:p w:rsidR="00232FB2" w:rsidRDefault="00232FB2" w:rsidP="00232FB2">
      <w:r>
        <w:t>b. A horizon with characteristics of highly decomposed organic matter</w:t>
      </w:r>
    </w:p>
    <w:p w:rsidR="00232FB2" w:rsidRDefault="00232FB2" w:rsidP="00232FB2">
      <w:r>
        <w:t xml:space="preserve">c. A horizon with </w:t>
      </w:r>
      <w:proofErr w:type="spellStart"/>
      <w:r>
        <w:t>fragipan</w:t>
      </w:r>
      <w:proofErr w:type="spellEnd"/>
      <w:r>
        <w:t xml:space="preserve"> properties that is physically root-restrictive</w:t>
      </w:r>
    </w:p>
    <w:p w:rsidR="00232FB2" w:rsidRDefault="00232FB2" w:rsidP="00232FB2">
      <w:r>
        <w:t>d. A horizon with pedogenic cementation that is physically root-restrictive</w:t>
      </w:r>
    </w:p>
    <w:p w:rsidR="00232FB2" w:rsidRDefault="00232FB2" w:rsidP="00232FB2"/>
    <w:p w:rsidR="00232FB2" w:rsidRPr="00556B3F" w:rsidRDefault="00232FB2" w:rsidP="00232FB2">
      <w:pPr>
        <w:rPr>
          <w:b/>
          <w:bCs/>
          <w:i/>
          <w:iCs/>
          <w:sz w:val="24"/>
          <w:szCs w:val="24"/>
        </w:rPr>
      </w:pPr>
      <w:r w:rsidRPr="00556B3F">
        <w:rPr>
          <w:b/>
          <w:bCs/>
          <w:i/>
          <w:iCs/>
          <w:sz w:val="24"/>
          <w:szCs w:val="24"/>
        </w:rPr>
        <w:t>Which of the following is NOT a combination horizon designation?</w:t>
      </w:r>
    </w:p>
    <w:p w:rsidR="00232FB2" w:rsidRDefault="00232FB2" w:rsidP="00232FB2">
      <w:r>
        <w:t>a. E/B</w:t>
      </w:r>
    </w:p>
    <w:p w:rsidR="00232FB2" w:rsidRDefault="00232FB2" w:rsidP="00232FB2">
      <w:r>
        <w:t>b. B/E</w:t>
      </w:r>
    </w:p>
    <w:p w:rsidR="00232FB2" w:rsidRDefault="00232FB2" w:rsidP="00232FB2">
      <w:r>
        <w:t>c. B/C</w:t>
      </w:r>
    </w:p>
    <w:p w:rsidR="00232FB2" w:rsidRDefault="00232FB2" w:rsidP="00232FB2">
      <w:r>
        <w:t>d. C2</w:t>
      </w:r>
    </w:p>
    <w:p w:rsidR="00232FB2" w:rsidRDefault="00232FB2" w:rsidP="00232FB2"/>
    <w:p w:rsidR="00556B3F" w:rsidRDefault="00556B3F" w:rsidP="00232FB2"/>
    <w:p w:rsidR="00232FB2" w:rsidRPr="00556B3F" w:rsidRDefault="00232FB2" w:rsidP="00232FB2">
      <w:pPr>
        <w:rPr>
          <w:b/>
          <w:bCs/>
          <w:i/>
          <w:iCs/>
          <w:sz w:val="24"/>
          <w:szCs w:val="24"/>
        </w:rPr>
      </w:pPr>
      <w:r w:rsidRPr="00556B3F">
        <w:rPr>
          <w:b/>
          <w:bCs/>
          <w:i/>
          <w:iCs/>
          <w:sz w:val="24"/>
          <w:szCs w:val="24"/>
        </w:rPr>
        <w:lastRenderedPageBreak/>
        <w:t>What does the prefix numeral indicate in a soil horizon designation?</w:t>
      </w:r>
    </w:p>
    <w:p w:rsidR="00232FB2" w:rsidRDefault="00232FB2" w:rsidP="00232FB2">
      <w:r>
        <w:t>a. The degree of fragmentation in the horizon</w:t>
      </w:r>
    </w:p>
    <w:p w:rsidR="00232FB2" w:rsidRDefault="00232FB2" w:rsidP="00232FB2">
      <w:r>
        <w:t>b. The depth of the horizon relative to other horizons in the soil profile</w:t>
      </w:r>
    </w:p>
    <w:p w:rsidR="00232FB2" w:rsidRDefault="00232FB2" w:rsidP="00232FB2">
      <w:r>
        <w:t>c. The degree of clay accumulation in the horizon</w:t>
      </w:r>
    </w:p>
    <w:p w:rsidR="00232FB2" w:rsidRDefault="00232FB2" w:rsidP="00232FB2">
      <w:r>
        <w:t>d. The degree of organic matter content in the horizon</w:t>
      </w:r>
    </w:p>
    <w:p w:rsidR="00232FB2" w:rsidRDefault="00232FB2" w:rsidP="00232FB2"/>
    <w:p w:rsidR="00F33BC4" w:rsidRPr="006C2AF2" w:rsidRDefault="00F33BC4" w:rsidP="00F33BC4">
      <w:pPr>
        <w:rPr>
          <w:b/>
          <w:bCs/>
          <w:i/>
          <w:iCs/>
          <w:sz w:val="24"/>
          <w:szCs w:val="24"/>
        </w:rPr>
      </w:pPr>
      <w:r w:rsidRPr="006C2AF2">
        <w:rPr>
          <w:b/>
          <w:bCs/>
          <w:i/>
          <w:iCs/>
          <w:sz w:val="24"/>
          <w:szCs w:val="24"/>
        </w:rPr>
        <w:t>What is an epipedon?</w:t>
      </w:r>
    </w:p>
    <w:p w:rsidR="00F33BC4" w:rsidRDefault="00F33BC4" w:rsidP="00F33BC4">
      <w:r>
        <w:t xml:space="preserve">a. The topmost soil layer that encompasses portions of the E or </w:t>
      </w:r>
      <w:proofErr w:type="gramStart"/>
      <w:r>
        <w:t>B horizon</w:t>
      </w:r>
      <w:proofErr w:type="gramEnd"/>
    </w:p>
    <w:p w:rsidR="00F33BC4" w:rsidRDefault="00F33BC4" w:rsidP="00F33BC4">
      <w:r>
        <w:t>b. A master horizon that is rich in organic matter</w:t>
      </w:r>
    </w:p>
    <w:p w:rsidR="00F33BC4" w:rsidRDefault="00F33BC4" w:rsidP="00F33BC4">
      <w:r>
        <w:t>c. A type of rock found in volcanic soils</w:t>
      </w:r>
    </w:p>
    <w:p w:rsidR="00F33BC4" w:rsidRDefault="00F33BC4" w:rsidP="00F33BC4">
      <w:r>
        <w:t xml:space="preserve">d. A layer of soil that forms </w:t>
      </w:r>
      <w:proofErr w:type="gramStart"/>
      <w:r>
        <w:t>as a result</w:t>
      </w:r>
      <w:proofErr w:type="gramEnd"/>
      <w:r>
        <w:t xml:space="preserve"> of human activity</w:t>
      </w:r>
    </w:p>
    <w:p w:rsidR="00F33BC4" w:rsidRDefault="00F33BC4" w:rsidP="00F33BC4"/>
    <w:p w:rsidR="00F33BC4" w:rsidRPr="006C2AF2" w:rsidRDefault="00F33BC4" w:rsidP="00F33BC4">
      <w:pPr>
        <w:rPr>
          <w:b/>
          <w:bCs/>
          <w:i/>
          <w:iCs/>
          <w:sz w:val="24"/>
          <w:szCs w:val="24"/>
        </w:rPr>
      </w:pPr>
      <w:r w:rsidRPr="006C2AF2">
        <w:rPr>
          <w:b/>
          <w:bCs/>
          <w:i/>
          <w:iCs/>
          <w:sz w:val="24"/>
          <w:szCs w:val="24"/>
        </w:rPr>
        <w:t xml:space="preserve">What is the main difference between a </w:t>
      </w:r>
      <w:proofErr w:type="spellStart"/>
      <w:r w:rsidRPr="006C2AF2">
        <w:rPr>
          <w:b/>
          <w:bCs/>
          <w:i/>
          <w:iCs/>
          <w:sz w:val="24"/>
          <w:szCs w:val="24"/>
        </w:rPr>
        <w:t>mollic</w:t>
      </w:r>
      <w:proofErr w:type="spellEnd"/>
      <w:r w:rsidRPr="006C2AF2">
        <w:rPr>
          <w:b/>
          <w:bCs/>
          <w:i/>
          <w:iCs/>
          <w:sz w:val="24"/>
          <w:szCs w:val="24"/>
        </w:rPr>
        <w:t xml:space="preserve"> epipedon and an </w:t>
      </w:r>
      <w:proofErr w:type="spellStart"/>
      <w:r w:rsidRPr="006C2AF2">
        <w:rPr>
          <w:b/>
          <w:bCs/>
          <w:i/>
          <w:iCs/>
          <w:sz w:val="24"/>
          <w:szCs w:val="24"/>
        </w:rPr>
        <w:t>umbric</w:t>
      </w:r>
      <w:proofErr w:type="spellEnd"/>
      <w:r w:rsidRPr="006C2AF2">
        <w:rPr>
          <w:b/>
          <w:bCs/>
          <w:i/>
          <w:iCs/>
          <w:sz w:val="24"/>
          <w:szCs w:val="24"/>
        </w:rPr>
        <w:t xml:space="preserve"> epipedon?</w:t>
      </w:r>
    </w:p>
    <w:p w:rsidR="00F33BC4" w:rsidRDefault="00F33BC4" w:rsidP="00F33BC4">
      <w:r>
        <w:t xml:space="preserve">a. </w:t>
      </w:r>
      <w:proofErr w:type="spellStart"/>
      <w:r>
        <w:t>Mollic</w:t>
      </w:r>
      <w:proofErr w:type="spellEnd"/>
      <w:r>
        <w:t xml:space="preserve"> epipedon is thicker and has a higher nutrient content</w:t>
      </w:r>
    </w:p>
    <w:p w:rsidR="00F33BC4" w:rsidRDefault="00F33BC4" w:rsidP="00F33BC4">
      <w:r>
        <w:t xml:space="preserve">b. </w:t>
      </w:r>
      <w:proofErr w:type="spellStart"/>
      <w:r>
        <w:t>Umbric</w:t>
      </w:r>
      <w:proofErr w:type="spellEnd"/>
      <w:r>
        <w:t xml:space="preserve"> epipedon has a higher base saturation</w:t>
      </w:r>
    </w:p>
    <w:p w:rsidR="00F33BC4" w:rsidRDefault="00F33BC4" w:rsidP="00F33BC4">
      <w:r>
        <w:t xml:space="preserve">c. </w:t>
      </w:r>
      <w:proofErr w:type="spellStart"/>
      <w:r>
        <w:t>Mollic</w:t>
      </w:r>
      <w:proofErr w:type="spellEnd"/>
      <w:r>
        <w:t xml:space="preserve"> epipedon forms in wetland soils</w:t>
      </w:r>
    </w:p>
    <w:p w:rsidR="00F33BC4" w:rsidRDefault="00F33BC4" w:rsidP="00F33BC4">
      <w:r>
        <w:t xml:space="preserve">d. </w:t>
      </w:r>
      <w:proofErr w:type="spellStart"/>
      <w:r>
        <w:t>Umbric</w:t>
      </w:r>
      <w:proofErr w:type="spellEnd"/>
      <w:r>
        <w:t xml:space="preserve"> epipedon is thinner and has a lower nutrient content</w:t>
      </w:r>
    </w:p>
    <w:p w:rsidR="00F33BC4" w:rsidRDefault="00F33BC4" w:rsidP="00F33BC4"/>
    <w:p w:rsidR="00F33BC4" w:rsidRPr="00D37558" w:rsidRDefault="00F33BC4" w:rsidP="00F33BC4">
      <w:pPr>
        <w:rPr>
          <w:b/>
          <w:bCs/>
          <w:i/>
          <w:iCs/>
          <w:sz w:val="24"/>
          <w:szCs w:val="24"/>
        </w:rPr>
      </w:pPr>
      <w:r w:rsidRPr="00D37558">
        <w:rPr>
          <w:b/>
          <w:bCs/>
          <w:i/>
          <w:iCs/>
          <w:sz w:val="24"/>
          <w:szCs w:val="24"/>
        </w:rPr>
        <w:t xml:space="preserve">What is a </w:t>
      </w:r>
      <w:proofErr w:type="spellStart"/>
      <w:r w:rsidRPr="00D37558">
        <w:rPr>
          <w:b/>
          <w:bCs/>
          <w:i/>
          <w:iCs/>
          <w:sz w:val="24"/>
          <w:szCs w:val="24"/>
        </w:rPr>
        <w:t>histic</w:t>
      </w:r>
      <w:proofErr w:type="spellEnd"/>
      <w:r w:rsidRPr="00D37558">
        <w:rPr>
          <w:b/>
          <w:bCs/>
          <w:i/>
          <w:iCs/>
          <w:sz w:val="24"/>
          <w:szCs w:val="24"/>
        </w:rPr>
        <w:t xml:space="preserve"> epipedon?</w:t>
      </w:r>
    </w:p>
    <w:p w:rsidR="00F33BC4" w:rsidRDefault="00F33BC4" w:rsidP="00F33BC4">
      <w:r>
        <w:t>a. A thin, dark-colored layer of soil that forms in volcanic soils</w:t>
      </w:r>
    </w:p>
    <w:p w:rsidR="00F33BC4" w:rsidRDefault="00F33BC4" w:rsidP="00F33BC4">
      <w:r>
        <w:t>b. A thick, dark-colored layer of soil that forms in wetland soils and is mainly composed of organic matter</w:t>
      </w:r>
    </w:p>
    <w:p w:rsidR="00F33BC4" w:rsidRDefault="00F33BC4" w:rsidP="00F33BC4">
      <w:r>
        <w:t xml:space="preserve">c. A layer of soil that forms </w:t>
      </w:r>
      <w:proofErr w:type="gramStart"/>
      <w:r>
        <w:t>as a result</w:t>
      </w:r>
      <w:proofErr w:type="gramEnd"/>
      <w:r>
        <w:t xml:space="preserve"> of human activity</w:t>
      </w:r>
    </w:p>
    <w:p w:rsidR="00F33BC4" w:rsidRDefault="00F33BC4" w:rsidP="00F33BC4">
      <w:r>
        <w:t>d. A thin, light-colored layer of soil that has organic matter removed by leaching</w:t>
      </w:r>
    </w:p>
    <w:p w:rsidR="00F33BC4" w:rsidRDefault="00F33BC4" w:rsidP="00F33BC4">
      <w:pPr>
        <w:rPr>
          <w:rFonts w:hint="cs"/>
          <w:rtl/>
        </w:rPr>
      </w:pPr>
    </w:p>
    <w:p w:rsidR="005E6AC8" w:rsidRDefault="005E6AC8" w:rsidP="00F33BC4"/>
    <w:p w:rsidR="00F33BC4" w:rsidRPr="00D37558" w:rsidRDefault="00F33BC4" w:rsidP="00F33BC4">
      <w:pPr>
        <w:rPr>
          <w:b/>
          <w:bCs/>
          <w:i/>
          <w:iCs/>
          <w:sz w:val="24"/>
          <w:szCs w:val="24"/>
        </w:rPr>
      </w:pPr>
      <w:r w:rsidRPr="00D37558">
        <w:rPr>
          <w:b/>
          <w:bCs/>
          <w:i/>
          <w:iCs/>
          <w:sz w:val="24"/>
          <w:szCs w:val="24"/>
        </w:rPr>
        <w:lastRenderedPageBreak/>
        <w:t xml:space="preserve">What is a </w:t>
      </w:r>
      <w:proofErr w:type="spellStart"/>
      <w:r w:rsidRPr="00D37558">
        <w:rPr>
          <w:b/>
          <w:bCs/>
          <w:i/>
          <w:iCs/>
          <w:sz w:val="24"/>
          <w:szCs w:val="24"/>
        </w:rPr>
        <w:t>melanic</w:t>
      </w:r>
      <w:proofErr w:type="spellEnd"/>
      <w:r w:rsidRPr="00D37558">
        <w:rPr>
          <w:b/>
          <w:bCs/>
          <w:i/>
          <w:iCs/>
          <w:sz w:val="24"/>
          <w:szCs w:val="24"/>
        </w:rPr>
        <w:t xml:space="preserve"> epipedon?</w:t>
      </w:r>
    </w:p>
    <w:p w:rsidR="00F33BC4" w:rsidRDefault="00F33BC4" w:rsidP="00F33BC4">
      <w:r>
        <w:t xml:space="preserve">a. A layer of soil that forms </w:t>
      </w:r>
      <w:proofErr w:type="gramStart"/>
      <w:r>
        <w:t>as a result</w:t>
      </w:r>
      <w:proofErr w:type="gramEnd"/>
      <w:r>
        <w:t xml:space="preserve"> of human activity</w:t>
      </w:r>
    </w:p>
    <w:p w:rsidR="00F33BC4" w:rsidRDefault="00F33BC4" w:rsidP="00F33BC4">
      <w:r>
        <w:t>b. A thick, dark-colored layer of soil that forms in volcanic soils and is rich in nutrients</w:t>
      </w:r>
    </w:p>
    <w:p w:rsidR="00F33BC4" w:rsidRDefault="00F33BC4" w:rsidP="00F33BC4">
      <w:r>
        <w:t>c. A thin, light-colored layer of soil that has organic matter removed by leaching</w:t>
      </w:r>
    </w:p>
    <w:p w:rsidR="00F33BC4" w:rsidRDefault="00F33BC4" w:rsidP="00F33BC4">
      <w:r>
        <w:t>d. A thick, dark-colored layer of soil that forms in wetland soils and is mainly composed of organic matter</w:t>
      </w:r>
    </w:p>
    <w:p w:rsidR="00F33BC4" w:rsidRDefault="00F33BC4" w:rsidP="00F33BC4"/>
    <w:p w:rsidR="00F33BC4" w:rsidRPr="005E6AC8" w:rsidRDefault="00F33BC4" w:rsidP="00F33BC4">
      <w:pPr>
        <w:rPr>
          <w:b/>
          <w:bCs/>
          <w:i/>
          <w:iCs/>
          <w:sz w:val="24"/>
          <w:szCs w:val="24"/>
        </w:rPr>
      </w:pPr>
      <w:r w:rsidRPr="005E6AC8">
        <w:rPr>
          <w:b/>
          <w:bCs/>
          <w:i/>
          <w:iCs/>
          <w:sz w:val="24"/>
          <w:szCs w:val="24"/>
        </w:rPr>
        <w:t>What is an anthropic epipedon?</w:t>
      </w:r>
    </w:p>
    <w:p w:rsidR="00F33BC4" w:rsidRDefault="00F33BC4" w:rsidP="00F33BC4">
      <w:r>
        <w:t>a. A layer of soil that forms in wetland soils and is mainly composed of organic matter</w:t>
      </w:r>
    </w:p>
    <w:p w:rsidR="00F33BC4" w:rsidRDefault="00F33BC4" w:rsidP="00F33BC4">
      <w:r>
        <w:t xml:space="preserve">b. A thick, dark-colored layer of soil that forms </w:t>
      </w:r>
      <w:proofErr w:type="gramStart"/>
      <w:r>
        <w:t>as a result</w:t>
      </w:r>
      <w:proofErr w:type="gramEnd"/>
      <w:r>
        <w:t xml:space="preserve"> of human activity and has a high content of charcoal and other human-made materials</w:t>
      </w:r>
    </w:p>
    <w:p w:rsidR="00F33BC4" w:rsidRDefault="00F33BC4" w:rsidP="00F33BC4">
      <w:r>
        <w:t>c. A thin, light-colored layer of soil that has organic matter removed by leaching</w:t>
      </w:r>
    </w:p>
    <w:p w:rsidR="00F33BC4" w:rsidRDefault="00F33BC4" w:rsidP="00F33BC4">
      <w:r>
        <w:t>d. A type of rock found in volcanic soils</w:t>
      </w:r>
    </w:p>
    <w:p w:rsidR="00F33BC4" w:rsidRDefault="00F33BC4" w:rsidP="00F33BC4"/>
    <w:p w:rsidR="00F33BC4" w:rsidRPr="005E6AC8" w:rsidRDefault="00F33BC4" w:rsidP="00F33BC4">
      <w:pPr>
        <w:rPr>
          <w:b/>
          <w:bCs/>
          <w:i/>
          <w:iCs/>
          <w:sz w:val="24"/>
          <w:szCs w:val="24"/>
        </w:rPr>
      </w:pPr>
      <w:r w:rsidRPr="005E6AC8">
        <w:rPr>
          <w:b/>
          <w:bCs/>
          <w:i/>
          <w:iCs/>
          <w:sz w:val="24"/>
          <w:szCs w:val="24"/>
        </w:rPr>
        <w:t xml:space="preserve">What is a </w:t>
      </w:r>
      <w:proofErr w:type="spellStart"/>
      <w:r w:rsidRPr="005E6AC8">
        <w:rPr>
          <w:b/>
          <w:bCs/>
          <w:i/>
          <w:iCs/>
          <w:sz w:val="24"/>
          <w:szCs w:val="24"/>
        </w:rPr>
        <w:t>plaggen</w:t>
      </w:r>
      <w:proofErr w:type="spellEnd"/>
      <w:r w:rsidRPr="005E6AC8">
        <w:rPr>
          <w:b/>
          <w:bCs/>
          <w:i/>
          <w:iCs/>
          <w:sz w:val="24"/>
          <w:szCs w:val="24"/>
        </w:rPr>
        <w:t xml:space="preserve"> epipedon?</w:t>
      </w:r>
    </w:p>
    <w:p w:rsidR="00F33BC4" w:rsidRDefault="00F33BC4" w:rsidP="00F33BC4">
      <w:r>
        <w:t>a. A thick, dark-colored layer of soil that forms in wetland soils and is mainly composed of organic matter</w:t>
      </w:r>
    </w:p>
    <w:p w:rsidR="00F33BC4" w:rsidRDefault="00F33BC4" w:rsidP="00F33BC4">
      <w:r>
        <w:t xml:space="preserve">b. A layer of soil that forms </w:t>
      </w:r>
      <w:proofErr w:type="gramStart"/>
      <w:r>
        <w:t>as a result</w:t>
      </w:r>
      <w:proofErr w:type="gramEnd"/>
      <w:r>
        <w:t xml:space="preserve"> of human activity and is rich in nutrients</w:t>
      </w:r>
    </w:p>
    <w:p w:rsidR="00F33BC4" w:rsidRDefault="00F33BC4" w:rsidP="00F33BC4">
      <w:r>
        <w:t>c. A thin, light-colored layer of soil that has organic matter removed by leaching</w:t>
      </w:r>
    </w:p>
    <w:p w:rsidR="00F33BC4" w:rsidRDefault="00F33BC4" w:rsidP="00F33BC4">
      <w:r>
        <w:t>d. A thick, dark-colored layer of soil that forms as a result of human activity, such as the addition of manure or other organic materials to the surface of the soil.</w:t>
      </w:r>
    </w:p>
    <w:p w:rsidR="00F33BC4" w:rsidRDefault="00F33BC4" w:rsidP="00F33BC4"/>
    <w:p w:rsidR="00F33BC4" w:rsidRPr="005E6AC8" w:rsidRDefault="00F33BC4" w:rsidP="00F33BC4">
      <w:pPr>
        <w:rPr>
          <w:b/>
          <w:bCs/>
          <w:i/>
          <w:iCs/>
          <w:sz w:val="24"/>
          <w:szCs w:val="24"/>
        </w:rPr>
      </w:pPr>
      <w:r w:rsidRPr="005E6AC8">
        <w:rPr>
          <w:b/>
          <w:bCs/>
          <w:i/>
          <w:iCs/>
          <w:sz w:val="24"/>
          <w:szCs w:val="24"/>
        </w:rPr>
        <w:t xml:space="preserve">What is an </w:t>
      </w:r>
      <w:proofErr w:type="spellStart"/>
      <w:r w:rsidRPr="005E6AC8">
        <w:rPr>
          <w:b/>
          <w:bCs/>
          <w:i/>
          <w:iCs/>
          <w:sz w:val="24"/>
          <w:szCs w:val="24"/>
        </w:rPr>
        <w:t>ochric</w:t>
      </w:r>
      <w:proofErr w:type="spellEnd"/>
      <w:r w:rsidRPr="005E6AC8">
        <w:rPr>
          <w:b/>
          <w:bCs/>
          <w:i/>
          <w:iCs/>
          <w:sz w:val="24"/>
          <w:szCs w:val="24"/>
        </w:rPr>
        <w:t xml:space="preserve"> epipedon?</w:t>
      </w:r>
    </w:p>
    <w:p w:rsidR="00F33BC4" w:rsidRDefault="00F33BC4" w:rsidP="00F33BC4">
      <w:r>
        <w:t>a. A thick, dark-colored layer of soil that forms in wetland soils and is mainly composed of organic matter</w:t>
      </w:r>
    </w:p>
    <w:p w:rsidR="00F33BC4" w:rsidRDefault="00F33BC4" w:rsidP="00F33BC4">
      <w:r>
        <w:t>b. A thin, light-colored layer of soil that has organic matter removed by leaching</w:t>
      </w:r>
    </w:p>
    <w:p w:rsidR="00F33BC4" w:rsidRDefault="00F33BC4" w:rsidP="00F33BC4">
      <w:r>
        <w:t xml:space="preserve">c. A layer of soil that forms </w:t>
      </w:r>
      <w:proofErr w:type="gramStart"/>
      <w:r>
        <w:t>as a result</w:t>
      </w:r>
      <w:proofErr w:type="gramEnd"/>
      <w:r>
        <w:t xml:space="preserve"> of human activity and is rich in nutrients</w:t>
      </w:r>
    </w:p>
    <w:p w:rsidR="00F33BC4" w:rsidRDefault="00F33BC4" w:rsidP="00F33BC4">
      <w:r>
        <w:lastRenderedPageBreak/>
        <w:t>d. A type of rock found in volcanic soils</w:t>
      </w:r>
    </w:p>
    <w:p w:rsidR="00F33BC4" w:rsidRDefault="00F33BC4" w:rsidP="00F33BC4"/>
    <w:p w:rsidR="00F33BC4" w:rsidRPr="005E6AC8" w:rsidRDefault="00F33BC4" w:rsidP="00F33BC4">
      <w:pPr>
        <w:rPr>
          <w:b/>
          <w:bCs/>
          <w:i/>
          <w:iCs/>
          <w:sz w:val="24"/>
          <w:szCs w:val="24"/>
        </w:rPr>
      </w:pPr>
      <w:r w:rsidRPr="005E6AC8">
        <w:rPr>
          <w:b/>
          <w:bCs/>
          <w:i/>
          <w:iCs/>
          <w:sz w:val="24"/>
          <w:szCs w:val="24"/>
        </w:rPr>
        <w:t xml:space="preserve">What is the main difference between a </w:t>
      </w:r>
      <w:proofErr w:type="spellStart"/>
      <w:r w:rsidRPr="005E6AC8">
        <w:rPr>
          <w:b/>
          <w:bCs/>
          <w:i/>
          <w:iCs/>
          <w:sz w:val="24"/>
          <w:szCs w:val="24"/>
        </w:rPr>
        <w:t>histic</w:t>
      </w:r>
      <w:proofErr w:type="spellEnd"/>
      <w:r w:rsidRPr="005E6AC8">
        <w:rPr>
          <w:b/>
          <w:bCs/>
          <w:i/>
          <w:iCs/>
          <w:sz w:val="24"/>
          <w:szCs w:val="24"/>
        </w:rPr>
        <w:t xml:space="preserve"> epipedon and a </w:t>
      </w:r>
      <w:proofErr w:type="spellStart"/>
      <w:r w:rsidRPr="005E6AC8">
        <w:rPr>
          <w:b/>
          <w:bCs/>
          <w:i/>
          <w:iCs/>
          <w:sz w:val="24"/>
          <w:szCs w:val="24"/>
        </w:rPr>
        <w:t>folistic</w:t>
      </w:r>
      <w:proofErr w:type="spellEnd"/>
      <w:r w:rsidRPr="005E6AC8">
        <w:rPr>
          <w:b/>
          <w:bCs/>
          <w:i/>
          <w:iCs/>
          <w:sz w:val="24"/>
          <w:szCs w:val="24"/>
        </w:rPr>
        <w:t xml:space="preserve"> epipedon?</w:t>
      </w:r>
    </w:p>
    <w:p w:rsidR="00F33BC4" w:rsidRDefault="00F33BC4" w:rsidP="00F33BC4">
      <w:r>
        <w:t xml:space="preserve">a. </w:t>
      </w:r>
      <w:proofErr w:type="spellStart"/>
      <w:r>
        <w:t>Histic</w:t>
      </w:r>
      <w:proofErr w:type="spellEnd"/>
      <w:r>
        <w:t xml:space="preserve"> epipedon is thicker and has a higher nutrient content</w:t>
      </w:r>
    </w:p>
    <w:p w:rsidR="00F33BC4" w:rsidRDefault="00F33BC4" w:rsidP="00F33BC4">
      <w:r>
        <w:t xml:space="preserve">b. </w:t>
      </w:r>
      <w:proofErr w:type="spellStart"/>
      <w:r>
        <w:t>Folistic</w:t>
      </w:r>
      <w:proofErr w:type="spellEnd"/>
      <w:r>
        <w:t xml:space="preserve"> epipedon forms in wetland soils</w:t>
      </w:r>
    </w:p>
    <w:p w:rsidR="00F33BC4" w:rsidRDefault="00F33BC4" w:rsidP="00F33BC4">
      <w:r>
        <w:t xml:space="preserve">c. </w:t>
      </w:r>
      <w:proofErr w:type="spellStart"/>
      <w:r>
        <w:t>Histic</w:t>
      </w:r>
      <w:proofErr w:type="spellEnd"/>
      <w:r>
        <w:t xml:space="preserve"> epipedon is mainly composed of organic matter</w:t>
      </w:r>
    </w:p>
    <w:p w:rsidR="00232FB2" w:rsidRDefault="00F33BC4" w:rsidP="00F33BC4">
      <w:pPr>
        <w:rPr>
          <w:rFonts w:hint="cs"/>
          <w:rtl/>
        </w:rPr>
      </w:pPr>
      <w:r>
        <w:t xml:space="preserve">d. </w:t>
      </w:r>
      <w:proofErr w:type="spellStart"/>
      <w:r>
        <w:t>Folistic</w:t>
      </w:r>
      <w:proofErr w:type="spellEnd"/>
      <w:r>
        <w:t xml:space="preserve"> epipedon is thinner and has a lower nutrient content.</w:t>
      </w:r>
    </w:p>
    <w:p w:rsidR="005E6AC8" w:rsidRDefault="005E6AC8" w:rsidP="00F33BC4"/>
    <w:p w:rsidR="00385A0A" w:rsidRPr="005E6AC8" w:rsidRDefault="00385A0A" w:rsidP="00385A0A">
      <w:pPr>
        <w:rPr>
          <w:b/>
          <w:bCs/>
          <w:i/>
          <w:iCs/>
          <w:sz w:val="24"/>
          <w:szCs w:val="24"/>
        </w:rPr>
      </w:pPr>
      <w:r w:rsidRPr="005E6AC8">
        <w:rPr>
          <w:b/>
          <w:bCs/>
          <w:i/>
          <w:iCs/>
          <w:sz w:val="24"/>
          <w:szCs w:val="24"/>
        </w:rPr>
        <w:t xml:space="preserve">What are </w:t>
      </w:r>
      <w:proofErr w:type="spellStart"/>
      <w:r w:rsidRPr="005E6AC8">
        <w:rPr>
          <w:b/>
          <w:bCs/>
          <w:i/>
          <w:iCs/>
          <w:sz w:val="24"/>
          <w:szCs w:val="24"/>
        </w:rPr>
        <w:t>endopedons</w:t>
      </w:r>
      <w:proofErr w:type="spellEnd"/>
      <w:r w:rsidRPr="005E6AC8">
        <w:rPr>
          <w:b/>
          <w:bCs/>
          <w:i/>
          <w:iCs/>
          <w:sz w:val="24"/>
          <w:szCs w:val="24"/>
        </w:rPr>
        <w:t>?</w:t>
      </w:r>
    </w:p>
    <w:p w:rsidR="00385A0A" w:rsidRDefault="00385A0A" w:rsidP="00385A0A">
      <w:r>
        <w:t>a) Layers of soil located above the epipedon</w:t>
      </w:r>
    </w:p>
    <w:p w:rsidR="00385A0A" w:rsidRDefault="00385A0A" w:rsidP="00385A0A">
      <w:r>
        <w:t>b) Layers of soil located beneath the epipedon</w:t>
      </w:r>
    </w:p>
    <w:p w:rsidR="00385A0A" w:rsidRDefault="00385A0A" w:rsidP="00385A0A">
      <w:r>
        <w:t>c) Organic matter present in soil</w:t>
      </w:r>
    </w:p>
    <w:p w:rsidR="00385A0A" w:rsidRDefault="00385A0A" w:rsidP="00385A0A">
      <w:r>
        <w:t>d) None of the above</w:t>
      </w:r>
    </w:p>
    <w:p w:rsidR="00385A0A" w:rsidRDefault="00385A0A" w:rsidP="00385A0A"/>
    <w:p w:rsidR="00385A0A" w:rsidRPr="005E6AC8" w:rsidRDefault="00385A0A" w:rsidP="00385A0A">
      <w:pPr>
        <w:rPr>
          <w:b/>
          <w:bCs/>
          <w:i/>
          <w:iCs/>
          <w:sz w:val="24"/>
          <w:szCs w:val="24"/>
        </w:rPr>
      </w:pPr>
      <w:r w:rsidRPr="005E6AC8">
        <w:rPr>
          <w:b/>
          <w:bCs/>
          <w:i/>
          <w:iCs/>
          <w:sz w:val="24"/>
          <w:szCs w:val="24"/>
        </w:rPr>
        <w:t xml:space="preserve">Which of the following is not an example of an </w:t>
      </w:r>
      <w:proofErr w:type="spellStart"/>
      <w:r w:rsidRPr="005E6AC8">
        <w:rPr>
          <w:b/>
          <w:bCs/>
          <w:i/>
          <w:iCs/>
          <w:sz w:val="24"/>
          <w:szCs w:val="24"/>
        </w:rPr>
        <w:t>endopedon</w:t>
      </w:r>
      <w:proofErr w:type="spellEnd"/>
      <w:r w:rsidRPr="005E6AC8">
        <w:rPr>
          <w:b/>
          <w:bCs/>
          <w:i/>
          <w:iCs/>
          <w:sz w:val="24"/>
          <w:szCs w:val="24"/>
        </w:rPr>
        <w:t>?</w:t>
      </w:r>
    </w:p>
    <w:p w:rsidR="00385A0A" w:rsidRDefault="00385A0A" w:rsidP="00385A0A">
      <w:r>
        <w:t xml:space="preserve">a) </w:t>
      </w:r>
      <w:proofErr w:type="spellStart"/>
      <w:r>
        <w:t>Alb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b) </w:t>
      </w:r>
      <w:proofErr w:type="spellStart"/>
      <w:r>
        <w:t>Agr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>c) Epipedon</w:t>
      </w:r>
    </w:p>
    <w:p w:rsidR="00385A0A" w:rsidRDefault="00385A0A" w:rsidP="00385A0A">
      <w:r>
        <w:t xml:space="preserve">d) </w:t>
      </w:r>
      <w:proofErr w:type="spellStart"/>
      <w:r>
        <w:t>Camb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/>
    <w:p w:rsidR="00385A0A" w:rsidRPr="005E6AC8" w:rsidRDefault="00385A0A" w:rsidP="00385A0A">
      <w:pPr>
        <w:rPr>
          <w:b/>
          <w:bCs/>
          <w:i/>
          <w:iCs/>
          <w:sz w:val="24"/>
          <w:szCs w:val="24"/>
        </w:rPr>
      </w:pPr>
      <w:r w:rsidRPr="005E6AC8">
        <w:rPr>
          <w:b/>
          <w:bCs/>
          <w:i/>
          <w:iCs/>
          <w:sz w:val="24"/>
          <w:szCs w:val="24"/>
        </w:rPr>
        <w:t xml:space="preserve">Which of the following is an example of an </w:t>
      </w:r>
      <w:proofErr w:type="spellStart"/>
      <w:r w:rsidRPr="005E6AC8">
        <w:rPr>
          <w:b/>
          <w:bCs/>
          <w:i/>
          <w:iCs/>
          <w:sz w:val="24"/>
          <w:szCs w:val="24"/>
        </w:rPr>
        <w:t>endopedon</w:t>
      </w:r>
      <w:proofErr w:type="spellEnd"/>
      <w:r w:rsidRPr="005E6AC8">
        <w:rPr>
          <w:b/>
          <w:bCs/>
          <w:i/>
          <w:iCs/>
          <w:sz w:val="24"/>
          <w:szCs w:val="24"/>
        </w:rPr>
        <w:t xml:space="preserve"> that </w:t>
      </w:r>
      <w:proofErr w:type="gramStart"/>
      <w:r w:rsidRPr="005E6AC8">
        <w:rPr>
          <w:b/>
          <w:bCs/>
          <w:i/>
          <w:iCs/>
          <w:sz w:val="24"/>
          <w:szCs w:val="24"/>
        </w:rPr>
        <w:t>is defined</w:t>
      </w:r>
      <w:proofErr w:type="gramEnd"/>
      <w:r w:rsidRPr="005E6AC8">
        <w:rPr>
          <w:b/>
          <w:bCs/>
          <w:i/>
          <w:iCs/>
          <w:sz w:val="24"/>
          <w:szCs w:val="24"/>
        </w:rPr>
        <w:t xml:space="preserve"> by the presence of gypsum?</w:t>
      </w:r>
    </w:p>
    <w:p w:rsidR="00385A0A" w:rsidRDefault="00385A0A" w:rsidP="00385A0A">
      <w:r>
        <w:t xml:space="preserve">a) Calcic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b) </w:t>
      </w:r>
      <w:proofErr w:type="spellStart"/>
      <w:r>
        <w:t>Gyps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c) </w:t>
      </w:r>
      <w:proofErr w:type="spellStart"/>
      <w:r>
        <w:t>Alb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CE77A7">
      <w:pPr>
        <w:rPr>
          <w:rFonts w:hint="cs"/>
          <w:rtl/>
          <w:lang w:bidi="ar-IQ"/>
        </w:rPr>
      </w:pPr>
      <w:r>
        <w:t xml:space="preserve">d) </w:t>
      </w:r>
      <w:proofErr w:type="spellStart"/>
      <w:r>
        <w:t>Kand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Pr="00CE77A7" w:rsidRDefault="00385A0A" w:rsidP="00385A0A">
      <w:pPr>
        <w:rPr>
          <w:b/>
          <w:bCs/>
          <w:i/>
          <w:iCs/>
          <w:sz w:val="24"/>
          <w:szCs w:val="24"/>
        </w:rPr>
      </w:pPr>
      <w:r w:rsidRPr="00CE77A7">
        <w:rPr>
          <w:b/>
          <w:bCs/>
          <w:i/>
          <w:iCs/>
          <w:sz w:val="24"/>
          <w:szCs w:val="24"/>
        </w:rPr>
        <w:lastRenderedPageBreak/>
        <w:t xml:space="preserve">Which </w:t>
      </w:r>
      <w:proofErr w:type="spellStart"/>
      <w:r w:rsidRPr="00CE77A7">
        <w:rPr>
          <w:b/>
          <w:bCs/>
          <w:i/>
          <w:iCs/>
          <w:sz w:val="24"/>
          <w:szCs w:val="24"/>
        </w:rPr>
        <w:t>endopedon</w:t>
      </w:r>
      <w:proofErr w:type="spellEnd"/>
      <w:r w:rsidRPr="00CE77A7">
        <w:rPr>
          <w:b/>
          <w:bCs/>
          <w:i/>
          <w:iCs/>
          <w:sz w:val="24"/>
          <w:szCs w:val="24"/>
        </w:rPr>
        <w:t xml:space="preserve"> is characterized by illuviation of clay particles and has </w:t>
      </w:r>
      <w:proofErr w:type="gramStart"/>
      <w:r w:rsidRPr="00CE77A7">
        <w:rPr>
          <w:b/>
          <w:bCs/>
          <w:i/>
          <w:iCs/>
          <w:sz w:val="24"/>
          <w:szCs w:val="24"/>
        </w:rPr>
        <w:t>a high</w:t>
      </w:r>
      <w:proofErr w:type="gramEnd"/>
      <w:r w:rsidRPr="00CE77A7">
        <w:rPr>
          <w:b/>
          <w:bCs/>
          <w:i/>
          <w:iCs/>
          <w:sz w:val="24"/>
          <w:szCs w:val="24"/>
        </w:rPr>
        <w:t xml:space="preserve"> clay content?</w:t>
      </w:r>
    </w:p>
    <w:p w:rsidR="00385A0A" w:rsidRDefault="00385A0A" w:rsidP="00385A0A">
      <w:r>
        <w:t xml:space="preserve">a) </w:t>
      </w:r>
      <w:proofErr w:type="spellStart"/>
      <w:r>
        <w:t>Alb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b) Calcic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c) </w:t>
      </w:r>
      <w:proofErr w:type="spellStart"/>
      <w:r>
        <w:t>Kand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d) </w:t>
      </w:r>
      <w:proofErr w:type="spellStart"/>
      <w:r>
        <w:t>Spod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/>
    <w:p w:rsidR="00385A0A" w:rsidRPr="00CE77A7" w:rsidRDefault="00385A0A" w:rsidP="00385A0A">
      <w:pPr>
        <w:rPr>
          <w:b/>
          <w:bCs/>
          <w:i/>
          <w:iCs/>
          <w:sz w:val="24"/>
          <w:szCs w:val="24"/>
        </w:rPr>
      </w:pPr>
      <w:r w:rsidRPr="00CE77A7">
        <w:rPr>
          <w:b/>
          <w:bCs/>
          <w:i/>
          <w:iCs/>
          <w:sz w:val="24"/>
          <w:szCs w:val="24"/>
        </w:rPr>
        <w:t>Which of the following is a cemented calcic horizon?</w:t>
      </w:r>
    </w:p>
    <w:p w:rsidR="00385A0A" w:rsidRDefault="00385A0A" w:rsidP="00385A0A">
      <w:proofErr w:type="gramStart"/>
      <w:r>
        <w:t xml:space="preserve">a) </w:t>
      </w:r>
      <w:proofErr w:type="spellStart"/>
      <w:r>
        <w:t>Bt</w:t>
      </w:r>
      <w:proofErr w:type="spellEnd"/>
      <w:proofErr w:type="gramEnd"/>
    </w:p>
    <w:p w:rsidR="00385A0A" w:rsidRDefault="00385A0A" w:rsidP="00385A0A">
      <w:r>
        <w:t xml:space="preserve">b) </w:t>
      </w:r>
      <w:proofErr w:type="spellStart"/>
      <w:r>
        <w:t>Bkk</w:t>
      </w:r>
      <w:proofErr w:type="spellEnd"/>
    </w:p>
    <w:p w:rsidR="00385A0A" w:rsidRDefault="00385A0A" w:rsidP="00385A0A">
      <w:r>
        <w:t>c) By</w:t>
      </w:r>
    </w:p>
    <w:p w:rsidR="00385A0A" w:rsidRDefault="00385A0A" w:rsidP="00385A0A">
      <w:r>
        <w:t xml:space="preserve">d) </w:t>
      </w:r>
      <w:proofErr w:type="spellStart"/>
      <w:r>
        <w:t>Byy</w:t>
      </w:r>
      <w:proofErr w:type="spellEnd"/>
    </w:p>
    <w:p w:rsidR="00385A0A" w:rsidRDefault="00385A0A" w:rsidP="00385A0A"/>
    <w:p w:rsidR="00385A0A" w:rsidRPr="00CE77A7" w:rsidRDefault="00385A0A" w:rsidP="00385A0A">
      <w:pPr>
        <w:rPr>
          <w:b/>
          <w:bCs/>
          <w:i/>
          <w:iCs/>
          <w:sz w:val="24"/>
          <w:szCs w:val="24"/>
        </w:rPr>
      </w:pPr>
      <w:r w:rsidRPr="00CE77A7">
        <w:rPr>
          <w:b/>
          <w:bCs/>
          <w:i/>
          <w:iCs/>
          <w:sz w:val="24"/>
          <w:szCs w:val="24"/>
        </w:rPr>
        <w:t xml:space="preserve">Which </w:t>
      </w:r>
      <w:proofErr w:type="spellStart"/>
      <w:r w:rsidRPr="00CE77A7">
        <w:rPr>
          <w:b/>
          <w:bCs/>
          <w:i/>
          <w:iCs/>
          <w:sz w:val="24"/>
          <w:szCs w:val="24"/>
        </w:rPr>
        <w:t>endopedon</w:t>
      </w:r>
      <w:proofErr w:type="spellEnd"/>
      <w:r w:rsidRPr="00CE77A7">
        <w:rPr>
          <w:b/>
          <w:bCs/>
          <w:i/>
          <w:iCs/>
          <w:sz w:val="24"/>
          <w:szCs w:val="24"/>
        </w:rPr>
        <w:t xml:space="preserve"> </w:t>
      </w:r>
      <w:proofErr w:type="gramStart"/>
      <w:r w:rsidRPr="00CE77A7">
        <w:rPr>
          <w:b/>
          <w:bCs/>
          <w:i/>
          <w:iCs/>
          <w:sz w:val="24"/>
          <w:szCs w:val="24"/>
        </w:rPr>
        <w:t>is characterized by the downward movement of clay particles</w:t>
      </w:r>
      <w:proofErr w:type="gramEnd"/>
      <w:r w:rsidRPr="00CE77A7">
        <w:rPr>
          <w:b/>
          <w:bCs/>
          <w:i/>
          <w:iCs/>
          <w:sz w:val="24"/>
          <w:szCs w:val="24"/>
        </w:rPr>
        <w:t>?</w:t>
      </w:r>
    </w:p>
    <w:p w:rsidR="00385A0A" w:rsidRDefault="00385A0A" w:rsidP="00385A0A">
      <w:r>
        <w:t xml:space="preserve">a) </w:t>
      </w:r>
      <w:proofErr w:type="spellStart"/>
      <w:r>
        <w:t>Alb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b) Argillic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c) </w:t>
      </w:r>
      <w:proofErr w:type="spellStart"/>
      <w:r>
        <w:t>Plac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d) </w:t>
      </w:r>
      <w:proofErr w:type="spellStart"/>
      <w:r>
        <w:t>Sombr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/>
    <w:p w:rsidR="00385A0A" w:rsidRPr="00CE77A7" w:rsidRDefault="00385A0A" w:rsidP="00385A0A">
      <w:pPr>
        <w:rPr>
          <w:b/>
          <w:bCs/>
          <w:i/>
          <w:iCs/>
          <w:sz w:val="24"/>
          <w:szCs w:val="24"/>
        </w:rPr>
      </w:pPr>
      <w:r w:rsidRPr="00CE77A7">
        <w:rPr>
          <w:b/>
          <w:bCs/>
          <w:i/>
          <w:iCs/>
          <w:sz w:val="24"/>
          <w:szCs w:val="24"/>
        </w:rPr>
        <w:t xml:space="preserve">Which </w:t>
      </w:r>
      <w:proofErr w:type="spellStart"/>
      <w:r w:rsidRPr="00CE77A7">
        <w:rPr>
          <w:b/>
          <w:bCs/>
          <w:i/>
          <w:iCs/>
          <w:sz w:val="24"/>
          <w:szCs w:val="24"/>
        </w:rPr>
        <w:t>endopedon</w:t>
      </w:r>
      <w:proofErr w:type="spellEnd"/>
      <w:r w:rsidRPr="00CE77A7">
        <w:rPr>
          <w:b/>
          <w:bCs/>
          <w:i/>
          <w:iCs/>
          <w:sz w:val="24"/>
          <w:szCs w:val="24"/>
        </w:rPr>
        <w:t xml:space="preserve"> </w:t>
      </w:r>
      <w:proofErr w:type="gramStart"/>
      <w:r w:rsidRPr="00CE77A7">
        <w:rPr>
          <w:b/>
          <w:bCs/>
          <w:i/>
          <w:iCs/>
          <w:sz w:val="24"/>
          <w:szCs w:val="24"/>
        </w:rPr>
        <w:t>is characterized</w:t>
      </w:r>
      <w:proofErr w:type="gramEnd"/>
      <w:r w:rsidRPr="00CE77A7">
        <w:rPr>
          <w:b/>
          <w:bCs/>
          <w:i/>
          <w:iCs/>
          <w:sz w:val="24"/>
          <w:szCs w:val="24"/>
        </w:rPr>
        <w:t xml:space="preserve"> by a high content of calcium carbonate?</w:t>
      </w:r>
    </w:p>
    <w:p w:rsidR="00385A0A" w:rsidRDefault="00385A0A" w:rsidP="00385A0A">
      <w:r>
        <w:t xml:space="preserve">a) </w:t>
      </w:r>
      <w:proofErr w:type="spellStart"/>
      <w:r>
        <w:t>Duripan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b) Salic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c) Calcic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d) </w:t>
      </w:r>
      <w:proofErr w:type="spellStart"/>
      <w:r>
        <w:t>Sulphur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/>
    <w:p w:rsidR="00385A0A" w:rsidRPr="003B369E" w:rsidRDefault="00385A0A" w:rsidP="00385A0A">
      <w:pPr>
        <w:rPr>
          <w:b/>
          <w:bCs/>
          <w:i/>
          <w:iCs/>
          <w:sz w:val="24"/>
          <w:szCs w:val="24"/>
        </w:rPr>
      </w:pPr>
      <w:r w:rsidRPr="003B369E">
        <w:rPr>
          <w:b/>
          <w:bCs/>
          <w:i/>
          <w:iCs/>
          <w:sz w:val="24"/>
          <w:szCs w:val="24"/>
        </w:rPr>
        <w:t xml:space="preserve">Which </w:t>
      </w:r>
      <w:proofErr w:type="spellStart"/>
      <w:r w:rsidRPr="003B369E">
        <w:rPr>
          <w:b/>
          <w:bCs/>
          <w:i/>
          <w:iCs/>
          <w:sz w:val="24"/>
          <w:szCs w:val="24"/>
        </w:rPr>
        <w:t>endopedon</w:t>
      </w:r>
      <w:proofErr w:type="spellEnd"/>
      <w:r w:rsidRPr="003B369E">
        <w:rPr>
          <w:b/>
          <w:bCs/>
          <w:i/>
          <w:iCs/>
          <w:sz w:val="24"/>
          <w:szCs w:val="24"/>
        </w:rPr>
        <w:t xml:space="preserve"> </w:t>
      </w:r>
      <w:proofErr w:type="gramStart"/>
      <w:r w:rsidRPr="003B369E">
        <w:rPr>
          <w:b/>
          <w:bCs/>
          <w:i/>
          <w:iCs/>
          <w:sz w:val="24"/>
          <w:szCs w:val="24"/>
        </w:rPr>
        <w:t>is characterized</w:t>
      </w:r>
      <w:proofErr w:type="gramEnd"/>
      <w:r w:rsidRPr="003B369E">
        <w:rPr>
          <w:b/>
          <w:bCs/>
          <w:i/>
          <w:iCs/>
          <w:sz w:val="24"/>
          <w:szCs w:val="24"/>
        </w:rPr>
        <w:t xml:space="preserve"> by the presence of a hard, cemented layer?</w:t>
      </w:r>
    </w:p>
    <w:p w:rsidR="00385A0A" w:rsidRDefault="00385A0A" w:rsidP="00385A0A">
      <w:r>
        <w:lastRenderedPageBreak/>
        <w:t xml:space="preserve">a) </w:t>
      </w:r>
      <w:proofErr w:type="spellStart"/>
      <w:r>
        <w:t>Duripan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b) </w:t>
      </w:r>
      <w:proofErr w:type="spellStart"/>
      <w:r>
        <w:t>Fragipan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c) </w:t>
      </w:r>
      <w:proofErr w:type="spellStart"/>
      <w:r>
        <w:t>Plac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d) </w:t>
      </w:r>
      <w:proofErr w:type="spellStart"/>
      <w:r>
        <w:t>Gloss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/>
    <w:p w:rsidR="00385A0A" w:rsidRPr="003B369E" w:rsidRDefault="00385A0A" w:rsidP="00385A0A">
      <w:pPr>
        <w:rPr>
          <w:b/>
          <w:bCs/>
          <w:i/>
          <w:iCs/>
          <w:sz w:val="24"/>
          <w:szCs w:val="24"/>
        </w:rPr>
      </w:pPr>
      <w:r w:rsidRPr="003B369E">
        <w:rPr>
          <w:b/>
          <w:bCs/>
          <w:i/>
          <w:iCs/>
          <w:sz w:val="24"/>
          <w:szCs w:val="24"/>
        </w:rPr>
        <w:t xml:space="preserve">Which </w:t>
      </w:r>
      <w:proofErr w:type="spellStart"/>
      <w:r w:rsidRPr="003B369E">
        <w:rPr>
          <w:b/>
          <w:bCs/>
          <w:i/>
          <w:iCs/>
          <w:sz w:val="24"/>
          <w:szCs w:val="24"/>
        </w:rPr>
        <w:t>endopedon</w:t>
      </w:r>
      <w:proofErr w:type="spellEnd"/>
      <w:r w:rsidRPr="003B369E">
        <w:rPr>
          <w:b/>
          <w:bCs/>
          <w:i/>
          <w:iCs/>
          <w:sz w:val="24"/>
          <w:szCs w:val="24"/>
        </w:rPr>
        <w:t xml:space="preserve"> </w:t>
      </w:r>
      <w:proofErr w:type="gramStart"/>
      <w:r w:rsidRPr="003B369E">
        <w:rPr>
          <w:b/>
          <w:bCs/>
          <w:i/>
          <w:iCs/>
          <w:sz w:val="24"/>
          <w:szCs w:val="24"/>
        </w:rPr>
        <w:t>is not defined</w:t>
      </w:r>
      <w:proofErr w:type="gramEnd"/>
      <w:r w:rsidRPr="003B369E">
        <w:rPr>
          <w:b/>
          <w:bCs/>
          <w:i/>
          <w:iCs/>
          <w:sz w:val="24"/>
          <w:szCs w:val="24"/>
        </w:rPr>
        <w:t xml:space="preserve"> by any specific characteristic?</w:t>
      </w:r>
    </w:p>
    <w:p w:rsidR="00385A0A" w:rsidRDefault="00385A0A" w:rsidP="00385A0A">
      <w:r>
        <w:t xml:space="preserve">a) </w:t>
      </w:r>
      <w:proofErr w:type="spellStart"/>
      <w:r>
        <w:t>Camb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b) </w:t>
      </w:r>
      <w:proofErr w:type="spellStart"/>
      <w:r>
        <w:t>Natr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c) </w:t>
      </w:r>
      <w:proofErr w:type="spellStart"/>
      <w:r>
        <w:t>Agr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pPr>
        <w:rPr>
          <w:rFonts w:hint="cs"/>
          <w:rtl/>
        </w:rPr>
      </w:pPr>
      <w:r>
        <w:t xml:space="preserve">d) </w:t>
      </w:r>
      <w:proofErr w:type="spellStart"/>
      <w:r>
        <w:t>Sombric</w:t>
      </w:r>
      <w:proofErr w:type="spellEnd"/>
      <w:r>
        <w:t xml:space="preserve"> </w:t>
      </w:r>
      <w:r w:rsidR="003B369E">
        <w:t>Endopedon</w:t>
      </w:r>
    </w:p>
    <w:p w:rsidR="003B369E" w:rsidRDefault="003B369E" w:rsidP="00385A0A"/>
    <w:p w:rsidR="00385A0A" w:rsidRPr="003B369E" w:rsidRDefault="00385A0A" w:rsidP="009743A1">
      <w:pPr>
        <w:jc w:val="both"/>
        <w:rPr>
          <w:b/>
          <w:bCs/>
          <w:i/>
          <w:iCs/>
          <w:sz w:val="24"/>
          <w:szCs w:val="24"/>
        </w:rPr>
      </w:pPr>
      <w:r w:rsidRPr="003B369E">
        <w:rPr>
          <w:b/>
          <w:bCs/>
          <w:i/>
          <w:iCs/>
          <w:sz w:val="24"/>
          <w:szCs w:val="24"/>
        </w:rPr>
        <w:t xml:space="preserve">Which of the following </w:t>
      </w:r>
      <w:proofErr w:type="spellStart"/>
      <w:r w:rsidRPr="003B369E">
        <w:rPr>
          <w:b/>
          <w:bCs/>
          <w:i/>
          <w:iCs/>
          <w:sz w:val="24"/>
          <w:szCs w:val="24"/>
        </w:rPr>
        <w:t>endopedons</w:t>
      </w:r>
      <w:proofErr w:type="spellEnd"/>
      <w:r w:rsidRPr="003B369E">
        <w:rPr>
          <w:b/>
          <w:bCs/>
          <w:i/>
          <w:iCs/>
          <w:sz w:val="24"/>
          <w:szCs w:val="24"/>
        </w:rPr>
        <w:t xml:space="preserve"> is characterized by </w:t>
      </w:r>
      <w:proofErr w:type="gramStart"/>
      <w:r w:rsidRPr="003B369E">
        <w:rPr>
          <w:b/>
          <w:bCs/>
          <w:i/>
          <w:iCs/>
          <w:sz w:val="24"/>
          <w:szCs w:val="24"/>
        </w:rPr>
        <w:t>a high</w:t>
      </w:r>
      <w:proofErr w:type="gramEnd"/>
      <w:r w:rsidRPr="003B369E">
        <w:rPr>
          <w:b/>
          <w:bCs/>
          <w:i/>
          <w:iCs/>
          <w:sz w:val="24"/>
          <w:szCs w:val="24"/>
        </w:rPr>
        <w:t xml:space="preserve"> clay content and shows evidence of illuviation?</w:t>
      </w:r>
    </w:p>
    <w:p w:rsidR="00385A0A" w:rsidRDefault="00385A0A" w:rsidP="00385A0A">
      <w:r>
        <w:t xml:space="preserve">a) </w:t>
      </w:r>
      <w:proofErr w:type="spellStart"/>
      <w:r>
        <w:t>Alb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b) </w:t>
      </w:r>
      <w:proofErr w:type="spellStart"/>
      <w:r>
        <w:t>Kand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c) Argillic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d) </w:t>
      </w:r>
      <w:proofErr w:type="spellStart"/>
      <w:r>
        <w:t>Duripan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/>
    <w:p w:rsidR="00385A0A" w:rsidRPr="00B36565" w:rsidRDefault="00385A0A" w:rsidP="00B36565">
      <w:pPr>
        <w:jc w:val="both"/>
        <w:rPr>
          <w:b/>
          <w:bCs/>
          <w:i/>
          <w:iCs/>
          <w:sz w:val="24"/>
          <w:szCs w:val="24"/>
        </w:rPr>
      </w:pPr>
      <w:r w:rsidRPr="00B36565">
        <w:rPr>
          <w:b/>
          <w:bCs/>
          <w:i/>
          <w:iCs/>
          <w:sz w:val="24"/>
          <w:szCs w:val="24"/>
        </w:rPr>
        <w:t xml:space="preserve">What is the characteristic of the </w:t>
      </w:r>
      <w:proofErr w:type="spellStart"/>
      <w:r w:rsidRPr="00B36565">
        <w:rPr>
          <w:b/>
          <w:bCs/>
          <w:i/>
          <w:iCs/>
          <w:sz w:val="24"/>
          <w:szCs w:val="24"/>
        </w:rPr>
        <w:t>Kandic</w:t>
      </w:r>
      <w:proofErr w:type="spellEnd"/>
      <w:r w:rsidRPr="00B36565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B36565">
        <w:rPr>
          <w:b/>
          <w:bCs/>
          <w:i/>
          <w:iCs/>
          <w:sz w:val="24"/>
          <w:szCs w:val="24"/>
        </w:rPr>
        <w:t>endopedon</w:t>
      </w:r>
      <w:proofErr w:type="spellEnd"/>
      <w:r w:rsidRPr="00B36565">
        <w:rPr>
          <w:b/>
          <w:bCs/>
          <w:i/>
          <w:iCs/>
          <w:sz w:val="24"/>
          <w:szCs w:val="24"/>
        </w:rPr>
        <w:t>?</w:t>
      </w:r>
    </w:p>
    <w:p w:rsidR="00385A0A" w:rsidRDefault="00385A0A" w:rsidP="00385A0A">
      <w:r>
        <w:t xml:space="preserve">a) </w:t>
      </w:r>
      <w:proofErr w:type="gramStart"/>
      <w:r>
        <w:t>high</w:t>
      </w:r>
      <w:proofErr w:type="gramEnd"/>
      <w:r>
        <w:t xml:space="preserve"> organic matter content</w:t>
      </w:r>
    </w:p>
    <w:p w:rsidR="00385A0A" w:rsidRDefault="00385A0A" w:rsidP="00385A0A">
      <w:r>
        <w:t xml:space="preserve">b) </w:t>
      </w:r>
      <w:proofErr w:type="gramStart"/>
      <w:r>
        <w:t>high</w:t>
      </w:r>
      <w:proofErr w:type="gramEnd"/>
      <w:r>
        <w:t xml:space="preserve"> sand content</w:t>
      </w:r>
    </w:p>
    <w:p w:rsidR="00385A0A" w:rsidRDefault="00385A0A" w:rsidP="00385A0A">
      <w:r>
        <w:t xml:space="preserve">c) </w:t>
      </w:r>
      <w:proofErr w:type="gramStart"/>
      <w:r>
        <w:t>high</w:t>
      </w:r>
      <w:proofErr w:type="gramEnd"/>
      <w:r>
        <w:t xml:space="preserve"> clay content with illuviation</w:t>
      </w:r>
    </w:p>
    <w:p w:rsidR="00385A0A" w:rsidRDefault="00385A0A" w:rsidP="00385A0A">
      <w:r>
        <w:t xml:space="preserve">d) </w:t>
      </w:r>
      <w:proofErr w:type="gramStart"/>
      <w:r>
        <w:t>high</w:t>
      </w:r>
      <w:proofErr w:type="gramEnd"/>
      <w:r>
        <w:t xml:space="preserve"> clay content with low activity clay minerals</w:t>
      </w:r>
    </w:p>
    <w:p w:rsidR="00385A0A" w:rsidRDefault="00385A0A" w:rsidP="00385A0A"/>
    <w:p w:rsidR="00385A0A" w:rsidRPr="00B36565" w:rsidRDefault="00385A0A" w:rsidP="00B36565">
      <w:pPr>
        <w:jc w:val="both"/>
        <w:rPr>
          <w:b/>
          <w:bCs/>
          <w:i/>
          <w:iCs/>
          <w:sz w:val="24"/>
          <w:szCs w:val="24"/>
        </w:rPr>
      </w:pPr>
      <w:r w:rsidRPr="00B36565">
        <w:rPr>
          <w:b/>
          <w:bCs/>
          <w:i/>
          <w:iCs/>
          <w:sz w:val="24"/>
          <w:szCs w:val="24"/>
        </w:rPr>
        <w:t xml:space="preserve">Which </w:t>
      </w:r>
      <w:proofErr w:type="spellStart"/>
      <w:r w:rsidRPr="00B36565">
        <w:rPr>
          <w:b/>
          <w:bCs/>
          <w:i/>
          <w:iCs/>
          <w:sz w:val="24"/>
          <w:szCs w:val="24"/>
        </w:rPr>
        <w:t>endopedon</w:t>
      </w:r>
      <w:proofErr w:type="spellEnd"/>
      <w:r w:rsidRPr="00B36565">
        <w:rPr>
          <w:b/>
          <w:bCs/>
          <w:i/>
          <w:iCs/>
          <w:sz w:val="24"/>
          <w:szCs w:val="24"/>
        </w:rPr>
        <w:t xml:space="preserve"> </w:t>
      </w:r>
      <w:proofErr w:type="gramStart"/>
      <w:r w:rsidRPr="00B36565">
        <w:rPr>
          <w:b/>
          <w:bCs/>
          <w:i/>
          <w:iCs/>
          <w:sz w:val="24"/>
          <w:szCs w:val="24"/>
        </w:rPr>
        <w:t>is characterized</w:t>
      </w:r>
      <w:proofErr w:type="gramEnd"/>
      <w:r w:rsidRPr="00B36565">
        <w:rPr>
          <w:b/>
          <w:bCs/>
          <w:i/>
          <w:iCs/>
          <w:sz w:val="24"/>
          <w:szCs w:val="24"/>
        </w:rPr>
        <w:t xml:space="preserve"> by a soil horizon that contains a significant amount of calcium carbonate?</w:t>
      </w:r>
    </w:p>
    <w:p w:rsidR="00385A0A" w:rsidRDefault="00385A0A" w:rsidP="00385A0A">
      <w:r>
        <w:lastRenderedPageBreak/>
        <w:t xml:space="preserve">a) </w:t>
      </w:r>
      <w:proofErr w:type="spellStart"/>
      <w:r>
        <w:t>Alb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b) </w:t>
      </w:r>
      <w:proofErr w:type="spellStart"/>
      <w:r>
        <w:t>Kand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c) Calcic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d) </w:t>
      </w:r>
      <w:proofErr w:type="spellStart"/>
      <w:r>
        <w:t>Duripan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/>
    <w:p w:rsidR="00385A0A" w:rsidRPr="00757765" w:rsidRDefault="00385A0A" w:rsidP="00757765">
      <w:pPr>
        <w:jc w:val="both"/>
        <w:rPr>
          <w:b/>
          <w:bCs/>
          <w:i/>
          <w:iCs/>
          <w:sz w:val="24"/>
          <w:szCs w:val="24"/>
        </w:rPr>
      </w:pPr>
      <w:r w:rsidRPr="00757765">
        <w:rPr>
          <w:b/>
          <w:bCs/>
          <w:i/>
          <w:iCs/>
          <w:sz w:val="24"/>
          <w:szCs w:val="24"/>
        </w:rPr>
        <w:t xml:space="preserve">What is the characteristic of the </w:t>
      </w:r>
      <w:proofErr w:type="spellStart"/>
      <w:r w:rsidRPr="00757765">
        <w:rPr>
          <w:b/>
          <w:bCs/>
          <w:i/>
          <w:iCs/>
          <w:sz w:val="24"/>
          <w:szCs w:val="24"/>
        </w:rPr>
        <w:t>Duripan</w:t>
      </w:r>
      <w:proofErr w:type="spellEnd"/>
      <w:r w:rsidRPr="00757765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757765">
        <w:rPr>
          <w:b/>
          <w:bCs/>
          <w:i/>
          <w:iCs/>
          <w:sz w:val="24"/>
          <w:szCs w:val="24"/>
        </w:rPr>
        <w:t>endopedon</w:t>
      </w:r>
      <w:proofErr w:type="spellEnd"/>
      <w:r w:rsidRPr="00757765">
        <w:rPr>
          <w:b/>
          <w:bCs/>
          <w:i/>
          <w:iCs/>
          <w:sz w:val="24"/>
          <w:szCs w:val="24"/>
        </w:rPr>
        <w:t>?</w:t>
      </w:r>
    </w:p>
    <w:p w:rsidR="00385A0A" w:rsidRDefault="00385A0A" w:rsidP="00385A0A">
      <w:r>
        <w:t xml:space="preserve">a) </w:t>
      </w:r>
      <w:proofErr w:type="gramStart"/>
      <w:r>
        <w:t>soil</w:t>
      </w:r>
      <w:proofErr w:type="gramEnd"/>
      <w:r>
        <w:t xml:space="preserve"> horizon that is cemented by sand, aluminum, or iron</w:t>
      </w:r>
    </w:p>
    <w:p w:rsidR="00385A0A" w:rsidRDefault="00385A0A" w:rsidP="00385A0A">
      <w:r>
        <w:t xml:space="preserve">b) </w:t>
      </w:r>
      <w:proofErr w:type="gramStart"/>
      <w:r>
        <w:t>soil</w:t>
      </w:r>
      <w:proofErr w:type="gramEnd"/>
      <w:r>
        <w:t xml:space="preserve"> horizon that is completely root restrictive and cemented by clay</w:t>
      </w:r>
    </w:p>
    <w:p w:rsidR="00385A0A" w:rsidRDefault="00385A0A" w:rsidP="00385A0A">
      <w:r>
        <w:t xml:space="preserve">c) </w:t>
      </w:r>
      <w:proofErr w:type="gramStart"/>
      <w:r>
        <w:t>a</w:t>
      </w:r>
      <w:proofErr w:type="gramEnd"/>
      <w:r>
        <w:t xml:space="preserve"> soil horizon that has been modified by physical or chemical processes</w:t>
      </w:r>
    </w:p>
    <w:p w:rsidR="00385A0A" w:rsidRDefault="00385A0A" w:rsidP="00385A0A">
      <w:r>
        <w:t xml:space="preserve">d) </w:t>
      </w:r>
      <w:proofErr w:type="gramStart"/>
      <w:r>
        <w:t>a</w:t>
      </w:r>
      <w:proofErr w:type="gramEnd"/>
      <w:r>
        <w:t xml:space="preserve"> soil horizon that contains a significant amount of soluble salts</w:t>
      </w:r>
    </w:p>
    <w:p w:rsidR="00385A0A" w:rsidRDefault="00385A0A" w:rsidP="00385A0A"/>
    <w:p w:rsidR="00385A0A" w:rsidRPr="00757765" w:rsidRDefault="00385A0A" w:rsidP="00757765">
      <w:pPr>
        <w:jc w:val="both"/>
        <w:rPr>
          <w:b/>
          <w:bCs/>
          <w:i/>
          <w:iCs/>
          <w:sz w:val="24"/>
          <w:szCs w:val="24"/>
        </w:rPr>
      </w:pPr>
      <w:r w:rsidRPr="00757765">
        <w:rPr>
          <w:b/>
          <w:bCs/>
          <w:i/>
          <w:iCs/>
          <w:sz w:val="24"/>
          <w:szCs w:val="24"/>
        </w:rPr>
        <w:t xml:space="preserve">Which </w:t>
      </w:r>
      <w:proofErr w:type="spellStart"/>
      <w:r w:rsidRPr="00757765">
        <w:rPr>
          <w:b/>
          <w:bCs/>
          <w:i/>
          <w:iCs/>
          <w:sz w:val="24"/>
          <w:szCs w:val="24"/>
        </w:rPr>
        <w:t>endopedon</w:t>
      </w:r>
      <w:proofErr w:type="spellEnd"/>
      <w:r w:rsidRPr="00757765">
        <w:rPr>
          <w:b/>
          <w:bCs/>
          <w:i/>
          <w:iCs/>
          <w:sz w:val="24"/>
          <w:szCs w:val="24"/>
        </w:rPr>
        <w:t xml:space="preserve"> </w:t>
      </w:r>
      <w:proofErr w:type="gramStart"/>
      <w:r w:rsidRPr="00757765">
        <w:rPr>
          <w:b/>
          <w:bCs/>
          <w:i/>
          <w:iCs/>
          <w:sz w:val="24"/>
          <w:szCs w:val="24"/>
        </w:rPr>
        <w:t>is characterized</w:t>
      </w:r>
      <w:proofErr w:type="gramEnd"/>
      <w:r w:rsidRPr="00757765">
        <w:rPr>
          <w:b/>
          <w:bCs/>
          <w:i/>
          <w:iCs/>
          <w:sz w:val="24"/>
          <w:szCs w:val="24"/>
        </w:rPr>
        <w:t xml:space="preserve"> by a soil horizon that has been modified by physical or chemical processes, but does not meet the criteria for any of the other </w:t>
      </w:r>
      <w:proofErr w:type="spellStart"/>
      <w:r w:rsidRPr="00757765">
        <w:rPr>
          <w:b/>
          <w:bCs/>
          <w:i/>
          <w:iCs/>
          <w:sz w:val="24"/>
          <w:szCs w:val="24"/>
        </w:rPr>
        <w:t>endopedon</w:t>
      </w:r>
      <w:proofErr w:type="spellEnd"/>
      <w:r w:rsidRPr="00757765">
        <w:rPr>
          <w:b/>
          <w:bCs/>
          <w:i/>
          <w:iCs/>
          <w:sz w:val="24"/>
          <w:szCs w:val="24"/>
        </w:rPr>
        <w:t xml:space="preserve"> types?</w:t>
      </w:r>
    </w:p>
    <w:p w:rsidR="00385A0A" w:rsidRDefault="00385A0A" w:rsidP="00385A0A">
      <w:r>
        <w:t xml:space="preserve">a) </w:t>
      </w:r>
      <w:proofErr w:type="spellStart"/>
      <w:r>
        <w:t>Alb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b) </w:t>
      </w:r>
      <w:proofErr w:type="spellStart"/>
      <w:r>
        <w:t>Kand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c) </w:t>
      </w:r>
      <w:proofErr w:type="spellStart"/>
      <w:r>
        <w:t>Camb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d) </w:t>
      </w:r>
      <w:proofErr w:type="spellStart"/>
      <w:r>
        <w:t>Duripan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Pr="00644927" w:rsidRDefault="00385A0A" w:rsidP="00644927">
      <w:pPr>
        <w:jc w:val="both"/>
        <w:rPr>
          <w:b/>
          <w:bCs/>
          <w:i/>
          <w:iCs/>
          <w:sz w:val="24"/>
          <w:szCs w:val="24"/>
        </w:rPr>
      </w:pPr>
    </w:p>
    <w:p w:rsidR="00385A0A" w:rsidRPr="008211CD" w:rsidRDefault="00385A0A" w:rsidP="008211CD">
      <w:pPr>
        <w:jc w:val="both"/>
        <w:rPr>
          <w:b/>
          <w:bCs/>
          <w:i/>
          <w:iCs/>
          <w:sz w:val="24"/>
          <w:szCs w:val="24"/>
        </w:rPr>
      </w:pPr>
      <w:r w:rsidRPr="008211CD">
        <w:rPr>
          <w:b/>
          <w:bCs/>
          <w:i/>
          <w:iCs/>
          <w:sz w:val="24"/>
          <w:szCs w:val="24"/>
        </w:rPr>
        <w:t xml:space="preserve">What is the characteristic of the Salic </w:t>
      </w:r>
      <w:proofErr w:type="spellStart"/>
      <w:r w:rsidRPr="008211CD">
        <w:rPr>
          <w:b/>
          <w:bCs/>
          <w:i/>
          <w:iCs/>
          <w:sz w:val="24"/>
          <w:szCs w:val="24"/>
        </w:rPr>
        <w:t>endopedon</w:t>
      </w:r>
      <w:proofErr w:type="spellEnd"/>
      <w:r w:rsidRPr="008211CD">
        <w:rPr>
          <w:b/>
          <w:bCs/>
          <w:i/>
          <w:iCs/>
          <w:sz w:val="24"/>
          <w:szCs w:val="24"/>
        </w:rPr>
        <w:t>?</w:t>
      </w:r>
    </w:p>
    <w:p w:rsidR="00385A0A" w:rsidRDefault="00385A0A" w:rsidP="00385A0A">
      <w:r>
        <w:t xml:space="preserve">a) </w:t>
      </w:r>
      <w:proofErr w:type="gramStart"/>
      <w:r>
        <w:t>soil</w:t>
      </w:r>
      <w:proofErr w:type="gramEnd"/>
      <w:r>
        <w:t xml:space="preserve"> horizon that is cemented by sand, aluminum, or iron</w:t>
      </w:r>
    </w:p>
    <w:p w:rsidR="00385A0A" w:rsidRDefault="00385A0A" w:rsidP="00385A0A">
      <w:r>
        <w:t xml:space="preserve">b) </w:t>
      </w:r>
      <w:proofErr w:type="gramStart"/>
      <w:r>
        <w:t>soil</w:t>
      </w:r>
      <w:proofErr w:type="gramEnd"/>
      <w:r>
        <w:t xml:space="preserve"> horizon that is completely root restrictive and cemented by clay</w:t>
      </w:r>
    </w:p>
    <w:p w:rsidR="00385A0A" w:rsidRDefault="00385A0A" w:rsidP="00385A0A">
      <w:r>
        <w:t xml:space="preserve">c) </w:t>
      </w:r>
      <w:proofErr w:type="gramStart"/>
      <w:r>
        <w:t>a</w:t>
      </w:r>
      <w:proofErr w:type="gramEnd"/>
      <w:r>
        <w:t xml:space="preserve"> soil horizon that has been modified by physical or chemical processes</w:t>
      </w:r>
    </w:p>
    <w:p w:rsidR="00385A0A" w:rsidRDefault="00385A0A" w:rsidP="00385A0A">
      <w:r>
        <w:t xml:space="preserve">d) </w:t>
      </w:r>
      <w:proofErr w:type="gramStart"/>
      <w:r>
        <w:t>a</w:t>
      </w:r>
      <w:proofErr w:type="gramEnd"/>
      <w:r>
        <w:t xml:space="preserve"> soil horizon that contains a significant amount of soluble salts</w:t>
      </w:r>
    </w:p>
    <w:p w:rsidR="00385A0A" w:rsidRDefault="00385A0A" w:rsidP="00385A0A"/>
    <w:p w:rsidR="00385A0A" w:rsidRPr="00EA6EEA" w:rsidRDefault="00385A0A" w:rsidP="00EA6EEA">
      <w:pPr>
        <w:jc w:val="both"/>
        <w:rPr>
          <w:b/>
          <w:bCs/>
          <w:i/>
          <w:iCs/>
          <w:sz w:val="24"/>
          <w:szCs w:val="24"/>
        </w:rPr>
      </w:pPr>
      <w:r w:rsidRPr="00EA6EEA">
        <w:rPr>
          <w:b/>
          <w:bCs/>
          <w:i/>
          <w:iCs/>
          <w:sz w:val="24"/>
          <w:szCs w:val="24"/>
        </w:rPr>
        <w:t xml:space="preserve">What is the distinguishing feature of the Calcic and </w:t>
      </w:r>
      <w:proofErr w:type="spellStart"/>
      <w:r w:rsidRPr="00EA6EEA">
        <w:rPr>
          <w:b/>
          <w:bCs/>
          <w:i/>
          <w:iCs/>
          <w:sz w:val="24"/>
          <w:szCs w:val="24"/>
        </w:rPr>
        <w:t>petrocalcic</w:t>
      </w:r>
      <w:proofErr w:type="spellEnd"/>
      <w:r w:rsidRPr="00EA6EEA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EA6EEA">
        <w:rPr>
          <w:b/>
          <w:bCs/>
          <w:i/>
          <w:iCs/>
          <w:sz w:val="24"/>
          <w:szCs w:val="24"/>
        </w:rPr>
        <w:t>endopedon</w:t>
      </w:r>
      <w:proofErr w:type="spellEnd"/>
      <w:r w:rsidRPr="00EA6EEA">
        <w:rPr>
          <w:b/>
          <w:bCs/>
          <w:i/>
          <w:iCs/>
          <w:sz w:val="24"/>
          <w:szCs w:val="24"/>
        </w:rPr>
        <w:t>?</w:t>
      </w:r>
    </w:p>
    <w:p w:rsidR="00385A0A" w:rsidRDefault="00385A0A" w:rsidP="00385A0A">
      <w:r>
        <w:t xml:space="preserve">a) </w:t>
      </w:r>
      <w:proofErr w:type="gramStart"/>
      <w:r>
        <w:t>significant</w:t>
      </w:r>
      <w:proofErr w:type="gramEnd"/>
      <w:r>
        <w:t xml:space="preserve"> amount of organic matter</w:t>
      </w:r>
    </w:p>
    <w:p w:rsidR="00385A0A" w:rsidRDefault="00385A0A" w:rsidP="00385A0A">
      <w:r>
        <w:lastRenderedPageBreak/>
        <w:t xml:space="preserve">b) </w:t>
      </w:r>
      <w:proofErr w:type="gramStart"/>
      <w:r>
        <w:t>significant</w:t>
      </w:r>
      <w:proofErr w:type="gramEnd"/>
      <w:r>
        <w:t xml:space="preserve"> amount of gypsum</w:t>
      </w:r>
    </w:p>
    <w:p w:rsidR="00385A0A" w:rsidRDefault="00385A0A" w:rsidP="00385A0A">
      <w:r>
        <w:t xml:space="preserve">c) </w:t>
      </w:r>
      <w:proofErr w:type="gramStart"/>
      <w:r>
        <w:t>significant</w:t>
      </w:r>
      <w:proofErr w:type="gramEnd"/>
      <w:r>
        <w:t xml:space="preserve"> amount of calcium carbonate</w:t>
      </w:r>
    </w:p>
    <w:p w:rsidR="00385A0A" w:rsidRDefault="00385A0A" w:rsidP="00385A0A">
      <w:r>
        <w:t xml:space="preserve">d) </w:t>
      </w:r>
      <w:proofErr w:type="gramStart"/>
      <w:r>
        <w:t>significant</w:t>
      </w:r>
      <w:proofErr w:type="gramEnd"/>
      <w:r>
        <w:t xml:space="preserve"> amount of sand</w:t>
      </w:r>
    </w:p>
    <w:p w:rsidR="00385A0A" w:rsidRDefault="00385A0A" w:rsidP="00385A0A"/>
    <w:p w:rsidR="00385A0A" w:rsidRPr="00EA6EEA" w:rsidRDefault="00385A0A" w:rsidP="00EA6EEA">
      <w:pPr>
        <w:jc w:val="both"/>
        <w:rPr>
          <w:b/>
          <w:bCs/>
          <w:i/>
          <w:iCs/>
          <w:sz w:val="24"/>
          <w:szCs w:val="24"/>
        </w:rPr>
      </w:pPr>
      <w:r w:rsidRPr="00EA6EEA">
        <w:rPr>
          <w:b/>
          <w:bCs/>
          <w:i/>
          <w:iCs/>
          <w:sz w:val="24"/>
          <w:szCs w:val="24"/>
        </w:rPr>
        <w:t xml:space="preserve">Which </w:t>
      </w:r>
      <w:proofErr w:type="spellStart"/>
      <w:r w:rsidRPr="00EA6EEA">
        <w:rPr>
          <w:b/>
          <w:bCs/>
          <w:i/>
          <w:iCs/>
          <w:sz w:val="24"/>
          <w:szCs w:val="24"/>
        </w:rPr>
        <w:t>endopedon</w:t>
      </w:r>
      <w:proofErr w:type="spellEnd"/>
      <w:r w:rsidRPr="00EA6EEA">
        <w:rPr>
          <w:b/>
          <w:bCs/>
          <w:i/>
          <w:iCs/>
          <w:sz w:val="24"/>
          <w:szCs w:val="24"/>
        </w:rPr>
        <w:t xml:space="preserve"> is characterized by </w:t>
      </w:r>
      <w:proofErr w:type="gramStart"/>
      <w:r w:rsidRPr="00EA6EEA">
        <w:rPr>
          <w:b/>
          <w:bCs/>
          <w:i/>
          <w:iCs/>
          <w:sz w:val="24"/>
          <w:szCs w:val="24"/>
        </w:rPr>
        <w:t>a high</w:t>
      </w:r>
      <w:proofErr w:type="gramEnd"/>
      <w:r w:rsidRPr="00EA6EEA">
        <w:rPr>
          <w:b/>
          <w:bCs/>
          <w:i/>
          <w:iCs/>
          <w:sz w:val="24"/>
          <w:szCs w:val="24"/>
        </w:rPr>
        <w:t xml:space="preserve"> clay content and is completely root restrictive?</w:t>
      </w:r>
    </w:p>
    <w:p w:rsidR="00385A0A" w:rsidRDefault="00385A0A" w:rsidP="00385A0A">
      <w:r>
        <w:t xml:space="preserve">a) </w:t>
      </w:r>
      <w:proofErr w:type="spellStart"/>
      <w:r>
        <w:t>Camb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b) </w:t>
      </w:r>
      <w:proofErr w:type="spellStart"/>
      <w:r>
        <w:t>Fragipan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c) </w:t>
      </w:r>
      <w:proofErr w:type="spellStart"/>
      <w:r>
        <w:t>Duripan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d) Salic </w:t>
      </w:r>
      <w:proofErr w:type="spellStart"/>
      <w:r>
        <w:t>endopedon</w:t>
      </w:r>
      <w:proofErr w:type="spellEnd"/>
    </w:p>
    <w:p w:rsidR="00385A0A" w:rsidRDefault="00385A0A" w:rsidP="00385A0A"/>
    <w:p w:rsidR="00385A0A" w:rsidRPr="00EA6EEA" w:rsidRDefault="00385A0A" w:rsidP="00EA6EEA">
      <w:pPr>
        <w:jc w:val="both"/>
        <w:rPr>
          <w:b/>
          <w:bCs/>
          <w:i/>
          <w:iCs/>
          <w:sz w:val="24"/>
          <w:szCs w:val="24"/>
        </w:rPr>
      </w:pPr>
      <w:r w:rsidRPr="00EA6EEA">
        <w:rPr>
          <w:b/>
          <w:bCs/>
          <w:i/>
          <w:iCs/>
          <w:sz w:val="24"/>
          <w:szCs w:val="24"/>
        </w:rPr>
        <w:t xml:space="preserve">What is the distinguishing feature of the </w:t>
      </w:r>
      <w:proofErr w:type="spellStart"/>
      <w:r w:rsidRPr="00EA6EEA">
        <w:rPr>
          <w:b/>
          <w:bCs/>
          <w:i/>
          <w:iCs/>
          <w:sz w:val="24"/>
          <w:szCs w:val="24"/>
        </w:rPr>
        <w:t>Gypsic</w:t>
      </w:r>
      <w:proofErr w:type="spellEnd"/>
      <w:r w:rsidRPr="00EA6EEA">
        <w:rPr>
          <w:b/>
          <w:bCs/>
          <w:i/>
          <w:iCs/>
          <w:sz w:val="24"/>
          <w:szCs w:val="24"/>
        </w:rPr>
        <w:t xml:space="preserve"> and </w:t>
      </w:r>
      <w:proofErr w:type="spellStart"/>
      <w:r w:rsidRPr="00EA6EEA">
        <w:rPr>
          <w:b/>
          <w:bCs/>
          <w:i/>
          <w:iCs/>
          <w:sz w:val="24"/>
          <w:szCs w:val="24"/>
        </w:rPr>
        <w:t>petrogypsic</w:t>
      </w:r>
      <w:proofErr w:type="spellEnd"/>
      <w:r w:rsidRPr="00EA6EEA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EA6EEA">
        <w:rPr>
          <w:b/>
          <w:bCs/>
          <w:i/>
          <w:iCs/>
          <w:sz w:val="24"/>
          <w:szCs w:val="24"/>
        </w:rPr>
        <w:t>endopedon</w:t>
      </w:r>
      <w:proofErr w:type="spellEnd"/>
      <w:r w:rsidRPr="00EA6EEA">
        <w:rPr>
          <w:b/>
          <w:bCs/>
          <w:i/>
          <w:iCs/>
          <w:sz w:val="24"/>
          <w:szCs w:val="24"/>
        </w:rPr>
        <w:t>?</w:t>
      </w:r>
    </w:p>
    <w:p w:rsidR="00385A0A" w:rsidRDefault="00385A0A" w:rsidP="00385A0A">
      <w:r>
        <w:t xml:space="preserve">a) </w:t>
      </w:r>
      <w:proofErr w:type="gramStart"/>
      <w:r>
        <w:t>significant</w:t>
      </w:r>
      <w:proofErr w:type="gramEnd"/>
      <w:r>
        <w:t xml:space="preserve"> amount of organic matter</w:t>
      </w:r>
    </w:p>
    <w:p w:rsidR="00385A0A" w:rsidRDefault="00385A0A" w:rsidP="00385A0A">
      <w:r>
        <w:t xml:space="preserve">b) </w:t>
      </w:r>
      <w:proofErr w:type="gramStart"/>
      <w:r>
        <w:t>significant</w:t>
      </w:r>
      <w:proofErr w:type="gramEnd"/>
      <w:r>
        <w:t xml:space="preserve"> amount of gypsum</w:t>
      </w:r>
    </w:p>
    <w:p w:rsidR="00385A0A" w:rsidRDefault="00385A0A" w:rsidP="00385A0A">
      <w:r>
        <w:t xml:space="preserve">c) </w:t>
      </w:r>
      <w:proofErr w:type="gramStart"/>
      <w:r>
        <w:t>significant</w:t>
      </w:r>
      <w:proofErr w:type="gramEnd"/>
      <w:r>
        <w:t xml:space="preserve"> amount of calcium carbonate</w:t>
      </w:r>
    </w:p>
    <w:p w:rsidR="00385A0A" w:rsidRDefault="00385A0A" w:rsidP="00385A0A">
      <w:r>
        <w:t xml:space="preserve">d) </w:t>
      </w:r>
      <w:proofErr w:type="gramStart"/>
      <w:r>
        <w:t>significant</w:t>
      </w:r>
      <w:proofErr w:type="gramEnd"/>
      <w:r>
        <w:t xml:space="preserve"> amount of sand</w:t>
      </w:r>
    </w:p>
    <w:p w:rsidR="00385A0A" w:rsidRDefault="00385A0A" w:rsidP="00385A0A"/>
    <w:p w:rsidR="00385A0A" w:rsidRPr="00EA6EEA" w:rsidRDefault="00385A0A" w:rsidP="00EA6EEA">
      <w:pPr>
        <w:jc w:val="both"/>
        <w:rPr>
          <w:b/>
          <w:bCs/>
          <w:i/>
          <w:iCs/>
          <w:sz w:val="24"/>
          <w:szCs w:val="24"/>
        </w:rPr>
      </w:pPr>
      <w:r w:rsidRPr="00EA6EEA">
        <w:rPr>
          <w:b/>
          <w:bCs/>
          <w:i/>
          <w:iCs/>
          <w:sz w:val="24"/>
          <w:szCs w:val="24"/>
        </w:rPr>
        <w:t xml:space="preserve">Which </w:t>
      </w:r>
      <w:proofErr w:type="spellStart"/>
      <w:r w:rsidRPr="00EA6EEA">
        <w:rPr>
          <w:b/>
          <w:bCs/>
          <w:i/>
          <w:iCs/>
          <w:sz w:val="24"/>
          <w:szCs w:val="24"/>
        </w:rPr>
        <w:t>endopedon</w:t>
      </w:r>
      <w:proofErr w:type="spellEnd"/>
      <w:r w:rsidRPr="00EA6EEA">
        <w:rPr>
          <w:b/>
          <w:bCs/>
          <w:i/>
          <w:iCs/>
          <w:sz w:val="24"/>
          <w:szCs w:val="24"/>
        </w:rPr>
        <w:t xml:space="preserve"> </w:t>
      </w:r>
      <w:proofErr w:type="gramStart"/>
      <w:r w:rsidRPr="00EA6EEA">
        <w:rPr>
          <w:b/>
          <w:bCs/>
          <w:i/>
          <w:iCs/>
          <w:sz w:val="24"/>
          <w:szCs w:val="24"/>
        </w:rPr>
        <w:t>is not defined</w:t>
      </w:r>
      <w:proofErr w:type="gramEnd"/>
      <w:r w:rsidRPr="00EA6EEA">
        <w:rPr>
          <w:b/>
          <w:bCs/>
          <w:i/>
          <w:iCs/>
          <w:sz w:val="24"/>
          <w:szCs w:val="24"/>
        </w:rPr>
        <w:t xml:space="preserve"> by the presence of organic matter?</w:t>
      </w:r>
    </w:p>
    <w:p w:rsidR="00385A0A" w:rsidRDefault="00385A0A" w:rsidP="00385A0A">
      <w:r>
        <w:t xml:space="preserve">a) </w:t>
      </w:r>
      <w:proofErr w:type="spellStart"/>
      <w:r>
        <w:t>Alb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b) </w:t>
      </w:r>
      <w:proofErr w:type="spellStart"/>
      <w:r>
        <w:t>Camb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c) </w:t>
      </w:r>
      <w:proofErr w:type="spellStart"/>
      <w:r>
        <w:t>Spod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385A0A" w:rsidRDefault="00385A0A" w:rsidP="00385A0A">
      <w:r>
        <w:t xml:space="preserve">d) </w:t>
      </w:r>
      <w:proofErr w:type="spellStart"/>
      <w:r>
        <w:t>Agr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F967B7" w:rsidRDefault="00F967B7" w:rsidP="0040725F">
      <w:pPr>
        <w:rPr>
          <w:rFonts w:hint="cs"/>
          <w:rtl/>
        </w:rPr>
      </w:pPr>
    </w:p>
    <w:p w:rsidR="0040725F" w:rsidRPr="00F967B7" w:rsidRDefault="0040725F" w:rsidP="00F967B7">
      <w:pPr>
        <w:jc w:val="both"/>
        <w:rPr>
          <w:b/>
          <w:bCs/>
          <w:i/>
          <w:iCs/>
          <w:sz w:val="24"/>
          <w:szCs w:val="24"/>
        </w:rPr>
      </w:pPr>
      <w:r w:rsidRPr="00F967B7">
        <w:rPr>
          <w:b/>
          <w:bCs/>
          <w:i/>
          <w:iCs/>
          <w:sz w:val="24"/>
          <w:szCs w:val="24"/>
        </w:rPr>
        <w:t xml:space="preserve">What is an </w:t>
      </w:r>
      <w:proofErr w:type="spellStart"/>
      <w:r w:rsidRPr="00F967B7">
        <w:rPr>
          <w:b/>
          <w:bCs/>
          <w:i/>
          <w:iCs/>
          <w:sz w:val="24"/>
          <w:szCs w:val="24"/>
        </w:rPr>
        <w:t>Agric</w:t>
      </w:r>
      <w:proofErr w:type="spellEnd"/>
      <w:r w:rsidRPr="00F967B7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F967B7">
        <w:rPr>
          <w:b/>
          <w:bCs/>
          <w:i/>
          <w:iCs/>
          <w:sz w:val="24"/>
          <w:szCs w:val="24"/>
        </w:rPr>
        <w:t>endopedon</w:t>
      </w:r>
      <w:proofErr w:type="spellEnd"/>
      <w:r w:rsidRPr="00F967B7">
        <w:rPr>
          <w:b/>
          <w:bCs/>
          <w:i/>
          <w:iCs/>
          <w:sz w:val="24"/>
          <w:szCs w:val="24"/>
        </w:rPr>
        <w:t>?</w:t>
      </w:r>
    </w:p>
    <w:p w:rsidR="0040725F" w:rsidRDefault="0040725F" w:rsidP="0040725F">
      <w:r>
        <w:t xml:space="preserve">A) A soil horizon that </w:t>
      </w:r>
      <w:proofErr w:type="gramStart"/>
      <w:r>
        <w:t>is cemented</w:t>
      </w:r>
      <w:proofErr w:type="gramEnd"/>
      <w:r>
        <w:t xml:space="preserve"> by sand, aluminum, or iron.</w:t>
      </w:r>
    </w:p>
    <w:p w:rsidR="0040725F" w:rsidRDefault="0040725F" w:rsidP="0040725F">
      <w:proofErr w:type="gramStart"/>
      <w:r>
        <w:t>B) A soil horizon that contains a significant amount of soluble salts.</w:t>
      </w:r>
      <w:proofErr w:type="gramEnd"/>
    </w:p>
    <w:p w:rsidR="0040725F" w:rsidRDefault="0040725F" w:rsidP="0040725F">
      <w:r>
        <w:lastRenderedPageBreak/>
        <w:t xml:space="preserve">C) A soil horizon that </w:t>
      </w:r>
      <w:proofErr w:type="gramStart"/>
      <w:r>
        <w:t>has been modified</w:t>
      </w:r>
      <w:proofErr w:type="gramEnd"/>
      <w:r>
        <w:t xml:space="preserve"> by physical or chemical processes.</w:t>
      </w:r>
    </w:p>
    <w:p w:rsidR="0040725F" w:rsidRDefault="0040725F" w:rsidP="00F967B7">
      <w:pPr>
        <w:rPr>
          <w:rFonts w:hint="cs"/>
          <w:rtl/>
          <w:lang w:bidi="ar-IQ"/>
        </w:rPr>
      </w:pPr>
      <w:r>
        <w:t>D) A soil horizon formed</w:t>
      </w:r>
      <w:r w:rsidR="00F967B7">
        <w:t xml:space="preserve"> directly under the plow layer.</w:t>
      </w:r>
    </w:p>
    <w:p w:rsidR="00F967B7" w:rsidRDefault="00F967B7" w:rsidP="00F967B7">
      <w:pPr>
        <w:rPr>
          <w:rFonts w:hint="cs"/>
          <w:rtl/>
          <w:lang w:bidi="ar-IQ"/>
        </w:rPr>
      </w:pPr>
    </w:p>
    <w:p w:rsidR="0040725F" w:rsidRPr="0033264B" w:rsidRDefault="0040725F" w:rsidP="0033264B">
      <w:pPr>
        <w:jc w:val="both"/>
        <w:rPr>
          <w:b/>
          <w:bCs/>
          <w:i/>
          <w:iCs/>
          <w:sz w:val="24"/>
          <w:szCs w:val="24"/>
        </w:rPr>
      </w:pPr>
      <w:r w:rsidRPr="0033264B">
        <w:rPr>
          <w:b/>
          <w:bCs/>
          <w:i/>
          <w:iCs/>
          <w:sz w:val="24"/>
          <w:szCs w:val="24"/>
        </w:rPr>
        <w:t xml:space="preserve">What is the defining characteristic of an </w:t>
      </w:r>
      <w:proofErr w:type="spellStart"/>
      <w:r w:rsidRPr="0033264B">
        <w:rPr>
          <w:b/>
          <w:bCs/>
          <w:i/>
          <w:iCs/>
          <w:sz w:val="24"/>
          <w:szCs w:val="24"/>
        </w:rPr>
        <w:t>Agric</w:t>
      </w:r>
      <w:proofErr w:type="spellEnd"/>
      <w:r w:rsidRPr="0033264B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33264B">
        <w:rPr>
          <w:b/>
          <w:bCs/>
          <w:i/>
          <w:iCs/>
          <w:sz w:val="24"/>
          <w:szCs w:val="24"/>
        </w:rPr>
        <w:t>endopedon</w:t>
      </w:r>
      <w:proofErr w:type="spellEnd"/>
      <w:r w:rsidRPr="0033264B">
        <w:rPr>
          <w:b/>
          <w:bCs/>
          <w:i/>
          <w:iCs/>
          <w:sz w:val="24"/>
          <w:szCs w:val="24"/>
        </w:rPr>
        <w:t>?</w:t>
      </w:r>
    </w:p>
    <w:p w:rsidR="0040725F" w:rsidRDefault="0040725F" w:rsidP="0040725F">
      <w:r>
        <w:t xml:space="preserve">A) It </w:t>
      </w:r>
      <w:proofErr w:type="gramStart"/>
      <w:r>
        <w:t>is cemented</w:t>
      </w:r>
      <w:proofErr w:type="gramEnd"/>
      <w:r>
        <w:t xml:space="preserve"> by sand, aluminum, or iron.</w:t>
      </w:r>
    </w:p>
    <w:p w:rsidR="0040725F" w:rsidRDefault="0040725F" w:rsidP="0040725F">
      <w:r>
        <w:t>B) It contains a significant amount of soluble salts.</w:t>
      </w:r>
    </w:p>
    <w:p w:rsidR="0040725F" w:rsidRDefault="0040725F" w:rsidP="0040725F">
      <w:proofErr w:type="gramStart"/>
      <w:r>
        <w:t>C) It has been modified by physical or chemical processes</w:t>
      </w:r>
      <w:proofErr w:type="gramEnd"/>
      <w:r>
        <w:t>.</w:t>
      </w:r>
    </w:p>
    <w:p w:rsidR="0040725F" w:rsidRDefault="0040725F" w:rsidP="0040725F">
      <w:r>
        <w:t xml:space="preserve">D) It </w:t>
      </w:r>
      <w:proofErr w:type="gramStart"/>
      <w:r>
        <w:t>is formed</w:t>
      </w:r>
      <w:proofErr w:type="gramEnd"/>
      <w:r>
        <w:t xml:space="preserve"> directly under the plow layer.</w:t>
      </w:r>
    </w:p>
    <w:p w:rsidR="0040725F" w:rsidRDefault="0040725F" w:rsidP="0040725F"/>
    <w:p w:rsidR="0040725F" w:rsidRPr="00930DD5" w:rsidRDefault="0040725F" w:rsidP="00930DD5">
      <w:pPr>
        <w:jc w:val="both"/>
        <w:rPr>
          <w:b/>
          <w:bCs/>
          <w:i/>
          <w:iCs/>
          <w:sz w:val="24"/>
          <w:szCs w:val="24"/>
        </w:rPr>
      </w:pPr>
      <w:r w:rsidRPr="00930DD5">
        <w:rPr>
          <w:b/>
          <w:bCs/>
          <w:i/>
          <w:iCs/>
          <w:sz w:val="24"/>
          <w:szCs w:val="24"/>
        </w:rPr>
        <w:t xml:space="preserve">Which of the following </w:t>
      </w:r>
      <w:proofErr w:type="spellStart"/>
      <w:r w:rsidRPr="00930DD5">
        <w:rPr>
          <w:b/>
          <w:bCs/>
          <w:i/>
          <w:iCs/>
          <w:sz w:val="24"/>
          <w:szCs w:val="24"/>
        </w:rPr>
        <w:t>endopedons</w:t>
      </w:r>
      <w:proofErr w:type="spellEnd"/>
      <w:r w:rsidRPr="00930DD5">
        <w:rPr>
          <w:b/>
          <w:bCs/>
          <w:i/>
          <w:iCs/>
          <w:sz w:val="24"/>
          <w:szCs w:val="24"/>
        </w:rPr>
        <w:t xml:space="preserve"> </w:t>
      </w:r>
      <w:proofErr w:type="gramStart"/>
      <w:r w:rsidRPr="00930DD5">
        <w:rPr>
          <w:b/>
          <w:bCs/>
          <w:i/>
          <w:iCs/>
          <w:sz w:val="24"/>
          <w:szCs w:val="24"/>
        </w:rPr>
        <w:t>is defined</w:t>
      </w:r>
      <w:proofErr w:type="gramEnd"/>
      <w:r w:rsidRPr="00930DD5">
        <w:rPr>
          <w:b/>
          <w:bCs/>
          <w:i/>
          <w:iCs/>
          <w:sz w:val="24"/>
          <w:szCs w:val="24"/>
        </w:rPr>
        <w:t xml:space="preserve"> by the presence of soluble salts?</w:t>
      </w:r>
    </w:p>
    <w:p w:rsidR="0040725F" w:rsidRDefault="0040725F" w:rsidP="0040725F">
      <w:r>
        <w:t xml:space="preserve">A) </w:t>
      </w:r>
      <w:proofErr w:type="spellStart"/>
      <w:r>
        <w:t>Alb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40725F" w:rsidRDefault="0040725F" w:rsidP="0040725F">
      <w:r>
        <w:t xml:space="preserve">B) Salic </w:t>
      </w:r>
      <w:proofErr w:type="spellStart"/>
      <w:r>
        <w:t>endopedon</w:t>
      </w:r>
      <w:proofErr w:type="spellEnd"/>
    </w:p>
    <w:p w:rsidR="0040725F" w:rsidRDefault="0040725F" w:rsidP="0040725F">
      <w:r>
        <w:t xml:space="preserve">C) </w:t>
      </w:r>
      <w:proofErr w:type="spellStart"/>
      <w:r>
        <w:t>Duripan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40725F" w:rsidRDefault="0040725F" w:rsidP="0040725F">
      <w:r>
        <w:t xml:space="preserve">D) </w:t>
      </w:r>
      <w:proofErr w:type="spellStart"/>
      <w:r>
        <w:t>Kand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40725F" w:rsidRDefault="0040725F" w:rsidP="0040725F"/>
    <w:p w:rsidR="0040725F" w:rsidRPr="00930DD5" w:rsidRDefault="0040725F" w:rsidP="00930DD5">
      <w:pPr>
        <w:jc w:val="both"/>
        <w:rPr>
          <w:b/>
          <w:bCs/>
          <w:i/>
          <w:iCs/>
          <w:sz w:val="24"/>
          <w:szCs w:val="24"/>
        </w:rPr>
      </w:pPr>
      <w:r w:rsidRPr="00930DD5">
        <w:rPr>
          <w:b/>
          <w:bCs/>
          <w:i/>
          <w:iCs/>
          <w:sz w:val="24"/>
          <w:szCs w:val="24"/>
        </w:rPr>
        <w:t xml:space="preserve">Which </w:t>
      </w:r>
      <w:proofErr w:type="spellStart"/>
      <w:r w:rsidRPr="00930DD5">
        <w:rPr>
          <w:b/>
          <w:bCs/>
          <w:i/>
          <w:iCs/>
          <w:sz w:val="24"/>
          <w:szCs w:val="24"/>
        </w:rPr>
        <w:t>endopedon</w:t>
      </w:r>
      <w:proofErr w:type="spellEnd"/>
      <w:r w:rsidRPr="00930DD5">
        <w:rPr>
          <w:b/>
          <w:bCs/>
          <w:i/>
          <w:iCs/>
          <w:sz w:val="24"/>
          <w:szCs w:val="24"/>
        </w:rPr>
        <w:t xml:space="preserve"> </w:t>
      </w:r>
      <w:proofErr w:type="gramStart"/>
      <w:r w:rsidRPr="00930DD5">
        <w:rPr>
          <w:b/>
          <w:bCs/>
          <w:i/>
          <w:iCs/>
          <w:sz w:val="24"/>
          <w:szCs w:val="24"/>
        </w:rPr>
        <w:t>is defined</w:t>
      </w:r>
      <w:proofErr w:type="gramEnd"/>
      <w:r w:rsidRPr="00930DD5">
        <w:rPr>
          <w:b/>
          <w:bCs/>
          <w:i/>
          <w:iCs/>
          <w:sz w:val="24"/>
          <w:szCs w:val="24"/>
        </w:rPr>
        <w:t xml:space="preserve"> by being completely root restrictive?</w:t>
      </w:r>
    </w:p>
    <w:p w:rsidR="0040725F" w:rsidRDefault="0040725F" w:rsidP="0040725F">
      <w:r>
        <w:t xml:space="preserve">A) </w:t>
      </w:r>
      <w:proofErr w:type="spellStart"/>
      <w:r>
        <w:t>Duripan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40725F" w:rsidRDefault="0040725F" w:rsidP="0040725F">
      <w:r>
        <w:t xml:space="preserve">B) </w:t>
      </w:r>
      <w:proofErr w:type="spellStart"/>
      <w:r>
        <w:t>Fragipan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40725F" w:rsidRDefault="0040725F" w:rsidP="0040725F">
      <w:r>
        <w:t xml:space="preserve">C) </w:t>
      </w:r>
      <w:proofErr w:type="spellStart"/>
      <w:r>
        <w:t>Cambic</w:t>
      </w:r>
      <w:proofErr w:type="spellEnd"/>
      <w:r>
        <w:t xml:space="preserve"> </w:t>
      </w:r>
      <w:proofErr w:type="spellStart"/>
      <w:r>
        <w:t>endopedon</w:t>
      </w:r>
      <w:proofErr w:type="spellEnd"/>
    </w:p>
    <w:p w:rsidR="0040725F" w:rsidRDefault="0040725F" w:rsidP="0040725F">
      <w:r>
        <w:t xml:space="preserve">D) Salic </w:t>
      </w:r>
      <w:proofErr w:type="spellStart"/>
      <w:r>
        <w:t>endopedon</w:t>
      </w:r>
      <w:proofErr w:type="spellEnd"/>
    </w:p>
    <w:p w:rsidR="0040725F" w:rsidRDefault="0040725F" w:rsidP="0040725F"/>
    <w:p w:rsidR="0040725F" w:rsidRPr="00434496" w:rsidRDefault="0040725F" w:rsidP="00434496">
      <w:pPr>
        <w:jc w:val="both"/>
        <w:rPr>
          <w:b/>
          <w:bCs/>
          <w:i/>
          <w:iCs/>
          <w:sz w:val="24"/>
          <w:szCs w:val="24"/>
        </w:rPr>
      </w:pPr>
      <w:r w:rsidRPr="00434496">
        <w:rPr>
          <w:b/>
          <w:bCs/>
          <w:i/>
          <w:iCs/>
          <w:sz w:val="24"/>
          <w:szCs w:val="24"/>
        </w:rPr>
        <w:t xml:space="preserve">What is the distinguishing feature of an Argillic </w:t>
      </w:r>
      <w:proofErr w:type="spellStart"/>
      <w:r w:rsidRPr="00434496">
        <w:rPr>
          <w:b/>
          <w:bCs/>
          <w:i/>
          <w:iCs/>
          <w:sz w:val="24"/>
          <w:szCs w:val="24"/>
        </w:rPr>
        <w:t>endopedon</w:t>
      </w:r>
      <w:proofErr w:type="spellEnd"/>
      <w:r w:rsidRPr="00434496">
        <w:rPr>
          <w:b/>
          <w:bCs/>
          <w:i/>
          <w:iCs/>
          <w:sz w:val="24"/>
          <w:szCs w:val="24"/>
        </w:rPr>
        <w:t>?</w:t>
      </w:r>
    </w:p>
    <w:p w:rsidR="0040725F" w:rsidRDefault="0040725F" w:rsidP="0040725F">
      <w:r>
        <w:t xml:space="preserve">A) It </w:t>
      </w:r>
      <w:proofErr w:type="gramStart"/>
      <w:r>
        <w:t>is cemented</w:t>
      </w:r>
      <w:proofErr w:type="gramEnd"/>
      <w:r>
        <w:t xml:space="preserve"> by sand, aluminum, or iron.</w:t>
      </w:r>
    </w:p>
    <w:p w:rsidR="0040725F" w:rsidRDefault="0040725F" w:rsidP="0040725F">
      <w:r>
        <w:t>B) It contains a significant amount of soluble salts.</w:t>
      </w:r>
    </w:p>
    <w:p w:rsidR="0040725F" w:rsidRDefault="0040725F" w:rsidP="0040725F">
      <w:proofErr w:type="gramStart"/>
      <w:r>
        <w:t>C) It has been modified by physical or chemical processes</w:t>
      </w:r>
      <w:proofErr w:type="gramEnd"/>
      <w:r>
        <w:t>.</w:t>
      </w:r>
    </w:p>
    <w:p w:rsidR="0040725F" w:rsidRDefault="0040725F" w:rsidP="0040725F">
      <w:r>
        <w:lastRenderedPageBreak/>
        <w:t xml:space="preserve">D) It has </w:t>
      </w:r>
      <w:proofErr w:type="gramStart"/>
      <w:r>
        <w:t>a high</w:t>
      </w:r>
      <w:proofErr w:type="gramEnd"/>
      <w:r>
        <w:t xml:space="preserve"> clay content and shows evidence of illuviation.</w:t>
      </w:r>
    </w:p>
    <w:p w:rsidR="00434496" w:rsidRDefault="00434496" w:rsidP="00A55A89"/>
    <w:p w:rsidR="00A55A89" w:rsidRPr="00434496" w:rsidRDefault="00A55A89" w:rsidP="00434496">
      <w:pPr>
        <w:jc w:val="both"/>
        <w:rPr>
          <w:b/>
          <w:bCs/>
          <w:i/>
          <w:iCs/>
          <w:sz w:val="24"/>
          <w:szCs w:val="24"/>
        </w:rPr>
      </w:pPr>
      <w:r w:rsidRPr="00434496">
        <w:rPr>
          <w:b/>
          <w:bCs/>
          <w:i/>
          <w:iCs/>
          <w:sz w:val="24"/>
          <w:szCs w:val="24"/>
        </w:rPr>
        <w:t>What is soil color?</w:t>
      </w:r>
    </w:p>
    <w:p w:rsidR="00A55A89" w:rsidRDefault="00A55A89" w:rsidP="00A55A89">
      <w:r>
        <w:t>a) A characteristic used to classify and identify different types of soil</w:t>
      </w:r>
    </w:p>
    <w:p w:rsidR="00A55A89" w:rsidRDefault="00A55A89" w:rsidP="00A55A89">
      <w:r>
        <w:t>b) The mineral content of the soil</w:t>
      </w:r>
    </w:p>
    <w:p w:rsidR="00A55A89" w:rsidRDefault="00A55A89" w:rsidP="00A55A89">
      <w:r>
        <w:t>c) The organic matter in the soil</w:t>
      </w:r>
    </w:p>
    <w:p w:rsidR="00A55A89" w:rsidRDefault="00A55A89" w:rsidP="00A55A89">
      <w:r>
        <w:t>d) The water content of the soil</w:t>
      </w:r>
    </w:p>
    <w:p w:rsidR="00A55A89" w:rsidRDefault="00A55A89" w:rsidP="00A55A89"/>
    <w:p w:rsidR="00A55A89" w:rsidRPr="00742171" w:rsidRDefault="00A55A89" w:rsidP="00A55A89">
      <w:pPr>
        <w:rPr>
          <w:b/>
          <w:bCs/>
          <w:i/>
          <w:iCs/>
        </w:rPr>
      </w:pPr>
      <w:r w:rsidRPr="00742171">
        <w:rPr>
          <w:b/>
          <w:bCs/>
          <w:i/>
          <w:iCs/>
        </w:rPr>
        <w:t>What factors can affect soil color?</w:t>
      </w:r>
    </w:p>
    <w:p w:rsidR="00A55A89" w:rsidRDefault="00A55A89" w:rsidP="00A55A89">
      <w:r>
        <w:t>a) Only the mineral content of the soil</w:t>
      </w:r>
    </w:p>
    <w:p w:rsidR="00A55A89" w:rsidRDefault="00A55A89" w:rsidP="00A55A89">
      <w:r>
        <w:t>b) Only the organic matter in the soil</w:t>
      </w:r>
    </w:p>
    <w:p w:rsidR="00A55A89" w:rsidRDefault="00A55A89" w:rsidP="00A55A89">
      <w:r>
        <w:t>c) Only the water content of the soil</w:t>
      </w:r>
    </w:p>
    <w:p w:rsidR="00A55A89" w:rsidRDefault="00A55A89" w:rsidP="00A55A89">
      <w:proofErr w:type="gramStart"/>
      <w:r>
        <w:t>d) Mineral content, organic matter, and water</w:t>
      </w:r>
      <w:proofErr w:type="gramEnd"/>
      <w:r>
        <w:t xml:space="preserve"> content of the soil</w:t>
      </w:r>
    </w:p>
    <w:p w:rsidR="00A55A89" w:rsidRDefault="00A55A89" w:rsidP="00A55A89"/>
    <w:p w:rsidR="00A55A89" w:rsidRPr="00742171" w:rsidRDefault="00A55A89" w:rsidP="00A55A89">
      <w:pPr>
        <w:rPr>
          <w:b/>
          <w:bCs/>
          <w:i/>
          <w:iCs/>
        </w:rPr>
      </w:pPr>
      <w:r w:rsidRPr="00742171">
        <w:rPr>
          <w:b/>
          <w:bCs/>
          <w:i/>
          <w:iCs/>
        </w:rPr>
        <w:t>What does a red soil color indicate?</w:t>
      </w:r>
    </w:p>
    <w:p w:rsidR="00A55A89" w:rsidRDefault="00A55A89" w:rsidP="00A55A89">
      <w:r>
        <w:t>a) High organic matter content</w:t>
      </w:r>
    </w:p>
    <w:p w:rsidR="00A55A89" w:rsidRDefault="00A55A89" w:rsidP="00A55A89">
      <w:r>
        <w:t>b) High water content</w:t>
      </w:r>
    </w:p>
    <w:p w:rsidR="00A55A89" w:rsidRDefault="00A55A89" w:rsidP="00A55A89">
      <w:r>
        <w:t>c) High iron content</w:t>
      </w:r>
    </w:p>
    <w:p w:rsidR="00A55A89" w:rsidRDefault="00A55A89" w:rsidP="00A55A89">
      <w:r>
        <w:t>d) High calcium content</w:t>
      </w:r>
    </w:p>
    <w:p w:rsidR="00A55A89" w:rsidRDefault="00A55A89" w:rsidP="00A55A89"/>
    <w:p w:rsidR="00A55A89" w:rsidRPr="00742171" w:rsidRDefault="00A55A89" w:rsidP="00A55A89">
      <w:pPr>
        <w:rPr>
          <w:b/>
          <w:bCs/>
          <w:i/>
          <w:iCs/>
        </w:rPr>
      </w:pPr>
      <w:r w:rsidRPr="00742171">
        <w:rPr>
          <w:b/>
          <w:bCs/>
          <w:i/>
          <w:iCs/>
        </w:rPr>
        <w:t>What does a black soil color indicate?</w:t>
      </w:r>
    </w:p>
    <w:p w:rsidR="00A55A89" w:rsidRDefault="00A55A89" w:rsidP="00A55A89">
      <w:r>
        <w:t>a) High organic matter content</w:t>
      </w:r>
    </w:p>
    <w:p w:rsidR="00A55A89" w:rsidRDefault="00A55A89" w:rsidP="00A55A89">
      <w:r>
        <w:t>b) High water content</w:t>
      </w:r>
    </w:p>
    <w:p w:rsidR="00A55A89" w:rsidRDefault="00A55A89" w:rsidP="00A55A89">
      <w:r>
        <w:t>c) High iron content</w:t>
      </w:r>
    </w:p>
    <w:p w:rsidR="00A55A89" w:rsidRDefault="00A55A89" w:rsidP="00EB3B73">
      <w:r>
        <w:t>d) High calcium content</w:t>
      </w:r>
    </w:p>
    <w:p w:rsidR="00A55A89" w:rsidRPr="00742171" w:rsidRDefault="00A55A89" w:rsidP="00A55A89">
      <w:pPr>
        <w:rPr>
          <w:b/>
          <w:bCs/>
          <w:i/>
          <w:iCs/>
        </w:rPr>
      </w:pPr>
      <w:r w:rsidRPr="00742171">
        <w:rPr>
          <w:b/>
          <w:bCs/>
          <w:i/>
          <w:iCs/>
        </w:rPr>
        <w:lastRenderedPageBreak/>
        <w:t>What does a white soil color indicate?</w:t>
      </w:r>
    </w:p>
    <w:p w:rsidR="00A55A89" w:rsidRDefault="00A55A89" w:rsidP="00A55A89">
      <w:r>
        <w:t>a) High organic matter content</w:t>
      </w:r>
    </w:p>
    <w:p w:rsidR="00A55A89" w:rsidRDefault="00A55A89" w:rsidP="00A55A89">
      <w:r>
        <w:t>b) High water content</w:t>
      </w:r>
    </w:p>
    <w:p w:rsidR="00A55A89" w:rsidRDefault="00A55A89" w:rsidP="00A55A89">
      <w:r>
        <w:t>c) High calcium content</w:t>
      </w:r>
    </w:p>
    <w:p w:rsidR="00A55A89" w:rsidRDefault="00A55A89" w:rsidP="00A55A89">
      <w:r>
        <w:t>d) High iron content</w:t>
      </w:r>
    </w:p>
    <w:p w:rsidR="00A55A89" w:rsidRDefault="00A55A89" w:rsidP="00A55A89"/>
    <w:p w:rsidR="003D2D2F" w:rsidRDefault="003D2D2F" w:rsidP="003E6ABC"/>
    <w:p w:rsidR="003E6ABC" w:rsidRPr="00742171" w:rsidRDefault="003E6ABC" w:rsidP="003E6ABC">
      <w:pPr>
        <w:rPr>
          <w:b/>
          <w:bCs/>
          <w:i/>
          <w:iCs/>
        </w:rPr>
      </w:pPr>
      <w:r w:rsidRPr="00742171">
        <w:rPr>
          <w:b/>
          <w:bCs/>
          <w:i/>
          <w:iCs/>
        </w:rPr>
        <w:t>What can soil color tell us about the soil's fertility?</w:t>
      </w:r>
    </w:p>
    <w:p w:rsidR="003E6ABC" w:rsidRDefault="003E6ABC" w:rsidP="003E6ABC">
      <w:r>
        <w:t>a. Lighter soil colors indicate high fertility</w:t>
      </w:r>
    </w:p>
    <w:p w:rsidR="003E6ABC" w:rsidRDefault="003E6ABC" w:rsidP="003E6ABC">
      <w:r>
        <w:t>b. Darker soil colors indicate high fertility</w:t>
      </w:r>
    </w:p>
    <w:p w:rsidR="003E6ABC" w:rsidRDefault="003E6ABC" w:rsidP="003E6ABC">
      <w:r>
        <w:t xml:space="preserve">c. Soil color </w:t>
      </w:r>
      <w:proofErr w:type="gramStart"/>
      <w:r>
        <w:t>is not related</w:t>
      </w:r>
      <w:proofErr w:type="gramEnd"/>
      <w:r>
        <w:t xml:space="preserve"> to fertility</w:t>
      </w:r>
    </w:p>
    <w:p w:rsidR="003E6ABC" w:rsidRDefault="003E6ABC" w:rsidP="003E6ABC">
      <w:r>
        <w:t>d. Both lighter and darker soil colors indicate high fertility</w:t>
      </w:r>
    </w:p>
    <w:p w:rsidR="003E6ABC" w:rsidRDefault="003E6ABC" w:rsidP="003E6ABC"/>
    <w:p w:rsidR="003E6ABC" w:rsidRPr="00742171" w:rsidRDefault="003E6ABC" w:rsidP="003E6ABC">
      <w:pPr>
        <w:rPr>
          <w:b/>
          <w:bCs/>
          <w:i/>
          <w:iCs/>
        </w:rPr>
      </w:pPr>
      <w:r w:rsidRPr="00742171">
        <w:rPr>
          <w:b/>
          <w:bCs/>
          <w:i/>
          <w:iCs/>
        </w:rPr>
        <w:t>Which soil color may indicate poor drainage and low oxygen levels?</w:t>
      </w:r>
    </w:p>
    <w:p w:rsidR="003E6ABC" w:rsidRDefault="003E6ABC" w:rsidP="003E6ABC">
      <w:r>
        <w:t>a. Red</w:t>
      </w:r>
    </w:p>
    <w:p w:rsidR="003E6ABC" w:rsidRDefault="003E6ABC" w:rsidP="003E6ABC">
      <w:r>
        <w:t>b. Yellow</w:t>
      </w:r>
    </w:p>
    <w:p w:rsidR="003E6ABC" w:rsidRDefault="003E6ABC" w:rsidP="003E6ABC">
      <w:r>
        <w:t>c. Gray</w:t>
      </w:r>
    </w:p>
    <w:p w:rsidR="003E6ABC" w:rsidRDefault="003E6ABC" w:rsidP="003E6ABC">
      <w:r>
        <w:t>d. White</w:t>
      </w:r>
    </w:p>
    <w:p w:rsidR="003E6ABC" w:rsidRDefault="003E6ABC" w:rsidP="003E6ABC"/>
    <w:p w:rsidR="003E6ABC" w:rsidRPr="00742171" w:rsidRDefault="003E6ABC" w:rsidP="003E6ABC">
      <w:pPr>
        <w:rPr>
          <w:b/>
          <w:bCs/>
          <w:i/>
          <w:iCs/>
        </w:rPr>
      </w:pPr>
      <w:r w:rsidRPr="00742171">
        <w:rPr>
          <w:b/>
          <w:bCs/>
          <w:i/>
          <w:iCs/>
        </w:rPr>
        <w:t>What does a reddish tint in soil color suggest about the soil pH?</w:t>
      </w:r>
    </w:p>
    <w:p w:rsidR="003E6ABC" w:rsidRDefault="003E6ABC" w:rsidP="003E6ABC">
      <w:r>
        <w:t>a. The soil is alkaline</w:t>
      </w:r>
    </w:p>
    <w:p w:rsidR="003E6ABC" w:rsidRDefault="003E6ABC" w:rsidP="003E6ABC">
      <w:r>
        <w:t>b. The soil is neutral</w:t>
      </w:r>
    </w:p>
    <w:p w:rsidR="003E6ABC" w:rsidRDefault="003E6ABC" w:rsidP="003E6ABC">
      <w:r>
        <w:t>c. The soil is acidic</w:t>
      </w:r>
    </w:p>
    <w:p w:rsidR="003E6ABC" w:rsidRDefault="003E6ABC" w:rsidP="003E6ABC">
      <w:r>
        <w:t xml:space="preserve">d. The soil pH </w:t>
      </w:r>
      <w:proofErr w:type="gramStart"/>
      <w:r>
        <w:t>cannot be determined</w:t>
      </w:r>
      <w:proofErr w:type="gramEnd"/>
      <w:r>
        <w:t xml:space="preserve"> by color</w:t>
      </w:r>
    </w:p>
    <w:p w:rsidR="003E6ABC" w:rsidRDefault="003E6ABC" w:rsidP="003E6ABC">
      <w:bookmarkStart w:id="0" w:name="_GoBack"/>
      <w:bookmarkEnd w:id="0"/>
    </w:p>
    <w:p w:rsidR="003E6ABC" w:rsidRPr="00742171" w:rsidRDefault="003E6ABC" w:rsidP="003E6ABC">
      <w:pPr>
        <w:rPr>
          <w:b/>
          <w:bCs/>
          <w:i/>
          <w:iCs/>
        </w:rPr>
      </w:pPr>
      <w:r w:rsidRPr="00742171">
        <w:rPr>
          <w:b/>
          <w:bCs/>
          <w:i/>
          <w:iCs/>
        </w:rPr>
        <w:lastRenderedPageBreak/>
        <w:t>How can soil color help identify the mineral content of soil?</w:t>
      </w:r>
    </w:p>
    <w:p w:rsidR="003E6ABC" w:rsidRDefault="003E6ABC" w:rsidP="003E6ABC">
      <w:r>
        <w:t>a. Lighter soil colors indicate a high level of iron oxide</w:t>
      </w:r>
    </w:p>
    <w:p w:rsidR="003E6ABC" w:rsidRDefault="003E6ABC" w:rsidP="003E6ABC">
      <w:r>
        <w:t>b. Darker soil colors indicate a low mineral content</w:t>
      </w:r>
    </w:p>
    <w:p w:rsidR="003E6ABC" w:rsidRDefault="003E6ABC" w:rsidP="003E6ABC">
      <w:r>
        <w:t>c. Red and yellow soil colors indicate a high level of iron oxide</w:t>
      </w:r>
    </w:p>
    <w:p w:rsidR="003E6ABC" w:rsidRDefault="003E6ABC" w:rsidP="003E6ABC">
      <w:r>
        <w:t>d. Gray and white soil colors indicate a high mineral content</w:t>
      </w:r>
    </w:p>
    <w:p w:rsidR="003E6ABC" w:rsidRDefault="003E6ABC" w:rsidP="003E6ABC"/>
    <w:p w:rsidR="003E6ABC" w:rsidRPr="00742171" w:rsidRDefault="003E6ABC" w:rsidP="003E6ABC">
      <w:pPr>
        <w:rPr>
          <w:b/>
          <w:bCs/>
          <w:i/>
          <w:iCs/>
        </w:rPr>
      </w:pPr>
      <w:r w:rsidRPr="00742171">
        <w:rPr>
          <w:b/>
          <w:bCs/>
          <w:i/>
          <w:iCs/>
        </w:rPr>
        <w:t xml:space="preserve">Can human activities </w:t>
      </w:r>
      <w:proofErr w:type="gramStart"/>
      <w:r w:rsidRPr="00742171">
        <w:rPr>
          <w:b/>
          <w:bCs/>
          <w:i/>
          <w:iCs/>
        </w:rPr>
        <w:t>impact</w:t>
      </w:r>
      <w:proofErr w:type="gramEnd"/>
      <w:r w:rsidRPr="00742171">
        <w:rPr>
          <w:b/>
          <w:bCs/>
          <w:i/>
          <w:iCs/>
        </w:rPr>
        <w:t xml:space="preserve"> the color of soil?</w:t>
      </w:r>
    </w:p>
    <w:p w:rsidR="003E6ABC" w:rsidRDefault="003E6ABC" w:rsidP="003E6ABC">
      <w:r>
        <w:t>a. Yes, human activities such as industrial pollution can make soil appear darker</w:t>
      </w:r>
    </w:p>
    <w:p w:rsidR="003E6ABC" w:rsidRDefault="003E6ABC" w:rsidP="003E6ABC">
      <w:r>
        <w:t xml:space="preserve">b. No, soil color </w:t>
      </w:r>
      <w:proofErr w:type="gramStart"/>
      <w:r>
        <w:t>is only determined</w:t>
      </w:r>
      <w:proofErr w:type="gramEnd"/>
      <w:r>
        <w:t xml:space="preserve"> by natural factors</w:t>
      </w:r>
    </w:p>
    <w:p w:rsidR="003E6ABC" w:rsidRDefault="003E6ABC" w:rsidP="003E6ABC">
      <w:r>
        <w:t>c. Human activities have no impact on soil color</w:t>
      </w:r>
    </w:p>
    <w:p w:rsidR="003E6ABC" w:rsidRDefault="003E6ABC" w:rsidP="003E6ABC">
      <w:r>
        <w:t>d. Human activities can only make soil appear lighter</w:t>
      </w:r>
    </w:p>
    <w:p w:rsidR="003E6ABC" w:rsidRDefault="003E6ABC" w:rsidP="003E6ABC"/>
    <w:p w:rsidR="003E6ABC" w:rsidRPr="00742171" w:rsidRDefault="003E6ABC" w:rsidP="003E6ABC">
      <w:pPr>
        <w:rPr>
          <w:b/>
          <w:bCs/>
          <w:i/>
          <w:iCs/>
        </w:rPr>
      </w:pPr>
      <w:r w:rsidRPr="00742171">
        <w:rPr>
          <w:b/>
          <w:bCs/>
          <w:i/>
          <w:iCs/>
        </w:rPr>
        <w:t>What can soil color tell us about soil texture?</w:t>
      </w:r>
    </w:p>
    <w:p w:rsidR="003E6ABC" w:rsidRDefault="003E6ABC" w:rsidP="003E6ABC">
      <w:r>
        <w:t>a. Darker soil colors indicate a higher sand content</w:t>
      </w:r>
    </w:p>
    <w:p w:rsidR="003E6ABC" w:rsidRDefault="003E6ABC" w:rsidP="003E6ABC">
      <w:r>
        <w:t xml:space="preserve">b. Lighter soil colors indicate </w:t>
      </w:r>
      <w:proofErr w:type="gramStart"/>
      <w:r>
        <w:t>a higher</w:t>
      </w:r>
      <w:proofErr w:type="gramEnd"/>
      <w:r>
        <w:t xml:space="preserve"> clay content</w:t>
      </w:r>
    </w:p>
    <w:p w:rsidR="003E6ABC" w:rsidRDefault="003E6ABC" w:rsidP="003E6ABC">
      <w:r>
        <w:t xml:space="preserve">c. Soil color </w:t>
      </w:r>
      <w:proofErr w:type="gramStart"/>
      <w:r>
        <w:t>has no relation</w:t>
      </w:r>
      <w:proofErr w:type="gramEnd"/>
      <w:r>
        <w:t xml:space="preserve"> to texture</w:t>
      </w:r>
    </w:p>
    <w:p w:rsidR="003E6ABC" w:rsidRDefault="003E6ABC" w:rsidP="003E6ABC">
      <w:r>
        <w:t xml:space="preserve">d. Darker soil colors indicate </w:t>
      </w:r>
      <w:proofErr w:type="gramStart"/>
      <w:r>
        <w:t>a higher</w:t>
      </w:r>
      <w:proofErr w:type="gramEnd"/>
      <w:r>
        <w:t xml:space="preserve"> clay content and lighter soil colors indicate a higher sand content</w:t>
      </w:r>
    </w:p>
    <w:p w:rsidR="003E6ABC" w:rsidRDefault="003E6ABC" w:rsidP="003E6ABC"/>
    <w:p w:rsidR="003E6ABC" w:rsidRPr="00742171" w:rsidRDefault="003E6ABC" w:rsidP="003E6ABC">
      <w:pPr>
        <w:rPr>
          <w:b/>
          <w:bCs/>
          <w:i/>
          <w:iCs/>
        </w:rPr>
      </w:pPr>
      <w:r w:rsidRPr="00742171">
        <w:rPr>
          <w:b/>
          <w:bCs/>
          <w:i/>
          <w:iCs/>
        </w:rPr>
        <w:t>Can understanding soil color help in making informed decisions about land use and management?</w:t>
      </w:r>
    </w:p>
    <w:p w:rsidR="003E6ABC" w:rsidRDefault="003E6ABC" w:rsidP="003E6ABC">
      <w:r>
        <w:t>a. No, soil color has no relevance to land use and management decisions</w:t>
      </w:r>
    </w:p>
    <w:p w:rsidR="003E6ABC" w:rsidRDefault="003E6ABC" w:rsidP="003E6ABC">
      <w:r>
        <w:t>b. Yes, understanding soil color can help in making informed decisions about land use and management</w:t>
      </w:r>
    </w:p>
    <w:p w:rsidR="003E6ABC" w:rsidRDefault="003E6ABC" w:rsidP="003E6ABC">
      <w:r>
        <w:t>c. Only certain soil colors are relevant to land use and management decisions</w:t>
      </w:r>
    </w:p>
    <w:p w:rsidR="003E6ABC" w:rsidRDefault="003E6ABC" w:rsidP="003E6ABC">
      <w:r>
        <w:t>d. Understanding soil color can only help in making decisions about land use, not management</w:t>
      </w:r>
    </w:p>
    <w:p w:rsidR="003E6ABC" w:rsidRDefault="003E6ABC" w:rsidP="003E6ABC"/>
    <w:p w:rsidR="003E6ABC" w:rsidRPr="00742171" w:rsidRDefault="003E6ABC" w:rsidP="003E6ABC">
      <w:pPr>
        <w:rPr>
          <w:b/>
          <w:bCs/>
          <w:i/>
          <w:iCs/>
        </w:rPr>
      </w:pPr>
      <w:r w:rsidRPr="00742171">
        <w:rPr>
          <w:b/>
          <w:bCs/>
          <w:i/>
          <w:iCs/>
        </w:rPr>
        <w:t>What impact can poor drainage and low oxygen levels have on plant growth?</w:t>
      </w:r>
    </w:p>
    <w:p w:rsidR="003E6ABC" w:rsidRDefault="003E6ABC" w:rsidP="003E6ABC">
      <w:r>
        <w:lastRenderedPageBreak/>
        <w:t>a. No impact</w:t>
      </w:r>
    </w:p>
    <w:p w:rsidR="003E6ABC" w:rsidRDefault="003E6ABC" w:rsidP="003E6ABC">
      <w:r>
        <w:t>b. Positive impact</w:t>
      </w:r>
    </w:p>
    <w:p w:rsidR="003E6ABC" w:rsidRDefault="003E6ABC" w:rsidP="003E6ABC">
      <w:r>
        <w:t>c. Negative impact</w:t>
      </w:r>
    </w:p>
    <w:p w:rsidR="003E6ABC" w:rsidRDefault="003E6ABC" w:rsidP="003E6ABC">
      <w:r>
        <w:t xml:space="preserve">d. Poor drainage and low oxygen levels only </w:t>
      </w:r>
      <w:proofErr w:type="gramStart"/>
      <w:r>
        <w:t>impact</w:t>
      </w:r>
      <w:proofErr w:type="gramEnd"/>
      <w:r>
        <w:t xml:space="preserve"> soil health, not plant growth</w:t>
      </w:r>
    </w:p>
    <w:p w:rsidR="003E6ABC" w:rsidRDefault="003E6ABC" w:rsidP="003E6ABC"/>
    <w:p w:rsidR="003E6ABC" w:rsidRPr="00742171" w:rsidRDefault="003E6ABC" w:rsidP="003E6ABC">
      <w:pPr>
        <w:rPr>
          <w:b/>
          <w:bCs/>
          <w:i/>
          <w:iCs/>
        </w:rPr>
      </w:pPr>
      <w:r w:rsidRPr="00742171">
        <w:rPr>
          <w:b/>
          <w:bCs/>
          <w:i/>
          <w:iCs/>
        </w:rPr>
        <w:t>What can a different color in soil indicate about land use history?</w:t>
      </w:r>
    </w:p>
    <w:p w:rsidR="003E6ABC" w:rsidRDefault="003E6ABC" w:rsidP="003E6ABC">
      <w:r>
        <w:t>a. Soil has never been disturbed</w:t>
      </w:r>
    </w:p>
    <w:p w:rsidR="003E6ABC" w:rsidRDefault="003E6ABC" w:rsidP="003E6ABC">
      <w:r>
        <w:t>b. Soil has been heavily cultivated or disturbed</w:t>
      </w:r>
    </w:p>
    <w:p w:rsidR="003E6ABC" w:rsidRDefault="003E6ABC" w:rsidP="003E6ABC">
      <w:r>
        <w:t>c. Soil has a high mineral content</w:t>
      </w:r>
    </w:p>
    <w:p w:rsidR="003E6ABC" w:rsidRDefault="003E6ABC" w:rsidP="003E6ABC">
      <w:r>
        <w:t>d. Soil is low in organic matter</w:t>
      </w:r>
    </w:p>
    <w:p w:rsidR="003E6ABC" w:rsidRDefault="003E6ABC" w:rsidP="003E6ABC"/>
    <w:p w:rsidR="003E6ABC" w:rsidRPr="00742171" w:rsidRDefault="003E6ABC" w:rsidP="003E6ABC">
      <w:pPr>
        <w:rPr>
          <w:b/>
          <w:bCs/>
          <w:i/>
          <w:iCs/>
        </w:rPr>
      </w:pPr>
      <w:r w:rsidRPr="00742171">
        <w:rPr>
          <w:b/>
          <w:bCs/>
          <w:i/>
          <w:iCs/>
        </w:rPr>
        <w:t>What is the relationship between soil color and nutrient availability?</w:t>
      </w:r>
    </w:p>
    <w:p w:rsidR="003E6ABC" w:rsidRDefault="003E6ABC" w:rsidP="003E6ABC">
      <w:r>
        <w:t>a. Lighter soil colors indicate high nutrient availability</w:t>
      </w:r>
    </w:p>
    <w:p w:rsidR="003E6ABC" w:rsidRDefault="003E6ABC" w:rsidP="003E6ABC">
      <w:r>
        <w:t>b. Darker soil colors indicate low nutrient availability</w:t>
      </w:r>
    </w:p>
    <w:p w:rsidR="003E6ABC" w:rsidRDefault="003E6ABC" w:rsidP="003E6ABC">
      <w:r>
        <w:t xml:space="preserve">c. Soil color </w:t>
      </w:r>
      <w:proofErr w:type="gramStart"/>
      <w:r>
        <w:t>has no relation</w:t>
      </w:r>
      <w:proofErr w:type="gramEnd"/>
      <w:r>
        <w:t xml:space="preserve"> to nutrient availability</w:t>
      </w:r>
    </w:p>
    <w:p w:rsidR="00CA66CD" w:rsidRDefault="003E6ABC" w:rsidP="003E6ABC">
      <w:r>
        <w:t>d. Darker soil colors indicate high nutrient availability</w:t>
      </w:r>
    </w:p>
    <w:p w:rsidR="00B13818" w:rsidRDefault="00B13818" w:rsidP="003E6ABC"/>
    <w:p w:rsidR="00B13818" w:rsidRDefault="00B13818" w:rsidP="00B13818"/>
    <w:p w:rsidR="00B13818" w:rsidRPr="00742171" w:rsidRDefault="00B13818" w:rsidP="00B13818">
      <w:pPr>
        <w:rPr>
          <w:b/>
          <w:bCs/>
          <w:i/>
          <w:iCs/>
        </w:rPr>
      </w:pPr>
      <w:r w:rsidRPr="00742171">
        <w:rPr>
          <w:b/>
          <w:bCs/>
          <w:i/>
          <w:iCs/>
        </w:rPr>
        <w:t>What is soil consistency?</w:t>
      </w:r>
    </w:p>
    <w:p w:rsidR="00B13818" w:rsidRDefault="00B13818" w:rsidP="00B13818">
      <w:r>
        <w:t>a) The chemical composition of the soil</w:t>
      </w:r>
    </w:p>
    <w:p w:rsidR="00B13818" w:rsidRDefault="00B13818" w:rsidP="00B13818">
      <w:r>
        <w:t>b) The physical state of the soil, including its ability to be compressed, its stickiness, and its resistance to deformation</w:t>
      </w:r>
    </w:p>
    <w:p w:rsidR="00B13818" w:rsidRDefault="00B13818" w:rsidP="00B13818">
      <w:r>
        <w:t>c) The fertility of the soil</w:t>
      </w:r>
    </w:p>
    <w:p w:rsidR="00B13818" w:rsidRDefault="00B13818" w:rsidP="00B13818">
      <w:r>
        <w:t>d) The color of the soil</w:t>
      </w:r>
    </w:p>
    <w:p w:rsidR="00B13818" w:rsidRDefault="00B13818" w:rsidP="00B13818"/>
    <w:p w:rsidR="00B13818" w:rsidRDefault="00B13818" w:rsidP="00B13818"/>
    <w:p w:rsidR="00B13818" w:rsidRPr="00742171" w:rsidRDefault="00B13818" w:rsidP="00B13818">
      <w:pPr>
        <w:rPr>
          <w:b/>
          <w:bCs/>
          <w:i/>
          <w:iCs/>
        </w:rPr>
      </w:pPr>
      <w:r w:rsidRPr="00742171">
        <w:rPr>
          <w:b/>
          <w:bCs/>
          <w:i/>
          <w:iCs/>
        </w:rPr>
        <w:lastRenderedPageBreak/>
        <w:t>What factors affect soil consistency?</w:t>
      </w:r>
    </w:p>
    <w:p w:rsidR="00B13818" w:rsidRDefault="00B13818" w:rsidP="00B13818">
      <w:r>
        <w:t>a) Soil temperature and soil acidity</w:t>
      </w:r>
    </w:p>
    <w:p w:rsidR="00B13818" w:rsidRDefault="00B13818" w:rsidP="00B13818">
      <w:r>
        <w:t>b) Soil texture, structure, moisture content, and organic matter content</w:t>
      </w:r>
    </w:p>
    <w:p w:rsidR="00B13818" w:rsidRDefault="00B13818" w:rsidP="00B13818">
      <w:r>
        <w:t>c) Soil pH and soil salinity</w:t>
      </w:r>
    </w:p>
    <w:p w:rsidR="00B13818" w:rsidRDefault="00B13818" w:rsidP="00B13818">
      <w:r>
        <w:t>d) Soil aeration and soil fertility</w:t>
      </w:r>
    </w:p>
    <w:p w:rsidR="00B13818" w:rsidRDefault="00B13818" w:rsidP="00B13818"/>
    <w:p w:rsidR="00B13818" w:rsidRDefault="00B13818" w:rsidP="00B13818"/>
    <w:p w:rsidR="00B13818" w:rsidRPr="00742171" w:rsidRDefault="00B13818" w:rsidP="00B13818">
      <w:pPr>
        <w:rPr>
          <w:b/>
          <w:bCs/>
          <w:i/>
          <w:iCs/>
        </w:rPr>
      </w:pPr>
      <w:r w:rsidRPr="00742171">
        <w:rPr>
          <w:b/>
          <w:bCs/>
          <w:i/>
          <w:iCs/>
        </w:rPr>
        <w:t>How does soil consistency affect water retention?</w:t>
      </w:r>
    </w:p>
    <w:p w:rsidR="00B13818" w:rsidRDefault="00B13818" w:rsidP="00B13818">
      <w:proofErr w:type="gramStart"/>
      <w:r>
        <w:t>a) Soils that are too hard</w:t>
      </w:r>
      <w:proofErr w:type="gramEnd"/>
      <w:r>
        <w:t xml:space="preserve"> have high water-holding capacity</w:t>
      </w:r>
    </w:p>
    <w:p w:rsidR="00B13818" w:rsidRDefault="00B13818" w:rsidP="00B13818">
      <w:r>
        <w:t>b) Soils with a friable consistency typically have high water-holding capacity</w:t>
      </w:r>
    </w:p>
    <w:p w:rsidR="00B13818" w:rsidRDefault="00B13818" w:rsidP="00B13818">
      <w:r>
        <w:t>c) Soil consistency has no impact on water retention</w:t>
      </w:r>
    </w:p>
    <w:p w:rsidR="00B13818" w:rsidRDefault="00B13818" w:rsidP="00B13818">
      <w:r>
        <w:t>d) Soil consistency affects water retention only in areas with high rainfall</w:t>
      </w:r>
    </w:p>
    <w:p w:rsidR="00B13818" w:rsidRDefault="00B13818" w:rsidP="00B13818"/>
    <w:p w:rsidR="00B13818" w:rsidRDefault="00B13818" w:rsidP="00B13818"/>
    <w:p w:rsidR="00B13818" w:rsidRPr="00742171" w:rsidRDefault="00B13818" w:rsidP="00B13818">
      <w:pPr>
        <w:rPr>
          <w:b/>
          <w:bCs/>
          <w:i/>
          <w:iCs/>
        </w:rPr>
      </w:pPr>
      <w:r w:rsidRPr="00742171">
        <w:rPr>
          <w:b/>
          <w:bCs/>
          <w:i/>
          <w:iCs/>
        </w:rPr>
        <w:t>What does a firm soil consistency indicate?</w:t>
      </w:r>
    </w:p>
    <w:p w:rsidR="00B13818" w:rsidRDefault="00B13818" w:rsidP="00B13818">
      <w:r>
        <w:t>a) Soil fertility</w:t>
      </w:r>
    </w:p>
    <w:p w:rsidR="00B13818" w:rsidRDefault="00B13818" w:rsidP="00B13818">
      <w:r>
        <w:t>b) Soil compaction</w:t>
      </w:r>
    </w:p>
    <w:p w:rsidR="00B13818" w:rsidRDefault="00B13818" w:rsidP="00B13818">
      <w:r>
        <w:t>c) Optimal water-holding capacity</w:t>
      </w:r>
    </w:p>
    <w:p w:rsidR="00B13818" w:rsidRDefault="00B13818" w:rsidP="00B13818">
      <w:r>
        <w:t>d) Low risk of erosion</w:t>
      </w:r>
    </w:p>
    <w:p w:rsidR="00B13818" w:rsidRDefault="00B13818" w:rsidP="00B13818"/>
    <w:p w:rsidR="00B13818" w:rsidRDefault="00B13818" w:rsidP="00B13818"/>
    <w:p w:rsidR="00B13818" w:rsidRPr="00742171" w:rsidRDefault="00B13818" w:rsidP="00B13818">
      <w:pPr>
        <w:rPr>
          <w:b/>
          <w:bCs/>
          <w:i/>
          <w:iCs/>
        </w:rPr>
      </w:pPr>
      <w:r w:rsidRPr="00742171">
        <w:rPr>
          <w:b/>
          <w:bCs/>
          <w:i/>
          <w:iCs/>
        </w:rPr>
        <w:t>Why is soil consistency important for tillage?</w:t>
      </w:r>
    </w:p>
    <w:p w:rsidR="00B13818" w:rsidRDefault="00B13818" w:rsidP="00B13818">
      <w:r>
        <w:t>a) Soil consistency has no impact on tillage</w:t>
      </w:r>
    </w:p>
    <w:p w:rsidR="00B13818" w:rsidRDefault="00B13818" w:rsidP="00B13818">
      <w:r>
        <w:t>b) Soil with a firm consistency is easier to till</w:t>
      </w:r>
    </w:p>
    <w:p w:rsidR="00B13818" w:rsidRDefault="00B13818" w:rsidP="00B13818">
      <w:r>
        <w:t>c) Soil with a friable consistency is easier to till</w:t>
      </w:r>
    </w:p>
    <w:p w:rsidR="00B13818" w:rsidRDefault="00B13818" w:rsidP="00B13818">
      <w:r>
        <w:lastRenderedPageBreak/>
        <w:t>d) Soil consistency affects tillage only in areas with high rainfall</w:t>
      </w:r>
    </w:p>
    <w:p w:rsidR="00B13818" w:rsidRDefault="00B13818" w:rsidP="00B13818"/>
    <w:p w:rsidR="00B13818" w:rsidRPr="00742171" w:rsidRDefault="00B13818" w:rsidP="00B13818">
      <w:pPr>
        <w:rPr>
          <w:b/>
          <w:bCs/>
          <w:i/>
          <w:iCs/>
        </w:rPr>
      </w:pPr>
      <w:r w:rsidRPr="00742171">
        <w:rPr>
          <w:b/>
          <w:bCs/>
          <w:i/>
          <w:iCs/>
        </w:rPr>
        <w:t>How does soil consistency affect plant growth?</w:t>
      </w:r>
    </w:p>
    <w:p w:rsidR="00B13818" w:rsidRDefault="00B13818" w:rsidP="00B13818">
      <w:r>
        <w:t>a) Soil consistency has no impact on plant growth</w:t>
      </w:r>
    </w:p>
    <w:p w:rsidR="00B13818" w:rsidRDefault="00B13818" w:rsidP="00B13818">
      <w:r>
        <w:t>b) Soil with a firm consistency provides better aeration and water-holding capacity</w:t>
      </w:r>
    </w:p>
    <w:p w:rsidR="00B13818" w:rsidRDefault="00B13818" w:rsidP="00B13818">
      <w:r>
        <w:t>c) Soil with a friable consistency provides better aeration and water-holding capacity</w:t>
      </w:r>
    </w:p>
    <w:p w:rsidR="00B13818" w:rsidRDefault="00B13818" w:rsidP="00B13818">
      <w:r>
        <w:t>d) Soil consistency affects plant growth only in areas with high rainfall</w:t>
      </w:r>
    </w:p>
    <w:p w:rsidR="00B13818" w:rsidRDefault="00B13818" w:rsidP="00B13818"/>
    <w:p w:rsidR="00B13818" w:rsidRPr="00742171" w:rsidRDefault="00B13818" w:rsidP="00B13818">
      <w:pPr>
        <w:rPr>
          <w:b/>
          <w:bCs/>
          <w:i/>
          <w:iCs/>
        </w:rPr>
      </w:pPr>
      <w:r w:rsidRPr="00742171">
        <w:rPr>
          <w:b/>
          <w:bCs/>
          <w:i/>
          <w:iCs/>
        </w:rPr>
        <w:t>Why is soil erosion a concern for soils with a friable consistency?</w:t>
      </w:r>
    </w:p>
    <w:p w:rsidR="00B13818" w:rsidRDefault="00B13818" w:rsidP="00B13818">
      <w:r>
        <w:t>a) Soil erosion is not a concern for soils with a friable consistency</w:t>
      </w:r>
    </w:p>
    <w:p w:rsidR="00B13818" w:rsidRDefault="00B13818" w:rsidP="00B13818">
      <w:r>
        <w:t>b) Soils with a friable consistency are more vulnerable to erosion</w:t>
      </w:r>
    </w:p>
    <w:p w:rsidR="00B13818" w:rsidRDefault="00B13818" w:rsidP="00B13818">
      <w:r>
        <w:t>c) Soils with a firm consistency are more vulnerable to erosion</w:t>
      </w:r>
    </w:p>
    <w:p w:rsidR="00B13818" w:rsidRDefault="00B13818" w:rsidP="00B13818">
      <w:r>
        <w:t>d) Soil consistency has no impact on erosion risk</w:t>
      </w:r>
    </w:p>
    <w:p w:rsidR="00B13818" w:rsidRDefault="00B13818" w:rsidP="00B13818"/>
    <w:p w:rsidR="00B13818" w:rsidRPr="00742171" w:rsidRDefault="00B13818" w:rsidP="00B13818">
      <w:pPr>
        <w:rPr>
          <w:b/>
          <w:bCs/>
          <w:i/>
          <w:iCs/>
        </w:rPr>
      </w:pPr>
      <w:r w:rsidRPr="00742171">
        <w:rPr>
          <w:b/>
          <w:bCs/>
          <w:i/>
          <w:iCs/>
        </w:rPr>
        <w:t>How can managing soil consistency help maintain long-term soil health?</w:t>
      </w:r>
    </w:p>
    <w:p w:rsidR="00B13818" w:rsidRDefault="00B13818" w:rsidP="00B13818">
      <w:r>
        <w:t>a) It has no impact on soil health</w:t>
      </w:r>
    </w:p>
    <w:p w:rsidR="00B13818" w:rsidRDefault="00B13818" w:rsidP="00B13818">
      <w:r>
        <w:t>b) It can reduce erosion risk and maintain soil productivity</w:t>
      </w:r>
    </w:p>
    <w:p w:rsidR="00B13818" w:rsidRDefault="00B13818" w:rsidP="00B13818">
      <w:r>
        <w:t>c) It can increase soil salinity and soil acidity</w:t>
      </w:r>
    </w:p>
    <w:p w:rsidR="00B13818" w:rsidRDefault="00B13818" w:rsidP="00B13818">
      <w:r>
        <w:t>d) It can decrease soil fertility</w:t>
      </w:r>
    </w:p>
    <w:p w:rsidR="00B13818" w:rsidRDefault="00B13818" w:rsidP="00B13818"/>
    <w:p w:rsidR="00B13818" w:rsidRPr="00742171" w:rsidRDefault="00B13818" w:rsidP="00B13818">
      <w:pPr>
        <w:rPr>
          <w:b/>
          <w:bCs/>
          <w:i/>
          <w:iCs/>
        </w:rPr>
      </w:pPr>
      <w:r w:rsidRPr="00742171">
        <w:rPr>
          <w:b/>
          <w:bCs/>
          <w:i/>
          <w:iCs/>
        </w:rPr>
        <w:t>Which of the following is not a factor affecting soil consistency?</w:t>
      </w:r>
    </w:p>
    <w:p w:rsidR="00B13818" w:rsidRDefault="00B13818" w:rsidP="00B13818">
      <w:r>
        <w:t>a) Soil texture</w:t>
      </w:r>
    </w:p>
    <w:p w:rsidR="00B13818" w:rsidRDefault="00B13818" w:rsidP="00B13818">
      <w:r>
        <w:t>b) Soil structure</w:t>
      </w:r>
    </w:p>
    <w:p w:rsidR="00B13818" w:rsidRDefault="00B13818" w:rsidP="00B13818">
      <w:r>
        <w:t>c) Soil fertility</w:t>
      </w:r>
    </w:p>
    <w:p w:rsidR="00B13818" w:rsidRDefault="00B13818" w:rsidP="005F6F09">
      <w:r>
        <w:t>d) Organic matter content</w:t>
      </w:r>
    </w:p>
    <w:p w:rsidR="00B13818" w:rsidRPr="00742171" w:rsidRDefault="00B13818" w:rsidP="00B13818">
      <w:pPr>
        <w:rPr>
          <w:b/>
          <w:bCs/>
          <w:i/>
          <w:iCs/>
        </w:rPr>
      </w:pPr>
      <w:r w:rsidRPr="00742171">
        <w:rPr>
          <w:b/>
          <w:bCs/>
          <w:i/>
          <w:iCs/>
        </w:rPr>
        <w:lastRenderedPageBreak/>
        <w:t>What is the importance of soil consistency?</w:t>
      </w:r>
    </w:p>
    <w:p w:rsidR="00B13818" w:rsidRDefault="00B13818" w:rsidP="00B13818">
      <w:r>
        <w:t>a) It helps to maintain optimal soil health and productivity over the long term</w:t>
      </w:r>
    </w:p>
    <w:p w:rsidR="00B13818" w:rsidRDefault="00B13818" w:rsidP="00B13818">
      <w:r>
        <w:t>b) It affects plant growth, water retention, tillage, and erosion risk</w:t>
      </w:r>
    </w:p>
    <w:p w:rsidR="00B13818" w:rsidRDefault="00B13818" w:rsidP="00B13818">
      <w:r>
        <w:t>c) It provides valuable information about soil properties</w:t>
      </w:r>
    </w:p>
    <w:p w:rsidR="00B13818" w:rsidRPr="00740EEB" w:rsidRDefault="00742171" w:rsidP="00742171">
      <w:r>
        <w:t>d) All of the above</w:t>
      </w:r>
    </w:p>
    <w:sectPr w:rsidR="00B13818" w:rsidRPr="00740E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89309D"/>
    <w:multiLevelType w:val="hybridMultilevel"/>
    <w:tmpl w:val="F29ABD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203816"/>
    <w:multiLevelType w:val="hybridMultilevel"/>
    <w:tmpl w:val="998861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CA389F"/>
    <w:multiLevelType w:val="hybridMultilevel"/>
    <w:tmpl w:val="244A9C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731C44"/>
    <w:multiLevelType w:val="hybridMultilevel"/>
    <w:tmpl w:val="6FE4E7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E9E4969"/>
    <w:multiLevelType w:val="hybridMultilevel"/>
    <w:tmpl w:val="99C248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554CDA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7D768F62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2EE4699"/>
    <w:multiLevelType w:val="hybridMultilevel"/>
    <w:tmpl w:val="3D4E6E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0D2B74"/>
    <w:multiLevelType w:val="hybridMultilevel"/>
    <w:tmpl w:val="B470A0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83D5D44"/>
    <w:multiLevelType w:val="hybridMultilevel"/>
    <w:tmpl w:val="6E145A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1241E8"/>
    <w:multiLevelType w:val="hybridMultilevel"/>
    <w:tmpl w:val="35009C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5C4445A"/>
    <w:multiLevelType w:val="hybridMultilevel"/>
    <w:tmpl w:val="BA480D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BED57C6"/>
    <w:multiLevelType w:val="hybridMultilevel"/>
    <w:tmpl w:val="229E5D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FE525A5"/>
    <w:multiLevelType w:val="hybridMultilevel"/>
    <w:tmpl w:val="FC3C26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A91E5F"/>
    <w:multiLevelType w:val="hybridMultilevel"/>
    <w:tmpl w:val="4B3CA7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6261F67"/>
    <w:multiLevelType w:val="hybridMultilevel"/>
    <w:tmpl w:val="812022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7FA2C3A"/>
    <w:multiLevelType w:val="hybridMultilevel"/>
    <w:tmpl w:val="FA44B9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970377C"/>
    <w:multiLevelType w:val="hybridMultilevel"/>
    <w:tmpl w:val="87821C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C775D14"/>
    <w:multiLevelType w:val="hybridMultilevel"/>
    <w:tmpl w:val="F3801C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CE2964"/>
    <w:multiLevelType w:val="hybridMultilevel"/>
    <w:tmpl w:val="777401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2"/>
  </w:num>
  <w:num w:numId="3">
    <w:abstractNumId w:val="13"/>
  </w:num>
  <w:num w:numId="4">
    <w:abstractNumId w:val="5"/>
  </w:num>
  <w:num w:numId="5">
    <w:abstractNumId w:val="15"/>
  </w:num>
  <w:num w:numId="6">
    <w:abstractNumId w:val="9"/>
  </w:num>
  <w:num w:numId="7">
    <w:abstractNumId w:val="10"/>
  </w:num>
  <w:num w:numId="8">
    <w:abstractNumId w:val="7"/>
  </w:num>
  <w:num w:numId="9">
    <w:abstractNumId w:val="16"/>
  </w:num>
  <w:num w:numId="10">
    <w:abstractNumId w:val="11"/>
  </w:num>
  <w:num w:numId="11">
    <w:abstractNumId w:val="17"/>
  </w:num>
  <w:num w:numId="12">
    <w:abstractNumId w:val="2"/>
  </w:num>
  <w:num w:numId="13">
    <w:abstractNumId w:val="0"/>
  </w:num>
  <w:num w:numId="14">
    <w:abstractNumId w:val="1"/>
  </w:num>
  <w:num w:numId="15">
    <w:abstractNumId w:val="14"/>
  </w:num>
  <w:num w:numId="16">
    <w:abstractNumId w:val="6"/>
  </w:num>
  <w:num w:numId="17">
    <w:abstractNumId w:val="8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MTIysTSyNDY2NDRU0lEKTi0uzszPAykwqgUAXUx7oCwAAAA="/>
  </w:docVars>
  <w:rsids>
    <w:rsidRoot w:val="006C7D7A"/>
    <w:rsid w:val="000625D7"/>
    <w:rsid w:val="001E6B28"/>
    <w:rsid w:val="00232FB2"/>
    <w:rsid w:val="0033264B"/>
    <w:rsid w:val="00385A0A"/>
    <w:rsid w:val="003B369E"/>
    <w:rsid w:val="003C1ED7"/>
    <w:rsid w:val="003D2D2F"/>
    <w:rsid w:val="003E6ABC"/>
    <w:rsid w:val="0040725F"/>
    <w:rsid w:val="00434496"/>
    <w:rsid w:val="004879F8"/>
    <w:rsid w:val="00556B3F"/>
    <w:rsid w:val="005E6AC8"/>
    <w:rsid w:val="005F6F09"/>
    <w:rsid w:val="00644927"/>
    <w:rsid w:val="006C2AF2"/>
    <w:rsid w:val="006C7D7A"/>
    <w:rsid w:val="00740EEB"/>
    <w:rsid w:val="00742171"/>
    <w:rsid w:val="00757765"/>
    <w:rsid w:val="008211CD"/>
    <w:rsid w:val="008E2B3B"/>
    <w:rsid w:val="00930DD5"/>
    <w:rsid w:val="009743A1"/>
    <w:rsid w:val="00A55A89"/>
    <w:rsid w:val="00AC64E4"/>
    <w:rsid w:val="00B13818"/>
    <w:rsid w:val="00B36565"/>
    <w:rsid w:val="00CA66CD"/>
    <w:rsid w:val="00CE77A7"/>
    <w:rsid w:val="00D37558"/>
    <w:rsid w:val="00DB59CC"/>
    <w:rsid w:val="00E469A4"/>
    <w:rsid w:val="00EA6EEA"/>
    <w:rsid w:val="00EB3B73"/>
    <w:rsid w:val="00F33BC4"/>
    <w:rsid w:val="00F96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0EE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0E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560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2636</Words>
  <Characters>15030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war Razvanchy</dc:creator>
  <cp:lastModifiedBy>Hawar Razvanchy</cp:lastModifiedBy>
  <cp:revision>28</cp:revision>
  <cp:lastPrinted>2023-05-07T20:38:00Z</cp:lastPrinted>
  <dcterms:created xsi:type="dcterms:W3CDTF">2023-05-07T19:18:00Z</dcterms:created>
  <dcterms:modified xsi:type="dcterms:W3CDTF">2023-05-07T20:38:00Z</dcterms:modified>
</cp:coreProperties>
</file>